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C9892" w14:textId="7DE2DD53" w:rsidR="00F3754A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 xml:space="preserve">Stage 2 </w:t>
      </w:r>
      <w:r w:rsidR="007C5347">
        <w:rPr>
          <w:rFonts w:ascii="Arial" w:hAnsi="Arial" w:cs="Arial"/>
          <w:b/>
          <w:bCs/>
          <w:sz w:val="20"/>
          <w:szCs w:val="20"/>
        </w:rPr>
        <w:t xml:space="preserve">Specialist </w:t>
      </w:r>
      <w:r w:rsidRPr="003076A3">
        <w:rPr>
          <w:rFonts w:ascii="Arial" w:hAnsi="Arial" w:cs="Arial"/>
          <w:b/>
          <w:bCs/>
          <w:sz w:val="20"/>
          <w:szCs w:val="20"/>
        </w:rPr>
        <w:t>Mathema</w:t>
      </w:r>
      <w:r w:rsidR="007C5347">
        <w:rPr>
          <w:rFonts w:ascii="Arial" w:hAnsi="Arial" w:cs="Arial"/>
          <w:b/>
          <w:bCs/>
          <w:sz w:val="20"/>
          <w:szCs w:val="20"/>
        </w:rPr>
        <w:t>tic</w:t>
      </w:r>
      <w:r w:rsidRPr="003076A3">
        <w:rPr>
          <w:rFonts w:ascii="Arial" w:hAnsi="Arial" w:cs="Arial"/>
          <w:b/>
          <w:bCs/>
          <w:sz w:val="20"/>
          <w:szCs w:val="20"/>
        </w:rPr>
        <w:t>s</w:t>
      </w:r>
    </w:p>
    <w:p w14:paraId="6DB5F2E0" w14:textId="1B92E6F0" w:rsidR="003076A3" w:rsidRPr="003076A3" w:rsidRDefault="001E09E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mplex Numbers</w:t>
      </w:r>
      <w:r w:rsidR="003076A3" w:rsidRPr="003076A3">
        <w:rPr>
          <w:rFonts w:ascii="Arial" w:hAnsi="Arial" w:cs="Arial"/>
          <w:b/>
          <w:bCs/>
          <w:sz w:val="20"/>
          <w:szCs w:val="20"/>
        </w:rPr>
        <w:t xml:space="preserve"> </w:t>
      </w:r>
      <w:r w:rsidR="00E26A51">
        <w:rPr>
          <w:rFonts w:ascii="Arial" w:hAnsi="Arial" w:cs="Arial"/>
          <w:b/>
          <w:bCs/>
          <w:sz w:val="20"/>
          <w:szCs w:val="20"/>
        </w:rPr>
        <w:t xml:space="preserve">and Real Polynomials </w:t>
      </w:r>
      <w:r w:rsidR="003076A3" w:rsidRPr="003076A3">
        <w:rPr>
          <w:rFonts w:ascii="Arial" w:hAnsi="Arial" w:cs="Arial"/>
          <w:b/>
          <w:bCs/>
          <w:sz w:val="20"/>
          <w:szCs w:val="20"/>
        </w:rPr>
        <w:t>Test</w:t>
      </w:r>
    </w:p>
    <w:p w14:paraId="78337368" w14:textId="3AF7F12E" w:rsidR="003076A3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 xml:space="preserve">Topic </w:t>
      </w:r>
      <w:r w:rsidR="001E09E3">
        <w:rPr>
          <w:rFonts w:ascii="Arial" w:hAnsi="Arial" w:cs="Arial"/>
          <w:b/>
          <w:bCs/>
          <w:sz w:val="20"/>
          <w:szCs w:val="20"/>
        </w:rPr>
        <w:t>2</w:t>
      </w:r>
      <w:r w:rsidRPr="003076A3">
        <w:rPr>
          <w:rFonts w:ascii="Arial" w:hAnsi="Arial" w:cs="Arial"/>
          <w:b/>
          <w:bCs/>
          <w:sz w:val="20"/>
          <w:szCs w:val="20"/>
        </w:rPr>
        <w:t xml:space="preserve">: Subtopics </w:t>
      </w:r>
      <w:r w:rsidR="001E09E3">
        <w:rPr>
          <w:rFonts w:ascii="Arial" w:hAnsi="Arial" w:cs="Arial"/>
          <w:b/>
          <w:bCs/>
          <w:sz w:val="20"/>
          <w:szCs w:val="20"/>
        </w:rPr>
        <w:t>2</w:t>
      </w:r>
      <w:r w:rsidRPr="003076A3">
        <w:rPr>
          <w:rFonts w:ascii="Arial" w:hAnsi="Arial" w:cs="Arial"/>
          <w:b/>
          <w:bCs/>
          <w:sz w:val="20"/>
          <w:szCs w:val="20"/>
        </w:rPr>
        <w:t xml:space="preserve">.1, </w:t>
      </w:r>
      <w:r w:rsidR="001E09E3">
        <w:rPr>
          <w:rFonts w:ascii="Arial" w:hAnsi="Arial" w:cs="Arial"/>
          <w:b/>
          <w:bCs/>
          <w:sz w:val="20"/>
          <w:szCs w:val="20"/>
        </w:rPr>
        <w:t>2</w:t>
      </w:r>
      <w:r w:rsidRPr="003076A3">
        <w:rPr>
          <w:rFonts w:ascii="Arial" w:hAnsi="Arial" w:cs="Arial"/>
          <w:b/>
          <w:bCs/>
          <w:sz w:val="20"/>
          <w:szCs w:val="20"/>
        </w:rPr>
        <w:t>.2</w:t>
      </w:r>
      <w:r w:rsidR="00583674">
        <w:rPr>
          <w:rFonts w:ascii="Arial" w:hAnsi="Arial" w:cs="Arial"/>
          <w:b/>
          <w:bCs/>
          <w:sz w:val="20"/>
          <w:szCs w:val="20"/>
        </w:rPr>
        <w:t xml:space="preserve">, </w:t>
      </w:r>
      <w:r w:rsidR="001E09E3">
        <w:rPr>
          <w:rFonts w:ascii="Arial" w:hAnsi="Arial" w:cs="Arial"/>
          <w:b/>
          <w:bCs/>
          <w:sz w:val="20"/>
          <w:szCs w:val="20"/>
        </w:rPr>
        <w:t>2</w:t>
      </w:r>
      <w:r w:rsidR="00583674">
        <w:rPr>
          <w:rFonts w:ascii="Arial" w:hAnsi="Arial" w:cs="Arial"/>
          <w:b/>
          <w:bCs/>
          <w:sz w:val="20"/>
          <w:szCs w:val="20"/>
        </w:rPr>
        <w:t xml:space="preserve">.3, </w:t>
      </w:r>
      <w:r w:rsidR="001E09E3">
        <w:rPr>
          <w:rFonts w:ascii="Arial" w:hAnsi="Arial" w:cs="Arial"/>
          <w:b/>
          <w:bCs/>
          <w:sz w:val="20"/>
          <w:szCs w:val="20"/>
        </w:rPr>
        <w:t>2</w:t>
      </w:r>
      <w:r w:rsidR="00583674">
        <w:rPr>
          <w:rFonts w:ascii="Arial" w:hAnsi="Arial" w:cs="Arial"/>
          <w:b/>
          <w:bCs/>
          <w:sz w:val="20"/>
          <w:szCs w:val="20"/>
        </w:rPr>
        <w:t>.4</w:t>
      </w:r>
    </w:p>
    <w:p w14:paraId="68DF5CAF" w14:textId="21C6F93C" w:rsidR="003076A3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 xml:space="preserve">Total Marks - </w:t>
      </w:r>
      <w:r w:rsidR="00A852D2">
        <w:rPr>
          <w:rFonts w:ascii="Arial" w:hAnsi="Arial" w:cs="Arial"/>
          <w:b/>
          <w:bCs/>
          <w:sz w:val="20"/>
          <w:szCs w:val="20"/>
        </w:rPr>
        <w:t>47</w:t>
      </w:r>
    </w:p>
    <w:p w14:paraId="5BF381CF" w14:textId="77777777" w:rsidR="003076A3" w:rsidRPr="003076A3" w:rsidRDefault="003076A3" w:rsidP="003076A3">
      <w:pPr>
        <w:pStyle w:val="NoSpacing"/>
        <w:jc w:val="center"/>
        <w:rPr>
          <w:rFonts w:ascii="Arial" w:hAnsi="Arial" w:cs="Arial"/>
          <w:b/>
          <w:bCs/>
          <w:sz w:val="20"/>
          <w:szCs w:val="20"/>
        </w:rPr>
      </w:pPr>
    </w:p>
    <w:p w14:paraId="27C7D30B" w14:textId="66AA71B8" w:rsidR="003076A3" w:rsidRPr="003076A3" w:rsidRDefault="003076A3" w:rsidP="003076A3">
      <w:pPr>
        <w:pStyle w:val="NoSpacing"/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  <w:r w:rsidRPr="003076A3">
        <w:rPr>
          <w:rFonts w:ascii="Arial" w:hAnsi="Arial" w:cs="Arial"/>
          <w:b/>
          <w:bCs/>
          <w:sz w:val="20"/>
          <w:szCs w:val="20"/>
          <w:u w:val="single"/>
        </w:rPr>
        <w:t xml:space="preserve">(Calculator </w:t>
      </w:r>
      <w:r w:rsidR="009A181D">
        <w:rPr>
          <w:rFonts w:ascii="Arial" w:hAnsi="Arial" w:cs="Arial"/>
          <w:b/>
          <w:bCs/>
          <w:sz w:val="20"/>
          <w:szCs w:val="20"/>
          <w:u w:val="single"/>
        </w:rPr>
        <w:t>and o</w:t>
      </w:r>
      <w:r w:rsidRPr="003076A3">
        <w:rPr>
          <w:rFonts w:ascii="Arial" w:hAnsi="Arial" w:cs="Arial"/>
          <w:b/>
          <w:bCs/>
          <w:sz w:val="20"/>
          <w:szCs w:val="20"/>
          <w:u w:val="single"/>
        </w:rPr>
        <w:t xml:space="preserve">ne A4 page of handwritten notes </w:t>
      </w:r>
      <w:r w:rsidR="00361BC2">
        <w:rPr>
          <w:rFonts w:ascii="Arial" w:hAnsi="Arial" w:cs="Arial"/>
          <w:b/>
          <w:bCs/>
          <w:sz w:val="20"/>
          <w:szCs w:val="20"/>
          <w:u w:val="single"/>
        </w:rPr>
        <w:t>permitted.</w:t>
      </w:r>
      <w:r w:rsidRPr="003076A3">
        <w:rPr>
          <w:rFonts w:ascii="Arial" w:hAnsi="Arial" w:cs="Arial"/>
          <w:b/>
          <w:bCs/>
          <w:sz w:val="20"/>
          <w:szCs w:val="20"/>
          <w:u w:val="single"/>
        </w:rPr>
        <w:t>)</w:t>
      </w:r>
    </w:p>
    <w:p w14:paraId="37F8159A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43618F29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0BDE60C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012F6737" w14:textId="3EB97A68" w:rsidR="001714B3" w:rsidRDefault="001714B3" w:rsidP="001714B3">
      <w:pPr>
        <w:pStyle w:val="NoSpacing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bookmarkStart w:id="0" w:name="_Ref127305855"/>
      <w:r>
        <w:rPr>
          <w:rFonts w:ascii="Arial" w:hAnsi="Arial" w:cs="Arial"/>
          <w:sz w:val="20"/>
          <w:szCs w:val="20"/>
        </w:rPr>
        <w:t>(5 marks)</w:t>
      </w:r>
      <w:bookmarkEnd w:id="0"/>
    </w:p>
    <w:p w14:paraId="30738FA7" w14:textId="20E630BB" w:rsidR="006E0847" w:rsidRDefault="006E0847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39E82C7B" w14:textId="4B682324" w:rsidR="001E09E3" w:rsidRDefault="001E09E3" w:rsidP="006E0847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t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p>
        </m:sSup>
        <m:r>
          <w:rPr>
            <w:rFonts w:ascii="Cambria Math" w:hAnsi="Cambria Math" w:cs="Arial"/>
            <w:sz w:val="20"/>
            <w:szCs w:val="20"/>
          </w:rPr>
          <m:t>+ax+b</m:t>
        </m:r>
      </m:oMath>
      <w:r>
        <w:rPr>
          <w:rFonts w:ascii="Arial" w:eastAsiaTheme="minorEastAsia" w:hAnsi="Arial" w:cs="Arial"/>
          <w:sz w:val="20"/>
          <w:szCs w:val="20"/>
        </w:rPr>
        <w:t xml:space="preserve">, where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a</m:t>
        </m:r>
      </m:oMath>
      <w:r>
        <w:rPr>
          <w:rFonts w:ascii="Arial" w:eastAsiaTheme="minorEastAsia" w:hAnsi="Arial" w:cs="Arial"/>
          <w:sz w:val="20"/>
          <w:szCs w:val="20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b</m:t>
        </m:r>
      </m:oMath>
      <w:r>
        <w:rPr>
          <w:rFonts w:ascii="Arial" w:eastAsiaTheme="minorEastAsia" w:hAnsi="Arial" w:cs="Arial"/>
          <w:sz w:val="20"/>
          <w:szCs w:val="20"/>
        </w:rPr>
        <w:t xml:space="preserve"> are constants.</w:t>
      </w:r>
    </w:p>
    <w:p w14:paraId="4F4D8AD5" w14:textId="7518F95C" w:rsidR="001E09E3" w:rsidRDefault="001E09E3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5A234418" w14:textId="7CE616F8" w:rsidR="001E09E3" w:rsidRDefault="001E09E3" w:rsidP="001E09E3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iven that </w:t>
      </w:r>
      <m:oMath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+1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is a factor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, show that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b-a=1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FF6A93" w14:paraId="658E3BCE" w14:textId="77777777" w:rsidTr="00B1703E">
        <w:trPr>
          <w:trHeight w:hRule="exact" w:val="284"/>
        </w:trPr>
        <w:tc>
          <w:tcPr>
            <w:tcW w:w="284" w:type="dxa"/>
          </w:tcPr>
          <w:p w14:paraId="374C2E9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A3228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F80B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A8A0E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318F6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573D9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E1CF6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DD3D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13E46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2CFC7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DEF11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D3191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75F0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956F7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E241C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0190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090E1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6DA24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F8550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E33E2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D3DF4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2A0F8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A241E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C6F39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7AC17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5BD5A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1F698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219E9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CEDD0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032AC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8C826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72DA1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4B0B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9D388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2A3B2397" w14:textId="77777777" w:rsidTr="00B1703E">
        <w:trPr>
          <w:trHeight w:hRule="exact" w:val="284"/>
        </w:trPr>
        <w:tc>
          <w:tcPr>
            <w:tcW w:w="284" w:type="dxa"/>
          </w:tcPr>
          <w:p w14:paraId="1C992C0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3AA20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666A5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0B55B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E5195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09E4B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99011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CBFF2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07C07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70BFB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8092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03FB0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C3126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A64D8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F9899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2033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5B36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524FC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CB886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3D45C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AA425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BF46F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333D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B8E0C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94F19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03FA0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9BBAC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59552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23E85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46C0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00308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51FCB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59AEC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9228F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18652587" w14:textId="77777777" w:rsidTr="00B1703E">
        <w:trPr>
          <w:trHeight w:hRule="exact" w:val="284"/>
        </w:trPr>
        <w:tc>
          <w:tcPr>
            <w:tcW w:w="284" w:type="dxa"/>
          </w:tcPr>
          <w:p w14:paraId="39D11BB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22113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FBC9A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7478A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45FFE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771B5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61551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B185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B0D30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9BF00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5449D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A2466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74A4B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DF76D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DDF93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AE327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D281E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F4F9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2E372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072D2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5B5A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A22E7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DDE75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01F45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0681D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B1159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950F1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703CF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DFD39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C5AF2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D873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9A3D1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25DCC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9417E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681D636D" w14:textId="77777777" w:rsidTr="00B1703E">
        <w:trPr>
          <w:trHeight w:hRule="exact" w:val="284"/>
        </w:trPr>
        <w:tc>
          <w:tcPr>
            <w:tcW w:w="284" w:type="dxa"/>
          </w:tcPr>
          <w:p w14:paraId="7B5D592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31EDF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8394A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EB3FD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CB4C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B1284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63767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C4E6C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D5826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F8B92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E30FA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DCC89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07D9D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3DD60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4926E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6673F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C855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14C2B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F757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CB62D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9B22C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91016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EEDA1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31041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75A8A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D3525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0B181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A7280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B87FC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0B7F5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21ECD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88276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5CB42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78CB5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2C8AB05A" w14:textId="77777777" w:rsidTr="00B1703E">
        <w:trPr>
          <w:trHeight w:hRule="exact" w:val="284"/>
        </w:trPr>
        <w:tc>
          <w:tcPr>
            <w:tcW w:w="284" w:type="dxa"/>
          </w:tcPr>
          <w:p w14:paraId="4A7C4DD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3645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CFD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BE467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A1446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C903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904E1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103C7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EB997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6B189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9C033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34609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69AA2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B1E11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15861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C65D3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F436D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E9BB9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CE5AA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77DD7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88F5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0374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F47E0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92814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76018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2604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F801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610FA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A3313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A4153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F0A7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D254F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13909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9E64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457D7301" w14:textId="77777777" w:rsidTr="00B1703E">
        <w:trPr>
          <w:trHeight w:hRule="exact" w:val="284"/>
        </w:trPr>
        <w:tc>
          <w:tcPr>
            <w:tcW w:w="284" w:type="dxa"/>
          </w:tcPr>
          <w:p w14:paraId="5F9C277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A1DD1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AC6AD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8AA02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2DE16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D67A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EEC6F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54B6C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F4873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F45FA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06BB0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41ACE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93A81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A513D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F7C90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E7A67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E9575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C80B4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6593D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63C6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A93C2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659A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59095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C853F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4A83F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B4CAE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D9FB8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92650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3B476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2E8C7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D0641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9B8CA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70EB5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024E2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44B80689" w14:textId="77777777" w:rsidTr="00B1703E">
        <w:trPr>
          <w:trHeight w:hRule="exact" w:val="284"/>
        </w:trPr>
        <w:tc>
          <w:tcPr>
            <w:tcW w:w="284" w:type="dxa"/>
          </w:tcPr>
          <w:p w14:paraId="78B1CDC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30DC2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7BBF3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64113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F4B86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53305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7178A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2E87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96AA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1D1CC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E4BF4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8BC6B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540B5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44CC6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612D5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4E10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09DF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C670F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E7AD7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F64E8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2F4F9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0DE0D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7C21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5ED83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9944E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F4BE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34E01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85CFE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86EE2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6AF80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BAF93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F896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AA92C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D22A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499C0F0" w14:textId="1DACE180" w:rsidR="001E09E3" w:rsidRDefault="001E09E3" w:rsidP="001E09E3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53541FE3" w14:textId="77777777" w:rsidR="001E09E3" w:rsidRDefault="001E09E3" w:rsidP="001E09E3">
      <w:pPr>
        <w:pStyle w:val="NoSpacing"/>
        <w:rPr>
          <w:rFonts w:ascii="Arial" w:hAnsi="Arial" w:cs="Arial"/>
          <w:sz w:val="20"/>
          <w:szCs w:val="20"/>
        </w:rPr>
      </w:pPr>
    </w:p>
    <w:p w14:paraId="25684299" w14:textId="77777777" w:rsidR="003849C9" w:rsidRPr="003849C9" w:rsidRDefault="001E09E3" w:rsidP="001E09E3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en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is divided by </w:t>
      </w:r>
      <m:oMath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+2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>, the remainder is 6.</w:t>
      </w:r>
    </w:p>
    <w:p w14:paraId="5D58262C" w14:textId="36458E13" w:rsidR="001E09E3" w:rsidRDefault="001E09E3" w:rsidP="003849C9">
      <w:pPr>
        <w:pStyle w:val="NoSpacing"/>
        <w:spacing w:after="120"/>
        <w:ind w:left="357"/>
        <w:rPr>
          <w:rFonts w:ascii="Arial" w:hAnsi="Arial" w:cs="Arial"/>
          <w:sz w:val="20"/>
          <w:szCs w:val="20"/>
        </w:rPr>
      </w:pPr>
      <w:r>
        <w:rPr>
          <w:rFonts w:ascii="Arial" w:eastAsiaTheme="minorEastAsia" w:hAnsi="Arial" w:cs="Arial"/>
          <w:sz w:val="20"/>
          <w:szCs w:val="20"/>
        </w:rPr>
        <w:t xml:space="preserve">Show that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b-2a=14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FF6A93" w14:paraId="4E8EE38A" w14:textId="77777777" w:rsidTr="00B1703E">
        <w:trPr>
          <w:trHeight w:hRule="exact" w:val="284"/>
        </w:trPr>
        <w:tc>
          <w:tcPr>
            <w:tcW w:w="284" w:type="dxa"/>
          </w:tcPr>
          <w:p w14:paraId="0C539ED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00EEB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D41D6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78062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90DFE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B9E8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2D7E8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5CDB7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5B26F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F28BF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EFC8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E37EA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7E6FE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97192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ADB8A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91A85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F340D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B0C8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EDBA6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15671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20135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9245A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87AE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34B42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EF188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8CB1E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91FA5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3D5BD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F8C2C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5478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97E41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14F53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10B3D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D0566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127F4DFA" w14:textId="77777777" w:rsidTr="00B1703E">
        <w:trPr>
          <w:trHeight w:hRule="exact" w:val="284"/>
        </w:trPr>
        <w:tc>
          <w:tcPr>
            <w:tcW w:w="284" w:type="dxa"/>
          </w:tcPr>
          <w:p w14:paraId="5ABBFB3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A1AE9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B3E4D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F146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9E767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3415F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3B70F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8504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DB6F6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4DBF8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BA44E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F1890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221C0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9AB7A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852DF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41D09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ED46D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29E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4F7D5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88488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409E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0C19F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4BE92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3D26C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05B2C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A85A5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E20C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5C717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79059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D96B1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F4D3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731A3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C18FE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B9E47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165BFD4F" w14:textId="77777777" w:rsidTr="00B1703E">
        <w:trPr>
          <w:trHeight w:hRule="exact" w:val="284"/>
        </w:trPr>
        <w:tc>
          <w:tcPr>
            <w:tcW w:w="284" w:type="dxa"/>
          </w:tcPr>
          <w:p w14:paraId="38DF3CF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33DFE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2400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FFC1A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B4434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87174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94AFA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23374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0BFBE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CAA7D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962A1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DA852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33B9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8173C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42AEE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3C63B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CABCE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BE883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7CA82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4AE76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9B7BF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E57C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AAC3A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211E1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8BF6D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89E04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D5DB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B19E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1217C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27358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CC52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630AA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9BB08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D1314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3D34BFB9" w14:textId="77777777" w:rsidTr="00B1703E">
        <w:trPr>
          <w:trHeight w:hRule="exact" w:val="284"/>
        </w:trPr>
        <w:tc>
          <w:tcPr>
            <w:tcW w:w="284" w:type="dxa"/>
          </w:tcPr>
          <w:p w14:paraId="62117FF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67E0E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2BEF8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90362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7A4D8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FD52A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59320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E204F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E4AB2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86DEF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23B35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A4111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31265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993A1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57483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7981F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7B34A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A08BD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20A8E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C161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E8FD8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51DC5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7F8C7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3D73C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903FE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F0AF9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8C83C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A7456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1F36F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8DAAA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D8B69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E1843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9AF9A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7EE7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08C7ECDC" w14:textId="77777777" w:rsidTr="00B1703E">
        <w:trPr>
          <w:trHeight w:hRule="exact" w:val="284"/>
        </w:trPr>
        <w:tc>
          <w:tcPr>
            <w:tcW w:w="284" w:type="dxa"/>
          </w:tcPr>
          <w:p w14:paraId="2BABEA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47B05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44A77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D93A0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92ED9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B085C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09F72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C037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FDB3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431E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5B03C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AD684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8623F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1F839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081A2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E07CB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1D994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8E0AF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486F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F2973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A0341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FAE37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F5445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4B9E0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FAB6B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4005E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F926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10AD0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CA81B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DF3A3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8FAF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502FD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48B22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895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24C77C42" w14:textId="77777777" w:rsidTr="00B1703E">
        <w:trPr>
          <w:trHeight w:hRule="exact" w:val="284"/>
        </w:trPr>
        <w:tc>
          <w:tcPr>
            <w:tcW w:w="284" w:type="dxa"/>
          </w:tcPr>
          <w:p w14:paraId="78D6726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012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0AD7F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0BDE4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5AD81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2151E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4F2F6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DB713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9243A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3A829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B0866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20724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CC363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4835C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4387F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C4719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476E2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5A7B8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41D95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3AA1C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5D800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06390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C5C3B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F3047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FF757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4B2CF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085FB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4D9A0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19984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F421C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BFD5E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7E1B9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568C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C1EDA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7390B124" w14:textId="77777777" w:rsidTr="00B1703E">
        <w:trPr>
          <w:trHeight w:hRule="exact" w:val="284"/>
        </w:trPr>
        <w:tc>
          <w:tcPr>
            <w:tcW w:w="284" w:type="dxa"/>
          </w:tcPr>
          <w:p w14:paraId="13F6C03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39392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525CF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C55A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3959F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3D3D5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7CA1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C09BC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2465A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C868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A1AEE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BEAC4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E4F98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44F3E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4CB7A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2F903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BC471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FF8D7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E3589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B49F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E154C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7E648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E29FA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2932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A3BA0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23576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DC2C1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94078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F1C77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7D2E9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0358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C29FD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7AB12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A176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D37172" w14:textId="0A97C3CC" w:rsidR="001E09E3" w:rsidRDefault="001E09E3" w:rsidP="001E09E3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7E53EB26" w14:textId="77777777" w:rsidR="001E09E3" w:rsidRDefault="001E09E3" w:rsidP="001E09E3">
      <w:pPr>
        <w:pStyle w:val="NoSpacing"/>
        <w:rPr>
          <w:rFonts w:ascii="Arial" w:hAnsi="Arial" w:cs="Arial"/>
          <w:sz w:val="20"/>
          <w:szCs w:val="20"/>
        </w:rPr>
      </w:pPr>
    </w:p>
    <w:p w14:paraId="7470FAAD" w14:textId="59EBB605" w:rsidR="001E09E3" w:rsidRDefault="001E09E3" w:rsidP="001E09E3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nd </w:t>
      </w:r>
      <m:oMath>
        <m:r>
          <w:rPr>
            <w:rFonts w:ascii="Cambria Math" w:hAnsi="Cambria Math" w:cs="Arial"/>
            <w:sz w:val="20"/>
            <w:szCs w:val="20"/>
          </w:rPr>
          <m:t>a</m:t>
        </m:r>
      </m:oMath>
      <w:r>
        <w:rPr>
          <w:rFonts w:ascii="Arial" w:eastAsiaTheme="minorEastAsia" w:hAnsi="Arial" w:cs="Arial"/>
          <w:sz w:val="20"/>
          <w:szCs w:val="20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b</m:t>
        </m:r>
      </m:oMath>
      <w:r>
        <w:rPr>
          <w:rFonts w:ascii="Arial" w:eastAsiaTheme="minorEastAsia" w:hAnsi="Arial" w:cs="Arial"/>
          <w:sz w:val="20"/>
          <w:szCs w:val="20"/>
        </w:rPr>
        <w:t xml:space="preserve">, and hence write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as a product of linear factors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FF6A93" w14:paraId="489C5E31" w14:textId="77777777" w:rsidTr="00B1703E">
        <w:trPr>
          <w:trHeight w:hRule="exact" w:val="284"/>
        </w:trPr>
        <w:tc>
          <w:tcPr>
            <w:tcW w:w="284" w:type="dxa"/>
          </w:tcPr>
          <w:p w14:paraId="7B3F229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1E6DD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67D40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3ECA7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EB207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491CC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E26DF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A25F7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347EC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F003B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CA52A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D190B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AA3B7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B7FC6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5BC4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8B79E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D0EA9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C3670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53A99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9EEFD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63ABA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BBEC8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6D8A8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68193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9C00F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EB19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50CDB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F0E51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913D4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E8C72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2CEE6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C2809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CD04C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3CA5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6B18FF33" w14:textId="77777777" w:rsidTr="00B1703E">
        <w:trPr>
          <w:trHeight w:hRule="exact" w:val="284"/>
        </w:trPr>
        <w:tc>
          <w:tcPr>
            <w:tcW w:w="284" w:type="dxa"/>
          </w:tcPr>
          <w:p w14:paraId="31D664C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E420A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C44BC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9CE1B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8C3F6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698AB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FC6E9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2A9ED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1BB89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84DAE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DF72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8E7D7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FF4D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11391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C7344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2CFA0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7FE86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2C05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9A4B4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6FC7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50765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8ACE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6E678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86435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D23B4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3897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24E6E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BBB5F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4184F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972B0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5AC5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4FC3F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1D758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33A3A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4ECB3DDD" w14:textId="77777777" w:rsidTr="00B1703E">
        <w:trPr>
          <w:trHeight w:hRule="exact" w:val="284"/>
        </w:trPr>
        <w:tc>
          <w:tcPr>
            <w:tcW w:w="284" w:type="dxa"/>
          </w:tcPr>
          <w:p w14:paraId="39032BB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B0930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061A7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31F85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0FC79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67C97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A999A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785BF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6C9A0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5CBD3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D441F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F4AB0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51176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FBED1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34BF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454C9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9745C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5D64E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F4917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7D47C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36F34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1F08A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9B310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B3BA6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02960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423C2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A3AB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7B988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97930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F76B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AB20C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145BC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1124E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C17C5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4D4245BF" w14:textId="77777777" w:rsidTr="00B1703E">
        <w:trPr>
          <w:trHeight w:hRule="exact" w:val="284"/>
        </w:trPr>
        <w:tc>
          <w:tcPr>
            <w:tcW w:w="284" w:type="dxa"/>
          </w:tcPr>
          <w:p w14:paraId="66112C9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E8668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B1784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5FD03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C4F1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691C5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701C0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EF354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DB68E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54B27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4FA12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E61CC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EBB0D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EB6C0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9B955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BE0EA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456F9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D6D9E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7282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FBE3E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6240F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64660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AC04D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41CF0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B0C24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19B2C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EC2A6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2738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B7B76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0483D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42FEF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3C091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6B75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25412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1A752BC9" w14:textId="77777777" w:rsidTr="00B1703E">
        <w:trPr>
          <w:trHeight w:hRule="exact" w:val="284"/>
        </w:trPr>
        <w:tc>
          <w:tcPr>
            <w:tcW w:w="284" w:type="dxa"/>
          </w:tcPr>
          <w:p w14:paraId="027A878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AE296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7025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A20E7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10AD1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CC23F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8C9CD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68A87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147D7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1EA8C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3CE27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C977E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08BB7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0DC75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A4092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00D74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4F365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E3FA3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024D8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64BC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AC34B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6EBF9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BA15A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DC4CF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80FE7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AEDC3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42302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3DEE4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EC11A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6D51E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EB49C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7B439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DCFD7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F41F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0667081C" w14:textId="77777777" w:rsidTr="00B1703E">
        <w:trPr>
          <w:trHeight w:hRule="exact" w:val="284"/>
        </w:trPr>
        <w:tc>
          <w:tcPr>
            <w:tcW w:w="284" w:type="dxa"/>
          </w:tcPr>
          <w:p w14:paraId="1C1D717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97E6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7E6C9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18AB1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68106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494B9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E54DA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E0ADD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794D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973EB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4CDD3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CFB42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3E9A2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AC922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7091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813A5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A7D94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4718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8BF1F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CE16C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4D855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02719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CD87A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D9CF8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FC7C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38E67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EE5D6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83755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397AE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2D944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9EABB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2EFE6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E2646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3272B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367B1972" w14:textId="77777777" w:rsidTr="00B1703E">
        <w:trPr>
          <w:trHeight w:hRule="exact" w:val="284"/>
        </w:trPr>
        <w:tc>
          <w:tcPr>
            <w:tcW w:w="284" w:type="dxa"/>
          </w:tcPr>
          <w:p w14:paraId="39AECDC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19EAB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4E65F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AB904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C9C2F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93DC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D47A3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60CE1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D03BB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8F23F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3576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1DE03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3076B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478CF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F8DAC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EE748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F8AC7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FD3A2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ABE93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1ECC0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861BB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E1CF9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E494D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2FBC0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E09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CC781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28980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5CED7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0E72B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41F8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49CB9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53CD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CD13F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85077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0704D812" w14:textId="77777777" w:rsidTr="00B1703E">
        <w:trPr>
          <w:trHeight w:hRule="exact" w:val="284"/>
        </w:trPr>
        <w:tc>
          <w:tcPr>
            <w:tcW w:w="284" w:type="dxa"/>
          </w:tcPr>
          <w:p w14:paraId="1399BEB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37653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33329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29BB5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05516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0F961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FD850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E5893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CD6F2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2CF3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E67D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61F2D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AE6FE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0907D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7F22E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6B5A5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76058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F469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04D9D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24E62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9EBEC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A039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38277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4E22C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99B28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634E7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C53DF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E7CCD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A9CA9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CDDA1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3CED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93C47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E4A3F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73A81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6B9DE5C7" w14:textId="77777777" w:rsidTr="00B1703E">
        <w:trPr>
          <w:trHeight w:hRule="exact" w:val="284"/>
        </w:trPr>
        <w:tc>
          <w:tcPr>
            <w:tcW w:w="284" w:type="dxa"/>
          </w:tcPr>
          <w:p w14:paraId="5FE1F03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C991B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E7557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C5D2F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3A9AA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AF12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111BE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6897D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95863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4AE2E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EF28C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FC665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EEB76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FDB85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94B81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6835B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E04BE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CB86E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03EE9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3FA8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FF72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8A27C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25D4F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68CED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D4F62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F36E3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D8E59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ED8E9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8395B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1442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500BD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E435F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822C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5BB79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4D538FD7" w14:textId="77777777" w:rsidTr="00B1703E">
        <w:trPr>
          <w:trHeight w:hRule="exact" w:val="284"/>
        </w:trPr>
        <w:tc>
          <w:tcPr>
            <w:tcW w:w="284" w:type="dxa"/>
          </w:tcPr>
          <w:p w14:paraId="2384F4A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AACA7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27081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6EE6D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99FF8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C8D7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FC33F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62A93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0210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36315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103C2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E1C5E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71AE7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3F07F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238F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EF730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1DC37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DF9A5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31091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35CEF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524C0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3C52B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3CD3B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942DD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B04B3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41F48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4E48A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52D7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EF0EE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1C268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FF357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B27B4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2F5DD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2F797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22E1043C" w14:textId="77777777" w:rsidTr="00B1703E">
        <w:trPr>
          <w:trHeight w:hRule="exact" w:val="284"/>
        </w:trPr>
        <w:tc>
          <w:tcPr>
            <w:tcW w:w="284" w:type="dxa"/>
          </w:tcPr>
          <w:p w14:paraId="19C1FB2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CBFA8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56E93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3D59C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A980E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404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E5CFA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5BC67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DA38D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C3A05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EB1CB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B8B28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A4D09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E3D10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D6EA0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DC413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BEC9C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5089C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C1612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B897F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AB379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7FCF8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85E4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54CE0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0203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915AC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54CBA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1692F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104BB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35AAB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E2CBE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B62BB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B73B6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6DF1C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4A85D62E" w14:textId="77777777" w:rsidTr="00B1703E">
        <w:trPr>
          <w:trHeight w:hRule="exact" w:val="284"/>
        </w:trPr>
        <w:tc>
          <w:tcPr>
            <w:tcW w:w="284" w:type="dxa"/>
          </w:tcPr>
          <w:p w14:paraId="2D6C3A5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067BC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C6BA1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DEAEF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EA4D8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AD4F8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D0777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84A58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CF82A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D3897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4CB95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6F6A7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55317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7D6A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D2D3D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1656E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105CF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CB5E6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F153C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7181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D4D3D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CEFD7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DEF12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D6827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570D0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9AC50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85FD2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4CB5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D8F9A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EE5A7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10E55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3BF6B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75248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6F22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09C94C38" w14:textId="77777777" w:rsidTr="00B1703E">
        <w:trPr>
          <w:trHeight w:hRule="exact" w:val="284"/>
        </w:trPr>
        <w:tc>
          <w:tcPr>
            <w:tcW w:w="284" w:type="dxa"/>
          </w:tcPr>
          <w:p w14:paraId="0B768C2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AE3F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3979D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03FC8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FBB59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712C1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B4E22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5467F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5C70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52006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E688F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208CC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C642A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F6F02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67136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613CF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6C15E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90769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23340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8F1BC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2A509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63089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4CC72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80A4D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3FBF9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A6D42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24FDF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307A0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C60AF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9FE7A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86821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390AA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59F31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CFBE6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579FE7C6" w14:textId="77777777" w:rsidTr="00B1703E">
        <w:trPr>
          <w:trHeight w:hRule="exact" w:val="284"/>
        </w:trPr>
        <w:tc>
          <w:tcPr>
            <w:tcW w:w="284" w:type="dxa"/>
          </w:tcPr>
          <w:p w14:paraId="0A7DB40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0F09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CA04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18BF4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70215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BB4F0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D2E2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3ED25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18683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61DAC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28F8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1937B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7A284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77D9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48D46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0869A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C8F78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CD4FD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7D915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3DE8C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183E9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26CD7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A57CE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B4F9D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0893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FDB98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C478F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6189A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EA910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CB813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288DC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D47FC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37101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714CE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1CEA8B8" w14:textId="03F13DF5" w:rsidR="001E09E3" w:rsidRDefault="001E09E3" w:rsidP="001E09E3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705AE96A" w14:textId="2D76DA35" w:rsidR="00F4278C" w:rsidRDefault="00F4278C" w:rsidP="001714B3">
      <w:pPr>
        <w:pStyle w:val="NoSpacing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BA56CD">
        <w:rPr>
          <w:rFonts w:ascii="Arial" w:hAnsi="Arial" w:cs="Arial"/>
          <w:sz w:val="20"/>
          <w:szCs w:val="20"/>
        </w:rPr>
        <w:t>10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6AB9828A" w14:textId="77777777" w:rsidR="00F4278C" w:rsidRDefault="00F4278C" w:rsidP="00F4278C">
      <w:pPr>
        <w:pStyle w:val="NoSpacing"/>
        <w:rPr>
          <w:rFonts w:ascii="Arial" w:hAnsi="Arial" w:cs="Arial"/>
          <w:sz w:val="20"/>
          <w:szCs w:val="20"/>
        </w:rPr>
      </w:pPr>
    </w:p>
    <w:p w14:paraId="46F7278F" w14:textId="77777777" w:rsidR="003849C9" w:rsidRPr="003849C9" w:rsidRDefault="00BA56CD" w:rsidP="00F4278C">
      <w:pPr>
        <w:pStyle w:val="NoSpacing"/>
        <w:numPr>
          <w:ilvl w:val="0"/>
          <w:numId w:val="32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t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p>
        </m:sSup>
        <m:r>
          <w:rPr>
            <w:rFonts w:ascii="Cambria Math" w:hAnsi="Cambria Math" w:cs="Arial"/>
            <w:sz w:val="20"/>
            <w:szCs w:val="20"/>
          </w:rPr>
          <m:t>+7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p w14:paraId="39D047F2" w14:textId="583366AF" w:rsidR="00F4278C" w:rsidRDefault="00BA56CD" w:rsidP="003849C9">
      <w:pPr>
        <w:pStyle w:val="NoSpacing"/>
        <w:spacing w:after="120"/>
        <w:ind w:left="360"/>
        <w:rPr>
          <w:rFonts w:ascii="Arial" w:hAnsi="Arial" w:cs="Arial"/>
          <w:sz w:val="20"/>
          <w:szCs w:val="20"/>
        </w:rPr>
      </w:pPr>
      <w:r>
        <w:rPr>
          <w:rFonts w:ascii="Arial" w:eastAsiaTheme="minorEastAsia" w:hAnsi="Arial" w:cs="Arial"/>
          <w:sz w:val="20"/>
          <w:szCs w:val="20"/>
        </w:rPr>
        <w:t xml:space="preserve">Show that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eastAsiaTheme="minorEastAsia" w:hAnsi="Cambria Math" w:cs="Arial"/>
            <w:sz w:val="20"/>
            <w:szCs w:val="20"/>
          </w:rPr>
          <m:t>-f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2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has a factor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x-2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FF6A93" w14:paraId="5A93626B" w14:textId="77777777" w:rsidTr="00B1703E">
        <w:trPr>
          <w:trHeight w:hRule="exact" w:val="284"/>
        </w:trPr>
        <w:tc>
          <w:tcPr>
            <w:tcW w:w="284" w:type="dxa"/>
          </w:tcPr>
          <w:p w14:paraId="2E14CD5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15C34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1DB6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7BD40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817B1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5CE35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89AE2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EC226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F0C7C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2BCDA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7DE67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FE8EA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B2DA4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6CD88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BC24E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E0E56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CC487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05376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2C38E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8FA36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7C63B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0A06E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B8625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A1EFA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730AF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7996C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933D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66B51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3F1CF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46D3C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37149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1CDD0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5789D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0D1F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716B59A8" w14:textId="77777777" w:rsidTr="00B1703E">
        <w:trPr>
          <w:trHeight w:hRule="exact" w:val="284"/>
        </w:trPr>
        <w:tc>
          <w:tcPr>
            <w:tcW w:w="284" w:type="dxa"/>
          </w:tcPr>
          <w:p w14:paraId="6333888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0A4F5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3307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B85B3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8F459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6D5C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8AAE6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524C3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41971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4E3C6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6FF63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64C3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5B8F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F581F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8703D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AA602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36F8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DEB1C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56E2C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47C58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72FF2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B34CE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9A8D5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2E19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8B9EB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55A77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06E5F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B0E4C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44D0D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0DF88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03C36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6B61D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963E4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F8E8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35605A7F" w14:textId="77777777" w:rsidTr="00B1703E">
        <w:trPr>
          <w:trHeight w:hRule="exact" w:val="284"/>
        </w:trPr>
        <w:tc>
          <w:tcPr>
            <w:tcW w:w="284" w:type="dxa"/>
          </w:tcPr>
          <w:p w14:paraId="3E5B7DF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FC30F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F045F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B89EF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B8720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FC5F9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ED3D3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513FF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0FC5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108A9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A098B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0EAB1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C6AE0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0F3B8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6C778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33224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B6F7B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497C2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2D7E4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52188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8499E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069F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BCF92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FF6C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9B42C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5DAA4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5950E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81D7A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A254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B564A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E2E2D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24FDD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2BE41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DB553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44D0DC46" w14:textId="77777777" w:rsidTr="00B1703E">
        <w:trPr>
          <w:trHeight w:hRule="exact" w:val="284"/>
        </w:trPr>
        <w:tc>
          <w:tcPr>
            <w:tcW w:w="284" w:type="dxa"/>
          </w:tcPr>
          <w:p w14:paraId="4C7C936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2EB08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36FF0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E2EDD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CBF8D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16743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49A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550F9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44762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750BD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53D28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C0715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C7F5F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33A76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AAB7E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5DA7F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020F3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0E925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0FDF0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EBF2D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CF55F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22430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72D41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3E463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17EAF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9D064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06ACC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1E559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C61D6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63D8C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813A7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ADBD9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4EAD6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5E618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0A92CD32" w14:textId="77777777" w:rsidTr="00B1703E">
        <w:trPr>
          <w:trHeight w:hRule="exact" w:val="284"/>
        </w:trPr>
        <w:tc>
          <w:tcPr>
            <w:tcW w:w="284" w:type="dxa"/>
          </w:tcPr>
          <w:p w14:paraId="1B9F4DE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7CAD6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140B8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0AF0B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C273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3049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643FE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F4E82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7AC24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7B509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D093F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C8568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AC219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910ED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F44E4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6B44A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6364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CD19B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5F2AE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FD17E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8B309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D30C3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89204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A9274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53B71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A2C18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E7DE7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4D815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6712B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4B2F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397E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38879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B7591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E0C28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57F562B2" w14:textId="77777777" w:rsidTr="00B1703E">
        <w:trPr>
          <w:trHeight w:hRule="exact" w:val="284"/>
        </w:trPr>
        <w:tc>
          <w:tcPr>
            <w:tcW w:w="284" w:type="dxa"/>
          </w:tcPr>
          <w:p w14:paraId="3CD6B41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C756F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5FB9D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6A2A5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E79B1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354D0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D985B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BE52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C3903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16A6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DB96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354F2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2B523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FE75F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FFE74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58B4F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2344D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15CA0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F405B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8B5C5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63992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F6612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F8F62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08BEE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90008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7205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054E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05BD9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463E7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D8380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EA065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1E80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2E7B9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48ABD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64B09923" w14:textId="77777777" w:rsidTr="00B1703E">
        <w:trPr>
          <w:trHeight w:hRule="exact" w:val="284"/>
        </w:trPr>
        <w:tc>
          <w:tcPr>
            <w:tcW w:w="284" w:type="dxa"/>
          </w:tcPr>
          <w:p w14:paraId="7BD82FB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AB4C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9A470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A41F2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4BF0D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226A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713B9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07094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FC122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51D95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0C5AD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04C6D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4CE17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1CD3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DAD27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C8A8A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FBA3F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CE915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A9FF6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B7318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F433E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78FF2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E1AFA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1D22E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D1452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568A1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FB57C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62A66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96EA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AC411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4A2C5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9380F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C72D2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1C8F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9E5762" w14:textId="6797D928" w:rsidR="00F4278C" w:rsidRDefault="00F4278C" w:rsidP="00F4278C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7B8B3200" w14:textId="77777777" w:rsidR="00F4278C" w:rsidRDefault="00F4278C" w:rsidP="00F4278C">
      <w:pPr>
        <w:pStyle w:val="NoSpacing"/>
        <w:rPr>
          <w:rFonts w:ascii="Arial" w:hAnsi="Arial" w:cs="Arial"/>
          <w:sz w:val="20"/>
          <w:szCs w:val="20"/>
        </w:rPr>
      </w:pPr>
    </w:p>
    <w:p w14:paraId="260A28C8" w14:textId="3FCBA8BE" w:rsidR="00F4278C" w:rsidRDefault="00BA56CD" w:rsidP="00F4278C">
      <w:pPr>
        <w:pStyle w:val="NoSpacing"/>
        <w:numPr>
          <w:ilvl w:val="0"/>
          <w:numId w:val="3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f </w:t>
      </w:r>
      <m:oMath>
        <m:r>
          <w:rPr>
            <w:rFonts w:ascii="Cambria Math" w:hAnsi="Cambria Math" w:cs="Arial"/>
            <w:sz w:val="20"/>
            <w:szCs w:val="20"/>
          </w:rPr>
          <m:t>p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is any polynomial of degree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≥1</m:t>
        </m:r>
      </m:oMath>
      <w:r>
        <w:rPr>
          <w:rFonts w:ascii="Arial" w:eastAsiaTheme="minorEastAsia" w:hAnsi="Arial" w:cs="Arial"/>
          <w:sz w:val="20"/>
          <w:szCs w:val="20"/>
        </w:rPr>
        <w:t xml:space="preserve">, prove that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p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eastAsiaTheme="minorEastAsia" w:hAnsi="Cambria Math" w:cs="Arial"/>
            <w:sz w:val="20"/>
            <w:szCs w:val="20"/>
          </w:rPr>
          <m:t>-p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k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has a factor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x-k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FF6A93" w14:paraId="0FA91D30" w14:textId="77777777" w:rsidTr="00B1703E">
        <w:trPr>
          <w:trHeight w:hRule="exact" w:val="284"/>
        </w:trPr>
        <w:tc>
          <w:tcPr>
            <w:tcW w:w="284" w:type="dxa"/>
          </w:tcPr>
          <w:p w14:paraId="7381E27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D9F84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1677D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FF2CF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E029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66070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9D11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476F4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85678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E1E40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F705D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A8D72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522A1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2670A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BB9F0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D01D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10D75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21E0A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B320A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F7BDC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37FD0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F2631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D1263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B45F0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AF69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774BD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A5B0C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7BA02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BCCF0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5F93A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B0C33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3DE26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22A0E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33C3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06A0171C" w14:textId="77777777" w:rsidTr="00B1703E">
        <w:trPr>
          <w:trHeight w:hRule="exact" w:val="284"/>
        </w:trPr>
        <w:tc>
          <w:tcPr>
            <w:tcW w:w="284" w:type="dxa"/>
          </w:tcPr>
          <w:p w14:paraId="65D177C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DEA9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4E352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5A8BF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B73D7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BD0E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D9F87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1E917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BED1E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875EC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4B427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2CC1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9C72E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F1255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326C8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79219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09CB4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C882E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532B3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ADBF8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98D8F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C81D1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10354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D984D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C9287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21E4D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562D1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C520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3906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B7087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CDC49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FB56C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3DEC0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94EEF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63F6299E" w14:textId="77777777" w:rsidTr="00B1703E">
        <w:trPr>
          <w:trHeight w:hRule="exact" w:val="284"/>
        </w:trPr>
        <w:tc>
          <w:tcPr>
            <w:tcW w:w="284" w:type="dxa"/>
          </w:tcPr>
          <w:p w14:paraId="46A3307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870DE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2D84D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4D832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AC086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CAACC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5367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EA50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FCDB6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79AF3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2F48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AB669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8C55C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C3645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EE696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4D720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1D1EF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398CB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D8686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291C8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38C90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84E4C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49EBA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E2507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34DE2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BED6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0FD48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58EA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2637F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3D7C1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CF0A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CAF4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0FEC3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E6B68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366842CC" w14:textId="77777777" w:rsidTr="00B1703E">
        <w:trPr>
          <w:trHeight w:hRule="exact" w:val="284"/>
        </w:trPr>
        <w:tc>
          <w:tcPr>
            <w:tcW w:w="284" w:type="dxa"/>
          </w:tcPr>
          <w:p w14:paraId="75A78FE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48744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A175E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33E10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4D7EE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0AFD5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A6227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84EEB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C5F6C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9A3C5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0A9B9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00E27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FC3EE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05F7B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BF79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7830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4B5FF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AD633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C32E3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CFA3A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C7258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F855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00B9E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85BE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1ACBB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051B2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F0209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1FA7F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7A5C8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3DA08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45F7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0E4A5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45DE3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6AC72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783A9C22" w14:textId="77777777" w:rsidTr="00B1703E">
        <w:trPr>
          <w:trHeight w:hRule="exact" w:val="284"/>
        </w:trPr>
        <w:tc>
          <w:tcPr>
            <w:tcW w:w="284" w:type="dxa"/>
          </w:tcPr>
          <w:p w14:paraId="58D7551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E82A0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A1EE4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3E93B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B6050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ED087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6B569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E594A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84B48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0F054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4B156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8177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CF43F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707EB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B9A85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7CE3F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42F91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5B9AB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4B156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80EFB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98E3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5166B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DE3DB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F1869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C5402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3ABDD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92626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D6268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91788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C9278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FD920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D8BE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1CECF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BC349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5407A41C" w14:textId="77777777" w:rsidTr="00B1703E">
        <w:trPr>
          <w:trHeight w:hRule="exact" w:val="284"/>
        </w:trPr>
        <w:tc>
          <w:tcPr>
            <w:tcW w:w="284" w:type="dxa"/>
          </w:tcPr>
          <w:p w14:paraId="7B84BA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EB7F2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78CB2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16CA3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59B15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F6653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96222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A857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3D516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69A96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948FF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649FE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56FCD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FA0F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3F3F8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7429E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786E4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2BF1E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EB659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5EAD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2EF36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3D74B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B35B5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3B75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5CEE2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282EF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9DD45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E863D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4A7B6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D11E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53E16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FBA94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9ACA3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4D42C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11E223C3" w14:textId="77777777" w:rsidTr="00B1703E">
        <w:trPr>
          <w:trHeight w:hRule="exact" w:val="284"/>
        </w:trPr>
        <w:tc>
          <w:tcPr>
            <w:tcW w:w="284" w:type="dxa"/>
          </w:tcPr>
          <w:p w14:paraId="442F9B8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6DEC8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1794C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3E79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C78BE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4E07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7A5F7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D8AC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B2151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DFE58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76360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03824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A9F8E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BE42E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189BD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1F426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422A5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5F917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5D5D9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DC93B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1BCB3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4FE0D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7236A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A6AF1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878D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61E99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4B12E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0377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FC1E5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24576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39F0E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DC53C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87663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69334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4C3B519" w14:textId="40D70248" w:rsidR="00F4278C" w:rsidRDefault="00F4278C" w:rsidP="00F4278C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BA56CD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13077E7D" w14:textId="77777777" w:rsidR="00F4278C" w:rsidRDefault="00F4278C" w:rsidP="00F4278C">
      <w:pPr>
        <w:pStyle w:val="NoSpacing"/>
        <w:rPr>
          <w:rFonts w:ascii="Arial" w:hAnsi="Arial" w:cs="Arial"/>
          <w:sz w:val="20"/>
          <w:szCs w:val="20"/>
        </w:rPr>
      </w:pPr>
    </w:p>
    <w:p w14:paraId="218C455F" w14:textId="5BD26DA7" w:rsidR="00F4278C" w:rsidRPr="00BA56CD" w:rsidRDefault="00BA56CD" w:rsidP="00F4278C">
      <w:pPr>
        <w:pStyle w:val="NoSpacing"/>
        <w:numPr>
          <w:ilvl w:val="0"/>
          <w:numId w:val="3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m:oMath>
        <m:r>
          <w:rPr>
            <w:rFonts w:ascii="Cambria Math" w:hAnsi="Cambria Math" w:cs="Arial"/>
            <w:sz w:val="20"/>
            <w:szCs w:val="20"/>
          </w:rPr>
          <m:t>T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is a real cubic polynomial with a zero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1+2i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p w14:paraId="32C583C6" w14:textId="24EEBA9C" w:rsidR="00BA56CD" w:rsidRDefault="00BA56CD" w:rsidP="00BA56CD">
      <w:pPr>
        <w:pStyle w:val="NoSpacing"/>
        <w:numPr>
          <w:ilvl w:val="1"/>
          <w:numId w:val="32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nd a real quadratic factor of </w:t>
      </w:r>
      <m:oMath>
        <m:r>
          <w:rPr>
            <w:rFonts w:ascii="Cambria Math" w:hAnsi="Cambria Math" w:cs="Arial"/>
            <w:sz w:val="20"/>
            <w:szCs w:val="20"/>
          </w:rPr>
          <m:t>T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FF6A93" w14:paraId="79243E3A" w14:textId="77777777" w:rsidTr="00B1703E">
        <w:trPr>
          <w:trHeight w:hRule="exact" w:val="284"/>
        </w:trPr>
        <w:tc>
          <w:tcPr>
            <w:tcW w:w="284" w:type="dxa"/>
          </w:tcPr>
          <w:p w14:paraId="137F66D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9020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F06C3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73418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A4EA6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2150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ADF85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1E495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EFD5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EA4C2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793C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1018E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7768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AB36D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63C47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75452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EAB1E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B892E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E7D46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B2C7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76611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76C91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0CE06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A9F7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94B1A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71606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8C94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2061F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5B579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3AFB7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CCE68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B3D58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128C4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9B840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7C9FF8DF" w14:textId="77777777" w:rsidTr="00B1703E">
        <w:trPr>
          <w:trHeight w:hRule="exact" w:val="284"/>
        </w:trPr>
        <w:tc>
          <w:tcPr>
            <w:tcW w:w="284" w:type="dxa"/>
          </w:tcPr>
          <w:p w14:paraId="7E7440C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E659D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0E8C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BE7D5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DC7B0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67B8F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2EDED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27265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F76BD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F1F25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EA295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413B4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8D28D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6432C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FC7CA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47827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63E61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7FE82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A4FE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D71C3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61592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A5B61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7351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CBCD8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9893A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6555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99E5B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0D804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FF20F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A1C48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FE675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CF095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6F45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F7EF3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0F2A3738" w14:textId="77777777" w:rsidTr="00B1703E">
        <w:trPr>
          <w:trHeight w:hRule="exact" w:val="284"/>
        </w:trPr>
        <w:tc>
          <w:tcPr>
            <w:tcW w:w="284" w:type="dxa"/>
          </w:tcPr>
          <w:p w14:paraId="201B8D8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126BC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BEBB4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22FC1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2DD6C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952A4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845A3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8590D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13B14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83B00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3E25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0F047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2C03E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9F971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74B1E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92B7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4E0D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11D6C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690E6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5B0A5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A7B18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5325D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DEBA9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A8E96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0EF74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301C2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B3FB9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C70B4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0934B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38C6C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2E4F8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ACDCE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A3905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E52E3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240E23DD" w14:textId="77777777" w:rsidTr="00B1703E">
        <w:trPr>
          <w:trHeight w:hRule="exact" w:val="284"/>
        </w:trPr>
        <w:tc>
          <w:tcPr>
            <w:tcW w:w="284" w:type="dxa"/>
          </w:tcPr>
          <w:p w14:paraId="619506E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36C88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B7992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7AD97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F5667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690B4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E3263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3D1FD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FC10B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1A157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B77AE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F2107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6E48F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244A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40D6D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DFE7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7322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6CF59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16646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6358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1171A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41470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4E454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C3E8E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CA4C9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E92DE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93943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AB02B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94DC0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C9204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E81ED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F39F7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39095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27630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3676D1B8" w14:textId="77777777" w:rsidTr="00B1703E">
        <w:trPr>
          <w:trHeight w:hRule="exact" w:val="284"/>
        </w:trPr>
        <w:tc>
          <w:tcPr>
            <w:tcW w:w="284" w:type="dxa"/>
          </w:tcPr>
          <w:p w14:paraId="4D828A7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078F8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1A687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6741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3FC46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5DC88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E2D69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4EEF9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49548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3DC55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C8A12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DC1DE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73151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D9AE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2B7D0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6981B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1239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DF2BD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A2156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1CB82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D1D45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CBC01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95B5F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7346C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F566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51740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DDBBA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75314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F0B72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AE3F4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DB1C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58E65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8A994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26758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6CC6DEAF" w14:textId="77777777" w:rsidTr="00B1703E">
        <w:trPr>
          <w:trHeight w:hRule="exact" w:val="284"/>
        </w:trPr>
        <w:tc>
          <w:tcPr>
            <w:tcW w:w="284" w:type="dxa"/>
          </w:tcPr>
          <w:p w14:paraId="0758635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82F9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75862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A91E2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F7762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7D36F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B1CE5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458CC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36E92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9BCA8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B631F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82AD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80974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39685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63FBA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A757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39EFE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B4A92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C97D1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D1430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057C06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3BE2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52E56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37E80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D2A2F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D83E8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E327F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0282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917E0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9D3AF9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EC272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A765C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F75B6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796FE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6A93" w14:paraId="6684BB86" w14:textId="77777777" w:rsidTr="00B1703E">
        <w:trPr>
          <w:trHeight w:hRule="exact" w:val="284"/>
        </w:trPr>
        <w:tc>
          <w:tcPr>
            <w:tcW w:w="284" w:type="dxa"/>
          </w:tcPr>
          <w:p w14:paraId="2459E3C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83001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A8175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93AD3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69A7B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541E4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1A5ADE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CBEA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CAFBD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2D160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B365C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54961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0E50B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3C237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29B75D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6C65E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8DC674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0315E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6BF683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DCF76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0BEEE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D8EE82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2BBDB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2D971A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0A926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FE1C5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526A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C978BC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29C5D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7F1D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25C767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5FB5C0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CC5FD8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8593D1" w14:textId="77777777" w:rsidR="00FF6A93" w:rsidRDefault="00FF6A93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71B7A3E" w14:textId="09B7C8ED" w:rsidR="00F4278C" w:rsidRDefault="00F4278C" w:rsidP="00F4278C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BA56CD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498BBAC3" w14:textId="302E9AA8" w:rsidR="001E09E3" w:rsidRDefault="001E09E3" w:rsidP="001E09E3">
      <w:pPr>
        <w:pStyle w:val="NoSpacing"/>
        <w:rPr>
          <w:rFonts w:ascii="Arial" w:hAnsi="Arial" w:cs="Arial"/>
          <w:sz w:val="20"/>
          <w:szCs w:val="20"/>
        </w:rPr>
      </w:pPr>
    </w:p>
    <w:p w14:paraId="06410943" w14:textId="6A3C77EE" w:rsidR="00BA56CD" w:rsidRDefault="00BA56CD" w:rsidP="00BA56CD">
      <w:pPr>
        <w:pStyle w:val="NoSpacing"/>
        <w:numPr>
          <w:ilvl w:val="1"/>
          <w:numId w:val="32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nd </w:t>
      </w:r>
      <m:oMath>
        <m:r>
          <w:rPr>
            <w:rFonts w:ascii="Cambria Math" w:hAnsi="Cambria Math" w:cs="Arial"/>
            <w:sz w:val="20"/>
            <w:szCs w:val="20"/>
          </w:rPr>
          <m:t>T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, given that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T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eastAsiaTheme="minorEastAsia" w:hAnsi="Cambria Math" w:cs="Arial"/>
            <w:sz w:val="20"/>
            <w:szCs w:val="20"/>
          </w:rPr>
          <m:t>-25</m:t>
        </m:r>
      </m:oMath>
      <w:r>
        <w:rPr>
          <w:rFonts w:ascii="Arial" w:eastAsiaTheme="minorEastAsia" w:hAnsi="Arial" w:cs="Arial"/>
          <w:sz w:val="20"/>
          <w:szCs w:val="20"/>
        </w:rPr>
        <w:t xml:space="preserve"> has a factor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x-2</m:t>
        </m:r>
      </m:oMath>
      <w:r>
        <w:rPr>
          <w:rFonts w:ascii="Arial" w:eastAsiaTheme="minorEastAsia" w:hAnsi="Arial" w:cs="Arial"/>
          <w:sz w:val="20"/>
          <w:szCs w:val="20"/>
        </w:rPr>
        <w:t xml:space="preserve"> and that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T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eastAsiaTheme="minorEastAsia" w:hAnsi="Cambria Math" w:cs="Arial"/>
            <w:sz w:val="20"/>
            <w:szCs w:val="20"/>
          </w:rPr>
          <m:t>-12</m:t>
        </m:r>
      </m:oMath>
      <w:r>
        <w:rPr>
          <w:rFonts w:ascii="Arial" w:eastAsiaTheme="minorEastAsia" w:hAnsi="Arial" w:cs="Arial"/>
          <w:sz w:val="20"/>
          <w:szCs w:val="20"/>
        </w:rPr>
        <w:t xml:space="preserve"> has a factor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x-1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2522E2" w14:paraId="3CE8A54C" w14:textId="77777777" w:rsidTr="00B1703E">
        <w:trPr>
          <w:trHeight w:hRule="exact" w:val="284"/>
        </w:trPr>
        <w:tc>
          <w:tcPr>
            <w:tcW w:w="284" w:type="dxa"/>
          </w:tcPr>
          <w:p w14:paraId="2D496E2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14D8F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D4580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426F7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BA2CE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594E2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17AC2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33E4F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E3327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14DB0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243BF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C6B8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7331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4F4FD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B6F98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902EC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60382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5612A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170B4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19795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51D05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B1335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0BD69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334E7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562A9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AD746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80D3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005A8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9E2C4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14CEC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E346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3C905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7ADD7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8EA8A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549044BD" w14:textId="77777777" w:rsidTr="00B1703E">
        <w:trPr>
          <w:trHeight w:hRule="exact" w:val="284"/>
        </w:trPr>
        <w:tc>
          <w:tcPr>
            <w:tcW w:w="284" w:type="dxa"/>
          </w:tcPr>
          <w:p w14:paraId="441A28E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A00D0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20504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B3CCD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C63E4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50126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DE760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637D9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D6759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6999A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39D67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E68CC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B42C9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1FD62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6777A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66013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49294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C1F05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2D5DF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7AC74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3D283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3BE1C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5254E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91182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59A83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979B2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7F81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656AC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BE987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EB888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0D26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F541F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F16F1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3E7EB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1DF275DB" w14:textId="77777777" w:rsidTr="00B1703E">
        <w:trPr>
          <w:trHeight w:hRule="exact" w:val="284"/>
        </w:trPr>
        <w:tc>
          <w:tcPr>
            <w:tcW w:w="284" w:type="dxa"/>
          </w:tcPr>
          <w:p w14:paraId="3DA9F61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523AE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AB71E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3CD88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4A617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8A109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AA2CB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82DDF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8968D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88482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454C5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8ECB1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13477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A98CF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9135A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2EB7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FA10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62366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CD0C1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55BAE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F0F78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3EEC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FCE74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410FC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06B9E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16BBB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2D464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EE255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1AD3F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41A8E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F8A1F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6A85F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A1B9D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62F23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55F48D08" w14:textId="77777777" w:rsidTr="00B1703E">
        <w:trPr>
          <w:trHeight w:hRule="exact" w:val="284"/>
        </w:trPr>
        <w:tc>
          <w:tcPr>
            <w:tcW w:w="284" w:type="dxa"/>
          </w:tcPr>
          <w:p w14:paraId="79A0189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DD38D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DB83F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62D3C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64527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BD584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F097F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021E4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50F4F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D394B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FCB4D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B1F10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783C0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A307D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70D19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2686A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093A1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067AB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9FA49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79047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AD7FD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0DDB1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9B74A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6D5F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DBB13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2A32D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ED543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C4DAB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064C9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B5B8C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7E04C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8939E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7E377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21C7A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0D3E1487" w14:textId="77777777" w:rsidTr="00B1703E">
        <w:trPr>
          <w:trHeight w:hRule="exact" w:val="284"/>
        </w:trPr>
        <w:tc>
          <w:tcPr>
            <w:tcW w:w="284" w:type="dxa"/>
          </w:tcPr>
          <w:p w14:paraId="21D35D6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B3D93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A0084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6AD06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C9F13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38614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F838D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AA0A8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62459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14916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1A738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CE155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14D57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4EE91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4FDDA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F8585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2E72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4B080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7EEEB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98F95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A13E3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DBA64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85FE4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77DA0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F342C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5509F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6CC58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3136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6D23B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FF617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B117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E99FA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9F987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A83D2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7FE6BAC7" w14:textId="77777777" w:rsidTr="00B1703E">
        <w:trPr>
          <w:trHeight w:hRule="exact" w:val="284"/>
        </w:trPr>
        <w:tc>
          <w:tcPr>
            <w:tcW w:w="284" w:type="dxa"/>
          </w:tcPr>
          <w:p w14:paraId="21A6242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C502D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09FD4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46F95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D8694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4CA1F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EF39C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88837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27ABD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F93C5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D980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0DF70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CAEF2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45B80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B1F75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A24F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19BEB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B69DB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CC6B0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32388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AF056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6F3E8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BE692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D3F7A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D05B1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428B1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DFE5F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8666C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21107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2A0E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6332F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A78D1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DC974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A361A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5ED20423" w14:textId="77777777" w:rsidTr="00B1703E">
        <w:trPr>
          <w:trHeight w:hRule="exact" w:val="284"/>
        </w:trPr>
        <w:tc>
          <w:tcPr>
            <w:tcW w:w="284" w:type="dxa"/>
          </w:tcPr>
          <w:p w14:paraId="5198669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A4AA4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24AC6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F699A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7151F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634B3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48B9C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0BAE0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203F3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26512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0386F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5E07C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5E1B4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49BB3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A075A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DE43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B7F23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D347D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7827F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1602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F1BD8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00172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85988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39269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8A6DD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A5663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4E348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42DB6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E760D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7A3BC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54BCF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E2A1A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61688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F4C90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7D7AEC7C" w14:textId="77777777" w:rsidTr="00B1703E">
        <w:trPr>
          <w:trHeight w:hRule="exact" w:val="284"/>
        </w:trPr>
        <w:tc>
          <w:tcPr>
            <w:tcW w:w="284" w:type="dxa"/>
          </w:tcPr>
          <w:p w14:paraId="2747106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4D524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5A483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91E29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AD942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18FD2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B46D0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C67CC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AEC29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B762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A01CC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7C754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ACEC9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FDC3C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4CC8D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C0C8C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24AE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5FB7D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1C709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19627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E3863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A09FA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1ABCC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95E6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37B17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A1165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E2490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18EB2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0163C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5D766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940E3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F2CBD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82F23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92EC2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3301CB47" w14:textId="77777777" w:rsidTr="00B1703E">
        <w:trPr>
          <w:trHeight w:hRule="exact" w:val="284"/>
        </w:trPr>
        <w:tc>
          <w:tcPr>
            <w:tcW w:w="284" w:type="dxa"/>
          </w:tcPr>
          <w:p w14:paraId="6FCF3A2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F77DD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A311B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EC9D3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58E04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A03FA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B7F22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D139B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9F742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7B3C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F837A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7BC62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DA0C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BCFD1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46CB5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F40DA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BD280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B52BE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62C9F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EBACC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510FA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D2A27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B02B9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8510B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DEA2D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1A80C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A33B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2FF2B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801A0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3181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70283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C465A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7BC30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F4DE5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5E983D3F" w14:textId="77777777" w:rsidTr="00B1703E">
        <w:trPr>
          <w:trHeight w:hRule="exact" w:val="284"/>
        </w:trPr>
        <w:tc>
          <w:tcPr>
            <w:tcW w:w="284" w:type="dxa"/>
          </w:tcPr>
          <w:p w14:paraId="66E0345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43D2E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FDD83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5C344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D9B0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400C5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2742E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3F2A3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43F2B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C4770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1657A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2E5A6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4F9B2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010B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8F203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D4AE7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369B3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ED9AD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593E3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B461E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1BBA6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CB983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9BD57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5A163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142FB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76C47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5AD16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21538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8D874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8C967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74A5D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0A66A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109D6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748ED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6BC802B5" w14:textId="77777777" w:rsidTr="00B1703E">
        <w:trPr>
          <w:trHeight w:hRule="exact" w:val="284"/>
        </w:trPr>
        <w:tc>
          <w:tcPr>
            <w:tcW w:w="284" w:type="dxa"/>
          </w:tcPr>
          <w:p w14:paraId="117278C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8F0F9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55729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19CBD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ACFD4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7D32E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17BFD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27336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EB0AC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081A8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F72E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18066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BA41E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7F4CB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AF678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240F8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743AD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02BFB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81DFB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70629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8254E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FF0D7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B52E6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C215E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E719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E89CAD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CF652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67530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E8AAD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EF445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1D7A9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F513E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085F7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43A2C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48ADA897" w14:textId="77777777" w:rsidTr="00B1703E">
        <w:trPr>
          <w:trHeight w:hRule="exact" w:val="284"/>
        </w:trPr>
        <w:tc>
          <w:tcPr>
            <w:tcW w:w="284" w:type="dxa"/>
          </w:tcPr>
          <w:p w14:paraId="731CBAD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9735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0AE6B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40C11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3D1A7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2D82D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01B87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0D995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BFC99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A46CF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F3DB9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3B6C9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C0F28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252EE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8582E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FAAA3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6197F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1096B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736B4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E6AF5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E0E6A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FD9D4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86F23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0666D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A5326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8B9ED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5A716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BC821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D661E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76965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723CA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8DC39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95211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225F4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22E2" w14:paraId="4D23DA05" w14:textId="77777777" w:rsidTr="00B1703E">
        <w:trPr>
          <w:trHeight w:hRule="exact" w:val="284"/>
        </w:trPr>
        <w:tc>
          <w:tcPr>
            <w:tcW w:w="284" w:type="dxa"/>
          </w:tcPr>
          <w:p w14:paraId="4929907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8A08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53B08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A77E6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A86BE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40C29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75880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F11DD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13512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1DCD2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53B4EB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50893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ACE7C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43E314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6B5BC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AD594F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47E82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A28381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9BA316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CC57D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5191B7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4FFA7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47765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932D9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49A36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0E3ED8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8DC68C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6E025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D1CBE0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872172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1B00C9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F9E7DA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405EF3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87786E" w14:textId="77777777" w:rsidR="002522E2" w:rsidRDefault="002522E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D11045D" w14:textId="567A36B1" w:rsidR="00BA56CD" w:rsidRDefault="00BA56CD" w:rsidP="00BA56CD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02B604EA" w14:textId="246C4FDE" w:rsidR="005F50CA" w:rsidRDefault="005F50CA" w:rsidP="001714B3">
      <w:pPr>
        <w:pStyle w:val="NoSpacing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9 marks)</w:t>
      </w:r>
    </w:p>
    <w:p w14:paraId="1BE74945" w14:textId="45FC7094" w:rsidR="005F50CA" w:rsidRDefault="005F50CA" w:rsidP="005F50CA">
      <w:pPr>
        <w:pStyle w:val="NoSpacing"/>
        <w:rPr>
          <w:rFonts w:ascii="Arial" w:hAnsi="Arial" w:cs="Arial"/>
          <w:sz w:val="20"/>
          <w:szCs w:val="20"/>
        </w:rPr>
      </w:pPr>
    </w:p>
    <w:p w14:paraId="0077B489" w14:textId="5B3CEEAE" w:rsidR="005F50CA" w:rsidRDefault="005F50CA" w:rsidP="005F50CA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t </w:t>
      </w:r>
      <m:oMath>
        <m:r>
          <w:rPr>
            <w:rFonts w:ascii="Cambria Math" w:hAnsi="Cambria Math" w:cs="Arial"/>
            <w:sz w:val="20"/>
            <w:szCs w:val="20"/>
          </w:rPr>
          <m:t>p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6</m:t>
            </m:r>
          </m:sup>
        </m:sSup>
        <m:r>
          <w:rPr>
            <w:rFonts w:ascii="Cambria Math" w:hAnsi="Cambria Math" w:cs="Arial"/>
            <w:sz w:val="20"/>
            <w:szCs w:val="20"/>
          </w:rPr>
          <m:t>+a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p>
        </m:sSup>
        <m:r>
          <w:rPr>
            <w:rFonts w:ascii="Cambria Math" w:hAnsi="Cambria Math" w:cs="Arial"/>
            <w:sz w:val="20"/>
            <w:szCs w:val="20"/>
          </w:rPr>
          <m:t>+b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p>
        <m:r>
          <w:rPr>
            <w:rFonts w:ascii="Cambria Math" w:hAnsi="Cambria Math" w:cs="Arial"/>
            <w:sz w:val="20"/>
            <w:szCs w:val="20"/>
          </w:rPr>
          <m:t>+c</m:t>
        </m:r>
      </m:oMath>
      <w:r>
        <w:rPr>
          <w:rFonts w:ascii="Arial" w:eastAsiaTheme="minorEastAsia" w:hAnsi="Arial" w:cs="Arial"/>
          <w:sz w:val="20"/>
          <w:szCs w:val="20"/>
        </w:rPr>
        <w:t xml:space="preserve">, where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a</m:t>
        </m:r>
      </m:oMath>
      <w:r>
        <w:rPr>
          <w:rFonts w:ascii="Arial" w:eastAsiaTheme="minorEastAsia" w:hAnsi="Arial" w:cs="Arial"/>
          <w:sz w:val="20"/>
          <w:szCs w:val="20"/>
        </w:rPr>
        <w:t xml:space="preserve">,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b</m:t>
        </m:r>
      </m:oMath>
      <w:r>
        <w:rPr>
          <w:rFonts w:ascii="Arial" w:eastAsiaTheme="minorEastAsia" w:hAnsi="Arial" w:cs="Arial"/>
          <w:sz w:val="20"/>
          <w:szCs w:val="20"/>
        </w:rPr>
        <w:t xml:space="preserve">, and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c</m:t>
        </m:r>
      </m:oMath>
      <w:r>
        <w:rPr>
          <w:rFonts w:ascii="Arial" w:eastAsiaTheme="minorEastAsia" w:hAnsi="Arial" w:cs="Arial"/>
          <w:sz w:val="20"/>
          <w:szCs w:val="20"/>
        </w:rPr>
        <w:t xml:space="preserve"> are real numbers.</w:t>
      </w:r>
    </w:p>
    <w:p w14:paraId="70BF2F0E" w14:textId="77777777" w:rsidR="005F50CA" w:rsidRDefault="005F50CA" w:rsidP="005F50CA">
      <w:pPr>
        <w:pStyle w:val="NoSpacing"/>
        <w:rPr>
          <w:rFonts w:ascii="Arial" w:hAnsi="Arial" w:cs="Arial"/>
          <w:sz w:val="20"/>
          <w:szCs w:val="20"/>
        </w:rPr>
      </w:pPr>
    </w:p>
    <w:p w14:paraId="12F2A1C1" w14:textId="4F53C341" w:rsidR="005F50CA" w:rsidRDefault="005F50CA" w:rsidP="005F50CA">
      <w:pPr>
        <w:pStyle w:val="NoSpacing"/>
        <w:numPr>
          <w:ilvl w:val="0"/>
          <w:numId w:val="34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LISTNUM  \l 2 \s 1 </w:instrText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ab/>
        <w:t xml:space="preserve">Given that </w:t>
      </w:r>
      <m:oMath>
        <m:r>
          <w:rPr>
            <w:rFonts w:ascii="Cambria Math" w:hAnsi="Cambria Math" w:cs="Arial"/>
            <w:sz w:val="20"/>
            <w:szCs w:val="20"/>
          </w:rPr>
          <m:t>z=1+i</m:t>
        </m:r>
      </m:oMath>
      <w:r>
        <w:rPr>
          <w:rFonts w:ascii="Arial" w:eastAsiaTheme="minorEastAsia" w:hAnsi="Arial" w:cs="Arial"/>
          <w:sz w:val="20"/>
          <w:szCs w:val="20"/>
        </w:rPr>
        <w:t xml:space="preserve"> is a zero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p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z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, show that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eastAsiaTheme="minorEastAsia" w:hAnsi="Cambria Math" w:cs="Arial"/>
                <w:sz w:val="20"/>
                <w:szCs w:val="20"/>
              </w:rPr>
              <m:t>2</m:t>
            </m:r>
          </m:sup>
        </m:sSup>
        <m:r>
          <w:rPr>
            <w:rFonts w:ascii="Cambria Math" w:eastAsiaTheme="minorEastAsia" w:hAnsi="Cambria Math" w:cs="Arial"/>
            <w:sz w:val="20"/>
            <w:szCs w:val="20"/>
          </w:rPr>
          <m:t>-2z+2</m:t>
        </m:r>
      </m:oMath>
      <w:r>
        <w:rPr>
          <w:rFonts w:ascii="Arial" w:eastAsiaTheme="minorEastAsia" w:hAnsi="Arial" w:cs="Arial"/>
          <w:sz w:val="20"/>
          <w:szCs w:val="20"/>
        </w:rPr>
        <w:t xml:space="preserve"> is a quadratic factor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p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z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57059C" w14:paraId="59B963B8" w14:textId="77777777" w:rsidTr="00B1703E">
        <w:trPr>
          <w:trHeight w:hRule="exact" w:val="284"/>
        </w:trPr>
        <w:tc>
          <w:tcPr>
            <w:tcW w:w="284" w:type="dxa"/>
          </w:tcPr>
          <w:p w14:paraId="7365132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9BA15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8A7EF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35D88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C12E6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1EF50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AAB07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406B1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860F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8CABE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AAFA3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4E907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08CF5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07199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6D9FA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92C39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65CC8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4F12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8413E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FD2BC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4A86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3CC1E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E83A0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07CAD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FE0DF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6BD2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7EAF1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0FB03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E803E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EB5BB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29387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67282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C6FF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DFD34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474F289B" w14:textId="77777777" w:rsidTr="00B1703E">
        <w:trPr>
          <w:trHeight w:hRule="exact" w:val="284"/>
        </w:trPr>
        <w:tc>
          <w:tcPr>
            <w:tcW w:w="284" w:type="dxa"/>
          </w:tcPr>
          <w:p w14:paraId="38337FA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B4320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F4D7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7CC1A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1DE63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153E1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CEDF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41501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A9F02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6EB65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5563C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2543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48F6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BF283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764A6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1206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14876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9B438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7B367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E6312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F8738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75753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1D762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4B579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6D15E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ED052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EC37C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25DD5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A8FD9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1653E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9E16B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DA5B1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E5A83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7359F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10D07CDF" w14:textId="77777777" w:rsidTr="00B1703E">
        <w:trPr>
          <w:trHeight w:hRule="exact" w:val="284"/>
        </w:trPr>
        <w:tc>
          <w:tcPr>
            <w:tcW w:w="284" w:type="dxa"/>
          </w:tcPr>
          <w:p w14:paraId="42D5A4E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24805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5C99E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89A01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CE81E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A003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C7FA0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CFBEA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D2CE6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456AA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18B68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FEFB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3B93E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A4B6C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0548F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CDD11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DAA47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E4258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814E2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A0871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6B2B1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5FD70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C84B8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06782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3C182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78766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63112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95E6C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C413F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3E243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07B7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8D7FA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66704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EE020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37661532" w14:textId="77777777" w:rsidTr="00B1703E">
        <w:trPr>
          <w:trHeight w:hRule="exact" w:val="284"/>
        </w:trPr>
        <w:tc>
          <w:tcPr>
            <w:tcW w:w="284" w:type="dxa"/>
          </w:tcPr>
          <w:p w14:paraId="29531E9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8C3A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066D6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9FE7F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9245D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8D5C8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23C61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74384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9FCB4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46CB7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F7AE0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DC25A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E1D3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47A6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68F26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80E3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B73C8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9A2FB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2507B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A61D4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BEC55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A4DD6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CE0FC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4140C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5FF90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E235D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39972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68CFF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0023C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6987B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87A1F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5E371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4081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7C7B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0EA4206D" w14:textId="77777777" w:rsidTr="00B1703E">
        <w:trPr>
          <w:trHeight w:hRule="exact" w:val="284"/>
        </w:trPr>
        <w:tc>
          <w:tcPr>
            <w:tcW w:w="284" w:type="dxa"/>
          </w:tcPr>
          <w:p w14:paraId="6247F04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DAFC0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3D05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5C892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0748A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B2F8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DBD18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01B5F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AF2FC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C8DE1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FC779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858D6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8EEB0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DA7AD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A7CFD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D525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D526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40635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2EB89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6D8D5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D3497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57F4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E0404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0E9ED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F056A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A0A0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9EBC9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B5490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BFE55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CF0DB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4E9CD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E2EE9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9046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5BD26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25617D89" w14:textId="77777777" w:rsidTr="00B1703E">
        <w:trPr>
          <w:trHeight w:hRule="exact" w:val="284"/>
        </w:trPr>
        <w:tc>
          <w:tcPr>
            <w:tcW w:w="284" w:type="dxa"/>
          </w:tcPr>
          <w:p w14:paraId="497CA90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6C2FB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6EE9E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1010C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6024D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22CB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293AF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C73C0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573B9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55E7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5653A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D2EAC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85C35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A39B6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8E6EA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36DBA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53BE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27192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FCD50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84F13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26A11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FE246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8513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E0D99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074B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EFB21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90390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E8BA7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46BA9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18F7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98D8A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BCB9D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323CE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5754E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5F24F6F2" w14:textId="77777777" w:rsidTr="00B1703E">
        <w:trPr>
          <w:trHeight w:hRule="exact" w:val="284"/>
        </w:trPr>
        <w:tc>
          <w:tcPr>
            <w:tcW w:w="284" w:type="dxa"/>
          </w:tcPr>
          <w:p w14:paraId="2819B32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ADCD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F6559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E012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C0298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0749B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A3A12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69834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DDD9C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F9E20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61A5F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29237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42562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F12DA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704A2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DADEF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A8872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56438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687F4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6E73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3FD89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6586A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EC88E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4D72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35C98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199C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F5880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6FE3B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7E8F7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516D8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E332C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1FBD4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AC52F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F773D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304636A6" w14:textId="77777777" w:rsidTr="00B1703E">
        <w:trPr>
          <w:trHeight w:hRule="exact" w:val="284"/>
        </w:trPr>
        <w:tc>
          <w:tcPr>
            <w:tcW w:w="284" w:type="dxa"/>
          </w:tcPr>
          <w:p w14:paraId="28227FF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93658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AB5E4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4CF9B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151AE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B6E57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8CF6B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E2B6E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90B57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8F149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16984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DD0CC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FE31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F8D1E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99B39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8B301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C1082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6358B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4EA74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73A64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BE019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51342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4BDFF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DCE2D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F774E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D76B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CF794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6BB6B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4D46F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A7A22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04B64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D1318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661EA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B2A3E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41CB6E6B" w14:textId="77777777" w:rsidTr="00B1703E">
        <w:trPr>
          <w:trHeight w:hRule="exact" w:val="284"/>
        </w:trPr>
        <w:tc>
          <w:tcPr>
            <w:tcW w:w="284" w:type="dxa"/>
          </w:tcPr>
          <w:p w14:paraId="10AB497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2DEE7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22005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4749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A9439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92819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82959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B16E8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E986D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E605B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75EA1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1449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D0904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C85B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E333C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45E86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F291F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D6679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50711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FF8A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C291A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59B69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BF78C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8A538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B309A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87356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19489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020F2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0C76F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3D41E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1699D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18427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AB10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259B8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7D3F1E5B" w14:textId="77777777" w:rsidTr="00B1703E">
        <w:trPr>
          <w:trHeight w:hRule="exact" w:val="284"/>
        </w:trPr>
        <w:tc>
          <w:tcPr>
            <w:tcW w:w="284" w:type="dxa"/>
          </w:tcPr>
          <w:p w14:paraId="3457CE7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97C18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766C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5DBB6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EA33B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CF6F5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EE3CD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A193E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B2A49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60C86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F54DA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B0833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A5B6E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5E2E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BE99D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21032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83E46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DD85C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62741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0C15C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AB7BF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BE4C2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7D37B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CF010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67676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F77A1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12C43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FECE0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33683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3104B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8F472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AABA5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BB03B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89EC6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77F2586D" w14:textId="77777777" w:rsidTr="00B1703E">
        <w:trPr>
          <w:trHeight w:hRule="exact" w:val="284"/>
        </w:trPr>
        <w:tc>
          <w:tcPr>
            <w:tcW w:w="284" w:type="dxa"/>
          </w:tcPr>
          <w:p w14:paraId="797C7B5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93F92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C9B9C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845F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D092D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9EC70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455D5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1A7C4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1E163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4824B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B4377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C0038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5345B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A5DC2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FB0B2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781E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6E5CB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E8D43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22311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C2744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4C79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993A5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5F7FE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B9D2F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E06F0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0F688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2AFEB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7A278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4BC56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E0EC5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D6A87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0A545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28FC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61CC9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5666E3E6" w14:textId="77777777" w:rsidTr="00B1703E">
        <w:trPr>
          <w:trHeight w:hRule="exact" w:val="284"/>
        </w:trPr>
        <w:tc>
          <w:tcPr>
            <w:tcW w:w="284" w:type="dxa"/>
          </w:tcPr>
          <w:p w14:paraId="273747C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CA8D9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A5C47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6E424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F150B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B376A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B67D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2A888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C4877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D098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B3C6E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E2689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D3D03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E8640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52B01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3A681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8900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B1E0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3D0F7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876F9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D1F88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37739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5A0B9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7BB8B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69E69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BF61A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13269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BCCC5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F8231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7CC8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E2B5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71695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E32C6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2B910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3D9816C8" w14:textId="77777777" w:rsidTr="00B1703E">
        <w:trPr>
          <w:trHeight w:hRule="exact" w:val="284"/>
        </w:trPr>
        <w:tc>
          <w:tcPr>
            <w:tcW w:w="284" w:type="dxa"/>
          </w:tcPr>
          <w:p w14:paraId="4441D72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E7E2E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F7F1A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FDC58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8F47D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C4231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2940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7616B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52C84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D9CBB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6924B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B2566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AA542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6C7EF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4EC4A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DB4A7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C433C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03723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1C42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E148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3595F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C8184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9127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257C8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27FE9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5EF11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542AC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A780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DA721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56B66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FE75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B5D6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BB465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8605C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0507171" w14:textId="603C0F19" w:rsidR="005F50CA" w:rsidRDefault="005F50CA" w:rsidP="005F50CA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691CD2D1" w14:textId="77777777" w:rsidR="005F50CA" w:rsidRDefault="005F50CA" w:rsidP="005F50CA">
      <w:pPr>
        <w:pStyle w:val="NoSpacing"/>
        <w:rPr>
          <w:rFonts w:ascii="Arial" w:hAnsi="Arial" w:cs="Arial"/>
          <w:sz w:val="20"/>
          <w:szCs w:val="20"/>
        </w:rPr>
      </w:pPr>
    </w:p>
    <w:p w14:paraId="0989B99A" w14:textId="535E4956" w:rsidR="005F50CA" w:rsidRDefault="005F50CA" w:rsidP="005F50CA">
      <w:pPr>
        <w:pStyle w:val="NoSpacing"/>
        <w:numPr>
          <w:ilvl w:val="1"/>
          <w:numId w:val="34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f </w:t>
      </w:r>
      <m:oMath>
        <m:r>
          <w:rPr>
            <w:rFonts w:ascii="Cambria Math" w:hAnsi="Cambria Math" w:cs="Arial"/>
            <w:sz w:val="20"/>
            <w:szCs w:val="20"/>
          </w:rPr>
          <m:t>z=-1+i</m:t>
        </m:r>
      </m:oMath>
      <w:r>
        <w:rPr>
          <w:rFonts w:ascii="Arial" w:eastAsiaTheme="minorEastAsia" w:hAnsi="Arial" w:cs="Arial"/>
          <w:sz w:val="20"/>
          <w:szCs w:val="20"/>
        </w:rPr>
        <w:t xml:space="preserve"> is also a zero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p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z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, show that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eastAsiaTheme="minorEastAsia" w:hAnsi="Cambria Math" w:cs="Arial"/>
                <w:sz w:val="20"/>
                <w:szCs w:val="20"/>
              </w:rPr>
              <m:t>4</m:t>
            </m:r>
          </m:sup>
        </m:sSup>
        <m:r>
          <w:rPr>
            <w:rFonts w:ascii="Cambria Math" w:eastAsiaTheme="minorEastAsia" w:hAnsi="Cambria Math" w:cs="Arial"/>
            <w:sz w:val="20"/>
            <w:szCs w:val="20"/>
          </w:rPr>
          <m:t>+4</m:t>
        </m:r>
      </m:oMath>
      <w:r>
        <w:rPr>
          <w:rFonts w:ascii="Arial" w:eastAsiaTheme="minorEastAsia" w:hAnsi="Arial" w:cs="Arial"/>
          <w:sz w:val="20"/>
          <w:szCs w:val="20"/>
        </w:rPr>
        <w:t xml:space="preserve"> is a factor of degree 4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p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z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57059C" w14:paraId="04A91077" w14:textId="77777777" w:rsidTr="00B1703E">
        <w:trPr>
          <w:trHeight w:hRule="exact" w:val="284"/>
        </w:trPr>
        <w:tc>
          <w:tcPr>
            <w:tcW w:w="284" w:type="dxa"/>
          </w:tcPr>
          <w:p w14:paraId="7B1C288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C3D0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CD276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6D84A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87745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869D0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3A9B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332A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A9C6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5EDCE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4D80A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4E693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7C3F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96ACA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A8AA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56694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12D57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9400E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F4AE5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0E71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3E52F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02BAD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C7429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19AC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AC9A6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ACBC9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B856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CABCF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C0B1D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44C7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A661A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BFC4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0A491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A30FF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17916E6F" w14:textId="77777777" w:rsidTr="00B1703E">
        <w:trPr>
          <w:trHeight w:hRule="exact" w:val="284"/>
        </w:trPr>
        <w:tc>
          <w:tcPr>
            <w:tcW w:w="284" w:type="dxa"/>
          </w:tcPr>
          <w:p w14:paraId="64E9578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EEB7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2D35B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35BE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99179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29D21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6CCAE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14CB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D832C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20447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FA38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608BF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E759F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73A95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3EFB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80A83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C1D9D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CEC5C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853CE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7D4D6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0EE46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5BF1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5403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1E88D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3D33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7B4A5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DF9F2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E99A2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CC5F4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6F0F3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A7793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E1EA5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8617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EF620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29B2A5B9" w14:textId="77777777" w:rsidTr="00B1703E">
        <w:trPr>
          <w:trHeight w:hRule="exact" w:val="284"/>
        </w:trPr>
        <w:tc>
          <w:tcPr>
            <w:tcW w:w="284" w:type="dxa"/>
          </w:tcPr>
          <w:p w14:paraId="4146466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07D27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21A1B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45500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1B197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DDC8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F1F44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35C58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69AA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C92DF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F49F3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8CD60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FB845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0FCCA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29EE9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B3EAB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40DEC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F3FC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E73B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19CC5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C1A49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D3ED0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39EE6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7BC7B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A9EA0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842F5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18EEC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8E124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0058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C1273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0A700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7795F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C179D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6B83F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4CDE6DD2" w14:textId="77777777" w:rsidTr="00B1703E">
        <w:trPr>
          <w:trHeight w:hRule="exact" w:val="284"/>
        </w:trPr>
        <w:tc>
          <w:tcPr>
            <w:tcW w:w="284" w:type="dxa"/>
          </w:tcPr>
          <w:p w14:paraId="458C81E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5F35C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9F177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419F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748AD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004FC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0132B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02D9B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670F6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C6DF0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66C5A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B903F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D9D6F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18E9C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CDFAB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17525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BF692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315C2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A80D7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1A7AC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E4322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65D00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EB453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C9FA5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957C0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C4CB2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B2552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78DB8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89E21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B4753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016A1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ED2A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F4782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B188E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6D9E76B6" w14:textId="77777777" w:rsidTr="00B1703E">
        <w:trPr>
          <w:trHeight w:hRule="exact" w:val="284"/>
        </w:trPr>
        <w:tc>
          <w:tcPr>
            <w:tcW w:w="284" w:type="dxa"/>
          </w:tcPr>
          <w:p w14:paraId="0C27F1F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79B6E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A2AD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FA1DB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521A3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4A70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491C8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D81E1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082BD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874AE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521BD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022A3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19910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DCF98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5E91C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0B6D4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6C7C3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E6E73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41AFA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FD799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2F0F8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731D7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3EF26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6BA9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90931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678C3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7B9A1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D311F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65E22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A140A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39AAF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5FD7C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E70E9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26BFF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2FB643EC" w14:textId="77777777" w:rsidTr="00B1703E">
        <w:trPr>
          <w:trHeight w:hRule="exact" w:val="284"/>
        </w:trPr>
        <w:tc>
          <w:tcPr>
            <w:tcW w:w="284" w:type="dxa"/>
          </w:tcPr>
          <w:p w14:paraId="733D0F1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79B41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D8C4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B37B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94481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9F26A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B7FC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81F9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54D39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453A7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E0CA6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C2F10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A6225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803A4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49559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6575E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69A01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2EBB5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D6BD0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1F3C2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540A0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1252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B0C1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0BCC9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B558F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38CF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E4D72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1D9AD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CA67D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FDE03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8EB03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0ADD7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DFBE2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8FC64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315D4D4A" w14:textId="77777777" w:rsidTr="00B1703E">
        <w:trPr>
          <w:trHeight w:hRule="exact" w:val="284"/>
        </w:trPr>
        <w:tc>
          <w:tcPr>
            <w:tcW w:w="284" w:type="dxa"/>
          </w:tcPr>
          <w:p w14:paraId="7E587C1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9C6F0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5BDA6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D55A4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F4777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97A96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4AD5D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F9A75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967F1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975DB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F2275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DC1EE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9B60A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70E5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4D807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50CF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E8BF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C335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EB25D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1785A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6ECAE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6BEB1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26E15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A0B15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BFF01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6A262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47706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AEFF8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8D79B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2561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2E8D1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6D30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A147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2F4B0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247E425A" w14:textId="77777777" w:rsidTr="00B1703E">
        <w:trPr>
          <w:trHeight w:hRule="exact" w:val="284"/>
        </w:trPr>
        <w:tc>
          <w:tcPr>
            <w:tcW w:w="284" w:type="dxa"/>
          </w:tcPr>
          <w:p w14:paraId="636AE74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36628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6EE4E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50688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C6F17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2B183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4C944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E043C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94EBA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22498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6AA4D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43ABA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1DA2D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FD55F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D7DD9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5CC32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8363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05B86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FECA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A6CD7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24047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CB8F0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3BAAA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0ECD1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DDD7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8510D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E3EB5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C7226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80523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DEDEA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114C6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AC855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848C2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02D3A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303C2E73" w14:textId="77777777" w:rsidTr="00B1703E">
        <w:trPr>
          <w:trHeight w:hRule="exact" w:val="284"/>
        </w:trPr>
        <w:tc>
          <w:tcPr>
            <w:tcW w:w="284" w:type="dxa"/>
          </w:tcPr>
          <w:p w14:paraId="1AC42F4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5622D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8445F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7DBC5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AE859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477F4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EA413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D5FD2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5DB74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4C1CA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F3AC3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2EF3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40932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5B495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1A662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CDB94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492A0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DE8E4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05596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43274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46690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37AE5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2760E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BD1A9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2E8A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95279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1B9CA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658C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98085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856AE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6292E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A9AAB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06F45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D785F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5665495E" w14:textId="77777777" w:rsidTr="00B1703E">
        <w:trPr>
          <w:trHeight w:hRule="exact" w:val="284"/>
        </w:trPr>
        <w:tc>
          <w:tcPr>
            <w:tcW w:w="284" w:type="dxa"/>
          </w:tcPr>
          <w:p w14:paraId="0FCECF1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EA782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0F18E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3B0F0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BBCFA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1A83F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5D1C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8DB5D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856D7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C64E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C5C6E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6D37C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01CAA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C817C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45D09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60F94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47848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B5608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4406C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C42ED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4603A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07598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01DEB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CAE4E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BD6A6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A8F45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B2D3E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76EE2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9BF7D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807FA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ADDD2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09A63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395FC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1CEAB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458F5F52" w14:textId="77777777" w:rsidTr="00B1703E">
        <w:trPr>
          <w:trHeight w:hRule="exact" w:val="284"/>
        </w:trPr>
        <w:tc>
          <w:tcPr>
            <w:tcW w:w="284" w:type="dxa"/>
          </w:tcPr>
          <w:p w14:paraId="06BC81A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C6A9B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6A180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291ED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8FC99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363A6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BDF0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59012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8E836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52A88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192FA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5A18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52E16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D338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FCF5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510C2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4BF0B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E46F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D54B3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B2928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B5AC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C7083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932A7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D0835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4CCE8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9C8E1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03581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57B83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41BBA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C850E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D3A8D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014FE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62CD7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1672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5130452D" w14:textId="77777777" w:rsidTr="00B1703E">
        <w:trPr>
          <w:trHeight w:hRule="exact" w:val="284"/>
        </w:trPr>
        <w:tc>
          <w:tcPr>
            <w:tcW w:w="284" w:type="dxa"/>
          </w:tcPr>
          <w:p w14:paraId="284894F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86DEA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19A01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1F54E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08940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24C62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1F98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E1DC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A88F6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91C92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DF484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E53EA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A0C17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29D7C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48C5D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D99D7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9F2E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69907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D816A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A9E7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CE679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67F6D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74CBA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B4A43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0C01A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A86EA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AA210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C32A3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37843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D895C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F63AD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3D5F7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844BF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4417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7A44A0E0" w14:textId="77777777" w:rsidTr="00B1703E">
        <w:trPr>
          <w:trHeight w:hRule="exact" w:val="284"/>
        </w:trPr>
        <w:tc>
          <w:tcPr>
            <w:tcW w:w="284" w:type="dxa"/>
          </w:tcPr>
          <w:p w14:paraId="43DAAC2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0C62F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3C5F2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1C91A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C65A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A44AB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D2941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88E34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83938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BF642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7127C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0F8BF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79E6B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95B03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96C3E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5D06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79D43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CE398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821F8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040F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C8B25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ED4C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E5A4F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F68D4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974FF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E26E0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A2B83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82DC8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52766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959EC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F8B26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DFD94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A0434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42C32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53250BA" w14:textId="49A713A5" w:rsidR="005F50CA" w:rsidRDefault="005F50CA" w:rsidP="005F50CA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4E94A397" w14:textId="77777777" w:rsidR="005F50CA" w:rsidRDefault="005F50CA" w:rsidP="005F50CA">
      <w:pPr>
        <w:pStyle w:val="NoSpacing"/>
        <w:rPr>
          <w:rFonts w:ascii="Arial" w:hAnsi="Arial" w:cs="Arial"/>
          <w:sz w:val="20"/>
          <w:szCs w:val="20"/>
        </w:rPr>
      </w:pPr>
    </w:p>
    <w:p w14:paraId="11D082CE" w14:textId="72A11F96" w:rsidR="005F50CA" w:rsidRDefault="005F50CA" w:rsidP="005F50CA">
      <w:pPr>
        <w:pStyle w:val="NoSpacing"/>
        <w:numPr>
          <w:ilvl w:val="0"/>
          <w:numId w:val="34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LISTNUM  \l 2 \s 1 </w:instrText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ab/>
        <w:t xml:space="preserve">Show that </w:t>
      </w:r>
      <m:oMath>
        <m:r>
          <w:rPr>
            <w:rFonts w:ascii="Cambria Math" w:hAnsi="Cambria Math" w:cs="Arial"/>
            <w:sz w:val="20"/>
            <w:szCs w:val="20"/>
          </w:rPr>
          <m:t>p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4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+4</m:t>
            </m:r>
          </m:e>
        </m:d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+a</m:t>
            </m:r>
          </m:e>
        </m:d>
        <m:r>
          <w:rPr>
            <w:rFonts w:ascii="Cambria Math" w:hAnsi="Cambria Math" w:cs="Arial"/>
            <w:sz w:val="20"/>
            <w:szCs w:val="20"/>
          </w:rPr>
          <m:t>+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b-4</m:t>
            </m:r>
          </m:e>
        </m:d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p>
        <m:r>
          <w:rPr>
            <w:rFonts w:ascii="Cambria Math" w:hAnsi="Cambria Math" w:cs="Arial"/>
            <w:sz w:val="20"/>
            <w:szCs w:val="20"/>
          </w:rPr>
          <m:t>+c-4a</m:t>
        </m:r>
      </m:oMath>
      <w:r w:rsidR="00ED4F82"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57059C" w14:paraId="327F205C" w14:textId="77777777" w:rsidTr="00B1703E">
        <w:trPr>
          <w:trHeight w:hRule="exact" w:val="284"/>
        </w:trPr>
        <w:tc>
          <w:tcPr>
            <w:tcW w:w="284" w:type="dxa"/>
          </w:tcPr>
          <w:p w14:paraId="1908730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32D00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3849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E386C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B650E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4B0BE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158B0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83055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70181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5838F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8F229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2DFAA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F5BAA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0748C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80C50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136E6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7ECBC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5CFFF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D3884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1F1F4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007FD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58E9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ADEE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36899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4A42F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F891C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FCEC5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037AC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8B095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1A2D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0135A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74F55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F47C4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512ED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74F60F96" w14:textId="77777777" w:rsidTr="00B1703E">
        <w:trPr>
          <w:trHeight w:hRule="exact" w:val="284"/>
        </w:trPr>
        <w:tc>
          <w:tcPr>
            <w:tcW w:w="284" w:type="dxa"/>
          </w:tcPr>
          <w:p w14:paraId="520947F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B4AD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13E29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E8A0B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692DA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08E52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4B538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CFED0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626D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CC465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B361B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B8180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7E6BA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F4DED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1539E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5BAA1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99E7C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5DEE4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8ACE9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255F6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CA1B1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7DC99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ABCBA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B15E3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77A6C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4577A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0D3D2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F0E7E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FE3D4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80850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C7A5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F48A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432D1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24F5C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1576D37D" w14:textId="77777777" w:rsidTr="00B1703E">
        <w:trPr>
          <w:trHeight w:hRule="exact" w:val="284"/>
        </w:trPr>
        <w:tc>
          <w:tcPr>
            <w:tcW w:w="284" w:type="dxa"/>
          </w:tcPr>
          <w:p w14:paraId="1EC0D91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551AE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F5D7B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60C85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F1A08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A8DB8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FA743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9B91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4EE0B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1027F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D949B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EE4F9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6F563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ACB5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6819F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892D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501F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8A2B3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9A55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37EC5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71BBB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3C131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B5DDB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8309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3BF82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ABC31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690C4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09948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92EAF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4DA26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5B658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53342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05826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68A46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01602C50" w14:textId="77777777" w:rsidTr="00B1703E">
        <w:trPr>
          <w:trHeight w:hRule="exact" w:val="284"/>
        </w:trPr>
        <w:tc>
          <w:tcPr>
            <w:tcW w:w="284" w:type="dxa"/>
          </w:tcPr>
          <w:p w14:paraId="0A9C295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EBD58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6ADEA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D75C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CB3DF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14DFD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DBC39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AA60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F073A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0783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60036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6FA68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54DC6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8B80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D7F4F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DDE2E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5687B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A1627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4BCAD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B1A93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B5A0A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E0582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A24F7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D07CA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49D6A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BD686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5C765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35BA5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3B167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D9B22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94D46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A5DA9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BEFAB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A60D7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06D104CB" w14:textId="77777777" w:rsidTr="00B1703E">
        <w:trPr>
          <w:trHeight w:hRule="exact" w:val="284"/>
        </w:trPr>
        <w:tc>
          <w:tcPr>
            <w:tcW w:w="284" w:type="dxa"/>
          </w:tcPr>
          <w:p w14:paraId="6190998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5DDCA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E6E27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8AA30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9C4AE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F2958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6011F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9D54F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D08E3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EBFC8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44150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7475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A7DAD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838A4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5D932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E2F73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32CDB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0B1CC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5AFD3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B01BE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2BB50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CD93C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AB344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0057D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37803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3FA4E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A574B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7AE7D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1E1E9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896D9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3EEE2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446C3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F896F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C3FD1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2972D438" w14:textId="77777777" w:rsidTr="00B1703E">
        <w:trPr>
          <w:trHeight w:hRule="exact" w:val="284"/>
        </w:trPr>
        <w:tc>
          <w:tcPr>
            <w:tcW w:w="284" w:type="dxa"/>
          </w:tcPr>
          <w:p w14:paraId="1BB1A47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FEE5A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BC5C7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34B25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AAEE1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7D394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0A5C5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85347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3AC8A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302EB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7E0FD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22BE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CC233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7032C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58B37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E8C3E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B0443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35036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FC2E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75253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22384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D6C31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06BF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4B29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73CA5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25EE4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33EE7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512E8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34B0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1174A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B4035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F17CB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4B785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5469F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5F3DB7C6" w14:textId="77777777" w:rsidTr="00B1703E">
        <w:trPr>
          <w:trHeight w:hRule="exact" w:val="284"/>
        </w:trPr>
        <w:tc>
          <w:tcPr>
            <w:tcW w:w="284" w:type="dxa"/>
          </w:tcPr>
          <w:p w14:paraId="354442D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C5B59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D3EFC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3105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B6D26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B218A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69703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03309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6B203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C09DC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71981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E35D4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7E40D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8B307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FC27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650D2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B65F8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7C315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7D81E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EDC78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D220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DF03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9D6A0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F9686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26494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D5E75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1811A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6A72E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C7A6D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58FCE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EBA9C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DDDC9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6357E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01FB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5C112A71" w14:textId="77777777" w:rsidTr="00B1703E">
        <w:trPr>
          <w:trHeight w:hRule="exact" w:val="284"/>
        </w:trPr>
        <w:tc>
          <w:tcPr>
            <w:tcW w:w="284" w:type="dxa"/>
          </w:tcPr>
          <w:p w14:paraId="5DC0104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3D5C7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137E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9B016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9257E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43710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538B7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19DBA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0C487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45036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A152A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EC936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E0B6B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CF009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57A1C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E5930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47321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86F9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BD131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93796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A663D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5080F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FC85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647D5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28D84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FF0B9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6D79B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E3996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81E80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AF30E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F4F2D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6621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BE5A7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A2151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0A68B893" w14:textId="77777777" w:rsidTr="00B1703E">
        <w:trPr>
          <w:trHeight w:hRule="exact" w:val="284"/>
        </w:trPr>
        <w:tc>
          <w:tcPr>
            <w:tcW w:w="284" w:type="dxa"/>
          </w:tcPr>
          <w:p w14:paraId="1996054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55083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28681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2E12D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95D63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48BFF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976D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50151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45825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A6614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EDDB0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F92C8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2D463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EAFDB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1585D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BB7F5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0FF87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BC470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FE726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77812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1B32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634CD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87B43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1A63B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7088B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39025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1C5A4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BFAA4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F391B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2A47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0D10D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4BE32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55D08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D3C2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339DF63C" w14:textId="77777777" w:rsidTr="00B1703E">
        <w:trPr>
          <w:trHeight w:hRule="exact" w:val="284"/>
        </w:trPr>
        <w:tc>
          <w:tcPr>
            <w:tcW w:w="284" w:type="dxa"/>
          </w:tcPr>
          <w:p w14:paraId="6E7D992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6A088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D6BB7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E3F2C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E53E5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947F9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FBFB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9A8C9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1191F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A9C2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E49C8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56525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A0D4C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0EB61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6CA99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B2A46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5AC7A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A96A1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8F0B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16907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B0063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EBF4B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76D1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C1E11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E58E0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870F8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6C0F4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92F11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3787C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5F916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5A5FF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20FD2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9D446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56A8F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712747A5" w14:textId="77777777" w:rsidTr="00B1703E">
        <w:trPr>
          <w:trHeight w:hRule="exact" w:val="284"/>
        </w:trPr>
        <w:tc>
          <w:tcPr>
            <w:tcW w:w="284" w:type="dxa"/>
          </w:tcPr>
          <w:p w14:paraId="4DFC2D1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5ACEA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B5D95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5EE8A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10C5B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7D859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7A238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B2DF8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36B2F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7D3F1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E960F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3AC6B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E7320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77099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B6BD0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7F1FC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F29B1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338E2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04F3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4CF3C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304B7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CB127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8FD54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F5657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42AFA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591AD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688CE4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F1E34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A96D4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D1AC6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CF0DE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55631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C7FD3E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4B05B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059C" w14:paraId="2DE25652" w14:textId="77777777" w:rsidTr="00B1703E">
        <w:trPr>
          <w:trHeight w:hRule="exact" w:val="284"/>
        </w:trPr>
        <w:tc>
          <w:tcPr>
            <w:tcW w:w="284" w:type="dxa"/>
          </w:tcPr>
          <w:p w14:paraId="0AF4830D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5431C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07B2D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65618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5BA6D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1CCA1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2C15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3FAAF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8E1AA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A11B3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9DB65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690BA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F0327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CE1AA9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E1AE26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E298E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0FEEF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4F640F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BE3D4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40F47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EEDA10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305C12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490A9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27F3A1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BA7135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95D2B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0EBB3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1F279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3EA58B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61AF98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9A3BDA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F6E7A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228447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98CFC" w14:textId="77777777" w:rsidR="0057059C" w:rsidRDefault="0057059C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09B6B13" w14:textId="13282329" w:rsidR="005F50CA" w:rsidRDefault="005F50CA" w:rsidP="005F50CA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ED4F82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 xml:space="preserve"> mark)</w:t>
      </w:r>
    </w:p>
    <w:p w14:paraId="70A307BE" w14:textId="77777777" w:rsidR="00ED4F82" w:rsidRDefault="00ED4F82" w:rsidP="00ED4F82">
      <w:pPr>
        <w:pStyle w:val="NoSpacing"/>
        <w:rPr>
          <w:rFonts w:ascii="Arial" w:hAnsi="Arial" w:cs="Arial"/>
          <w:sz w:val="20"/>
          <w:szCs w:val="20"/>
        </w:rPr>
      </w:pPr>
    </w:p>
    <w:p w14:paraId="396D0700" w14:textId="2F05E734" w:rsidR="00ED4F82" w:rsidRDefault="00ED4F82" w:rsidP="00ED4F82">
      <w:pPr>
        <w:pStyle w:val="NoSpacing"/>
        <w:numPr>
          <w:ilvl w:val="1"/>
          <w:numId w:val="34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iven that </w:t>
      </w:r>
      <m:oMath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p>
        </m:sSup>
        <m:r>
          <w:rPr>
            <w:rFonts w:ascii="Cambria Math" w:hAnsi="Cambria Math" w:cs="Arial"/>
            <w:sz w:val="20"/>
            <w:szCs w:val="20"/>
          </w:rPr>
          <m:t>+4</m:t>
        </m:r>
      </m:oMath>
      <w:r>
        <w:rPr>
          <w:rFonts w:ascii="Arial" w:eastAsiaTheme="minorEastAsia" w:hAnsi="Arial" w:cs="Arial"/>
          <w:sz w:val="20"/>
          <w:szCs w:val="20"/>
        </w:rPr>
        <w:t xml:space="preserve"> is a factor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p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z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, explain why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b=4</m:t>
        </m:r>
      </m:oMath>
      <w:r>
        <w:rPr>
          <w:rFonts w:ascii="Arial" w:eastAsiaTheme="minorEastAsia" w:hAnsi="Arial" w:cs="Arial"/>
          <w:sz w:val="20"/>
          <w:szCs w:val="20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c=4a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D07BF2" w14:paraId="418AED37" w14:textId="77777777" w:rsidTr="00B1703E">
        <w:trPr>
          <w:trHeight w:hRule="exact" w:val="284"/>
        </w:trPr>
        <w:tc>
          <w:tcPr>
            <w:tcW w:w="284" w:type="dxa"/>
          </w:tcPr>
          <w:p w14:paraId="338E02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FB4EE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E518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5A739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10857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DD603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C07E4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B996B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8401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1FF9D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BF8EA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CFB02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A6613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ECAE5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E9D39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663AD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EC29C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0C028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C8B35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956F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5A40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356D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2696C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73E8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9DE4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42B64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58207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E2E23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0DB94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8A2D2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F28F1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67B36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9642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43D2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462D8BF6" w14:textId="77777777" w:rsidTr="00B1703E">
        <w:trPr>
          <w:trHeight w:hRule="exact" w:val="284"/>
        </w:trPr>
        <w:tc>
          <w:tcPr>
            <w:tcW w:w="284" w:type="dxa"/>
          </w:tcPr>
          <w:p w14:paraId="09BB2DF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DF7ED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1333E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BB58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2E8FF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56DAD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17371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A928E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93CF1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7C414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21DA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98AB7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F6001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6E5DB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0E8D9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5A148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D3181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505DB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28C9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4CD3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0196D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038F9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A9630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482FE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6355A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DA27E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AD91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A7E68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44B83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5B0B2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C727A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49787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9ECFD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98FCF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01433A78" w14:textId="77777777" w:rsidTr="00B1703E">
        <w:trPr>
          <w:trHeight w:hRule="exact" w:val="284"/>
        </w:trPr>
        <w:tc>
          <w:tcPr>
            <w:tcW w:w="284" w:type="dxa"/>
          </w:tcPr>
          <w:p w14:paraId="5C5F3C5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9B165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4288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83634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83DF6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1D3E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E5C3D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97FED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18DDE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06496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3BB85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B77A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C96B1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1F8C5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576D5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09D7D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A9AF3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B3AA9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46C5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DD781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54B11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1ABC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AC88B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05164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34F7D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15B11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3807C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8FA5F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DE45C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26B4D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F53B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EB423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57821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272F0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3AC0B0F8" w14:textId="77777777" w:rsidTr="00B1703E">
        <w:trPr>
          <w:trHeight w:hRule="exact" w:val="284"/>
        </w:trPr>
        <w:tc>
          <w:tcPr>
            <w:tcW w:w="284" w:type="dxa"/>
          </w:tcPr>
          <w:p w14:paraId="0B26BFC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98C3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8D715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42F9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EED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965B7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3EBB6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A8C8A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26349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BC45B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CC6F8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E052C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D4A55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D7B68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82FEB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717A0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6270E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92F18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4912E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65E9C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C544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DF66C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770EA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79EA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18603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30D2F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1AEAA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AA0CF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BF83F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5A1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75E38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A6FFF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B5C67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8AF40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2FE61FDB" w14:textId="77777777" w:rsidTr="00B1703E">
        <w:trPr>
          <w:trHeight w:hRule="exact" w:val="284"/>
        </w:trPr>
        <w:tc>
          <w:tcPr>
            <w:tcW w:w="284" w:type="dxa"/>
          </w:tcPr>
          <w:p w14:paraId="0D5200A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F0938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57D7F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03F9B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0A28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B8BB5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F8A4D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8C60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314F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BC6AF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600A0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6C89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E0015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A161F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38337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1A79C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BE87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55D3C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AA0C6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A8B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A773C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11AB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AAF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1D2BC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634C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C2D5C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905BA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191B9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4353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F4CBA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35B05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BBD2C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92D55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0F66C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6733C478" w14:textId="77777777" w:rsidTr="00B1703E">
        <w:trPr>
          <w:trHeight w:hRule="exact" w:val="284"/>
        </w:trPr>
        <w:tc>
          <w:tcPr>
            <w:tcW w:w="284" w:type="dxa"/>
          </w:tcPr>
          <w:p w14:paraId="2A60E6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01EB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565CC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31BDB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471E1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5B6E8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AC97E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4C1E6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36688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559FA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D96BA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03DE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E5B0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A6113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EFAC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90BC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349D1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7B5B1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6346C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9EC83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74896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C7112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E9C08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8B360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A4C5F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AAF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40025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6711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4D3C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1C819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A5230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3E7A5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E86CE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A6486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1D578C10" w14:textId="77777777" w:rsidTr="00B1703E">
        <w:trPr>
          <w:trHeight w:hRule="exact" w:val="284"/>
        </w:trPr>
        <w:tc>
          <w:tcPr>
            <w:tcW w:w="284" w:type="dxa"/>
          </w:tcPr>
          <w:p w14:paraId="48052CE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975BD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AA8E5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2252A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CA98D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56D38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FD2D3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BC950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AD5B8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9BF50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13B18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8DA94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A32B6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60EB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2FC1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1B390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6691C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F2BA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F2906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9B35B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683CB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ED274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085B2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9DE63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96DB2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61251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D9456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48CDB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9005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5F8E3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DF578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2CB7F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98EB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4C71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1E721445" w14:textId="77777777" w:rsidTr="00B1703E">
        <w:trPr>
          <w:trHeight w:hRule="exact" w:val="284"/>
        </w:trPr>
        <w:tc>
          <w:tcPr>
            <w:tcW w:w="284" w:type="dxa"/>
          </w:tcPr>
          <w:p w14:paraId="42A504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9EEFD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3163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582E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F8C08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FF64E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E7B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598E2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B019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D7FC6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FB54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E21B2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39A8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F49DF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5DA0C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ED766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E499F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F3BAA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4C606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1A163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D255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23371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0481A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EFEFB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CD057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5898E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EE9F7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69B33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D03F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5F1E4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18C34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8A45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9612F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6395A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71CC25DE" w14:textId="77777777" w:rsidTr="00B1703E">
        <w:trPr>
          <w:trHeight w:hRule="exact" w:val="284"/>
        </w:trPr>
        <w:tc>
          <w:tcPr>
            <w:tcW w:w="284" w:type="dxa"/>
          </w:tcPr>
          <w:p w14:paraId="19806FA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48830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6AAA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5ED60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5142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22AE3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82B8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E4EB3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1F776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340C5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CA08A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BB88A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5295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BE849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1FE0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B68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D265A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92B71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87F8F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676B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82E8E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2EBB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CB556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97AB7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9A527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5A95B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2D87E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C2C81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83C04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75138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7BF04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BE78E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172A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08AC7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2D02ED07" w14:textId="77777777" w:rsidTr="00B1703E">
        <w:trPr>
          <w:trHeight w:hRule="exact" w:val="284"/>
        </w:trPr>
        <w:tc>
          <w:tcPr>
            <w:tcW w:w="284" w:type="dxa"/>
          </w:tcPr>
          <w:p w14:paraId="3FD5A60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FB92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7F001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33FE1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70FD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16BAF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0E664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756FA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4941A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691B7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4F254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56037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CFAA9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F81A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AE8D2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692F8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5180F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DA10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A6875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A214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EA15F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5898F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F204F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B556A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CA96E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0C83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0D313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26D9F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576C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2BAA0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5DB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554B7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3E294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C2FA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6657301F" w14:textId="77777777" w:rsidTr="00B1703E">
        <w:trPr>
          <w:trHeight w:hRule="exact" w:val="284"/>
        </w:trPr>
        <w:tc>
          <w:tcPr>
            <w:tcW w:w="284" w:type="dxa"/>
          </w:tcPr>
          <w:p w14:paraId="644BF6F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4F32C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5B171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90B1C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02026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22153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9487A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2576C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4B5B7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162A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33CE1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75D4D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742F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47711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CB65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F3D65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73A8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065EA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6AAE0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A3D9B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E4867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07718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9B09E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7D62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3FA4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8F342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CFB0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A4A92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FAC6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8C4B4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31580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B18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B0234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473F6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02C97007" w14:textId="77777777" w:rsidTr="00B1703E">
        <w:trPr>
          <w:trHeight w:hRule="exact" w:val="284"/>
        </w:trPr>
        <w:tc>
          <w:tcPr>
            <w:tcW w:w="284" w:type="dxa"/>
          </w:tcPr>
          <w:p w14:paraId="10EB5E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9530F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842CC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B5A45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6F12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2196B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9FC5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5AEE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6AC8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89936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E9D4B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91CCE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E15F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4D044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A4BC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29A9F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69798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6867B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5ED2E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EE84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B2A4C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67E86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4B217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4FA39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442ED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C5335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5041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DBF6C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96D11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E10E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F3D4C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3693F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D70AA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C06AA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411174C2" w14:textId="77777777" w:rsidTr="00B1703E">
        <w:trPr>
          <w:trHeight w:hRule="exact" w:val="284"/>
        </w:trPr>
        <w:tc>
          <w:tcPr>
            <w:tcW w:w="284" w:type="dxa"/>
          </w:tcPr>
          <w:p w14:paraId="39DE04D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C24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C56E9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3011E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2BF21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F2F2B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55025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4854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E413E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DBAC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645E9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8DB36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293E0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3C8B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B8C1C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EE704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55C86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6003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7428C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4D6DD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7B2A7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8156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F90C6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5D569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F6E7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CCB67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8210F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D26E2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D7FF5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6BA98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52D89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4ADB3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C88AB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7EA87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0BDCF6B5" w14:textId="77777777" w:rsidTr="00B1703E">
        <w:trPr>
          <w:trHeight w:hRule="exact" w:val="284"/>
        </w:trPr>
        <w:tc>
          <w:tcPr>
            <w:tcW w:w="284" w:type="dxa"/>
          </w:tcPr>
          <w:p w14:paraId="55B911A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E782C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09B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AA78D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EA5C7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EA40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B1F2F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1ABA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E387B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DAC4C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BC212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5159C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DAAA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91C4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7E34B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BA474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4D11A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A5F7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1C925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2641E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BC481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2755A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0DCEB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BF532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E542B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3CB6E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4188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23FBC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7EF95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2FE4E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6D66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254F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82ED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D3FEA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F94F071" w14:textId="1A42FCB8" w:rsidR="00ED4F82" w:rsidRDefault="00ED4F82" w:rsidP="00ED4F82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140DB63D" w14:textId="77777777" w:rsidR="00ED4F82" w:rsidRDefault="00ED4F82" w:rsidP="005F50CA">
      <w:pPr>
        <w:pStyle w:val="NoSpacing"/>
        <w:rPr>
          <w:rFonts w:ascii="Arial" w:hAnsi="Arial" w:cs="Arial"/>
          <w:sz w:val="20"/>
          <w:szCs w:val="20"/>
        </w:rPr>
      </w:pPr>
    </w:p>
    <w:p w14:paraId="7D3E6682" w14:textId="6FB7443E" w:rsidR="005F50CA" w:rsidRPr="00BA56CD" w:rsidRDefault="00ED4F82" w:rsidP="00ED4F82">
      <w:pPr>
        <w:pStyle w:val="NoSpacing"/>
        <w:numPr>
          <w:ilvl w:val="0"/>
          <w:numId w:val="34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LISTNUM  \l 2 \s 1 </w:instrText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eastAsiaTheme="minorEastAsia" w:hAnsi="Arial" w:cs="Arial"/>
          <w:sz w:val="20"/>
          <w:szCs w:val="20"/>
        </w:rPr>
        <w:t xml:space="preserve">If the remainder is 60 when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p</m:t>
        </m:r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z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 is divided by </w:t>
      </w:r>
      <m:oMath>
        <m:d>
          <m:d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z-2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 xml:space="preserve">, show that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16a+4b+c=-4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D07BF2" w14:paraId="6044C531" w14:textId="77777777" w:rsidTr="00B1703E">
        <w:trPr>
          <w:trHeight w:hRule="exact" w:val="284"/>
        </w:trPr>
        <w:tc>
          <w:tcPr>
            <w:tcW w:w="284" w:type="dxa"/>
          </w:tcPr>
          <w:p w14:paraId="727429B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7184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02C01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8F25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9B3A2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130B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9B57C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840C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EB9FD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60AC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B8A62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B5ED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033AA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EEB20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306C6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BC0F6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A8982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E2A61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0A1B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D8FC0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48BA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2AC88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5B100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82862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60729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17B8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0398E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0ED9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AA75F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7D145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825EF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82124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03305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63371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7A44E28F" w14:textId="77777777" w:rsidTr="00B1703E">
        <w:trPr>
          <w:trHeight w:hRule="exact" w:val="284"/>
        </w:trPr>
        <w:tc>
          <w:tcPr>
            <w:tcW w:w="284" w:type="dxa"/>
          </w:tcPr>
          <w:p w14:paraId="494DDB3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DFB4D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291FC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B4EB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4239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C767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CCF53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E84C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BB298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400F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1612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CC808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6BEB6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337E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850C1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2E6E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44C22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D9594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424C4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756A6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7FE21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122D3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5D065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C951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51653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A42F7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BCDAB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1E8D9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29E8C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D4638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BEDB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B691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5A4DA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61B4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17871CB0" w14:textId="77777777" w:rsidTr="00B1703E">
        <w:trPr>
          <w:trHeight w:hRule="exact" w:val="284"/>
        </w:trPr>
        <w:tc>
          <w:tcPr>
            <w:tcW w:w="284" w:type="dxa"/>
          </w:tcPr>
          <w:p w14:paraId="3FB47CC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23259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53EF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2E276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AB97A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E5CE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246BA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41F3A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2C2F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2637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1E116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8ED2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3993E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ECF7A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E6054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6654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48AD9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37337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BD76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856C5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9991E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F3E8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8ECBA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27ED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2493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4FA5E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9BC65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13C48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6744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B19F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4BFB1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ECCB7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45945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58321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427D9858" w14:textId="77777777" w:rsidTr="00B1703E">
        <w:trPr>
          <w:trHeight w:hRule="exact" w:val="284"/>
        </w:trPr>
        <w:tc>
          <w:tcPr>
            <w:tcW w:w="284" w:type="dxa"/>
          </w:tcPr>
          <w:p w14:paraId="35644E7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235D2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BABD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F6416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38D36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130A5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8038A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09DC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62837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59C6F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33CD8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61547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F1521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5EF9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24CA5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737A0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1DDD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BF9CA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E8953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253A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40D9C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EEAD0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7015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E80A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D8636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697B9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B6692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EC06B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CA20E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5DEF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B60AF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CEDF8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61E9F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8FA0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2290D003" w14:textId="77777777" w:rsidTr="00B1703E">
        <w:trPr>
          <w:trHeight w:hRule="exact" w:val="284"/>
        </w:trPr>
        <w:tc>
          <w:tcPr>
            <w:tcW w:w="284" w:type="dxa"/>
          </w:tcPr>
          <w:p w14:paraId="674A36B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22070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73D3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88DEA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1CF1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02377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178E9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67BD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89D5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CC924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14A10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297A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31DE0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EA6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E66A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81F72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2C55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8898D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5BE62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98C6D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114FA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2A2F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5C276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610D1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40D1D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BE5F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682E8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CDFF5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C9373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593DC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A40FF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04C58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19B2D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EDC4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18E1E8C6" w14:textId="77777777" w:rsidTr="00B1703E">
        <w:trPr>
          <w:trHeight w:hRule="exact" w:val="284"/>
        </w:trPr>
        <w:tc>
          <w:tcPr>
            <w:tcW w:w="284" w:type="dxa"/>
          </w:tcPr>
          <w:p w14:paraId="2888B73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EA893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9DAAB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ABE64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AD44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25CF6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926D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8AFA9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BD01D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FDA1A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2E714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BBCDC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D3806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2A3B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80C18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8D74D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949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085B9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ADDA5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9EF1F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B52B7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51E19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48BB9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095C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8F91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C010B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4DC88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135FC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4E22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2F2A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294D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C4656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72F8D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C0EA1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0EBC428D" w14:textId="77777777" w:rsidTr="00B1703E">
        <w:trPr>
          <w:trHeight w:hRule="exact" w:val="284"/>
        </w:trPr>
        <w:tc>
          <w:tcPr>
            <w:tcW w:w="284" w:type="dxa"/>
          </w:tcPr>
          <w:p w14:paraId="2DABBB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3309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DB24E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22D5C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6F3D4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8EC9C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DF89D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B8FAD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7CDBB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0680E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8C144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F3CDE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2DE68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F1FFA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E929A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F05EF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77D50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34BA2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7063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6833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3910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D02D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633EC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6BD06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27BCA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7DA2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C23D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CBE14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8E887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16C42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FF47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02737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13735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3CC0C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68399727" w14:textId="77777777" w:rsidTr="00B1703E">
        <w:trPr>
          <w:trHeight w:hRule="exact" w:val="284"/>
        </w:trPr>
        <w:tc>
          <w:tcPr>
            <w:tcW w:w="284" w:type="dxa"/>
          </w:tcPr>
          <w:p w14:paraId="6751CDC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50FC4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A07B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375AA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9DFB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C2A1D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C7A5D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33440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C5056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6DF45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44CF2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CCFC6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FC4D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2847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5488C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0F3A5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D05F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1B056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AB72D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60CEC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E9CF7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C89E8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77B2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10A79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FA4F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D67B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3FB70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5E986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9C57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E85D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460C1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9D4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62459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13C35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1FF02946" w14:textId="77777777" w:rsidTr="00B1703E">
        <w:trPr>
          <w:trHeight w:hRule="exact" w:val="284"/>
        </w:trPr>
        <w:tc>
          <w:tcPr>
            <w:tcW w:w="284" w:type="dxa"/>
          </w:tcPr>
          <w:p w14:paraId="0468960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4F47E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85605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CD24F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102F9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FF54B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615FD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A6D5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4F41A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95875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76FE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17471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10150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0474A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FD12B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C32EA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E0828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FD073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0A47A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6AE1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59C89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7006B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BE827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A0870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68989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B2C78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D446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5542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DAE17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07B09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EC3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7CA6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09F68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43325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782A742C" w14:textId="77777777" w:rsidTr="00B1703E">
        <w:trPr>
          <w:trHeight w:hRule="exact" w:val="284"/>
        </w:trPr>
        <w:tc>
          <w:tcPr>
            <w:tcW w:w="284" w:type="dxa"/>
          </w:tcPr>
          <w:p w14:paraId="5B6C36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681F3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824EE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19F08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2D213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60215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EB985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41038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30059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524AC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0B18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30A8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787EC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4F4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4D929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FE3AF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2A17B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DB86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820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901AC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60652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15D56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A96FE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37629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D002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8AFFA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7F7C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CC56A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25A30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ED2E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0F338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389AD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98C0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2100D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195E3EB2" w14:textId="77777777" w:rsidTr="00B1703E">
        <w:trPr>
          <w:trHeight w:hRule="exact" w:val="284"/>
        </w:trPr>
        <w:tc>
          <w:tcPr>
            <w:tcW w:w="284" w:type="dxa"/>
          </w:tcPr>
          <w:p w14:paraId="0FB7B90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4294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4C3F0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1AA9E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F53C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224AE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FE52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27826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1A25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7D10E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FD99E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6DB3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37BD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835BF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6C2A0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9484A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B2440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E7907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9DDE4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41FD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26EFE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E0E2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014EC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37D7B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5BAD3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11357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3C837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D8F9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CAF9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D006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8885B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7EBA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BB7A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4BA74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701265FB" w14:textId="77777777" w:rsidTr="00B1703E">
        <w:trPr>
          <w:trHeight w:hRule="exact" w:val="284"/>
        </w:trPr>
        <w:tc>
          <w:tcPr>
            <w:tcW w:w="284" w:type="dxa"/>
          </w:tcPr>
          <w:p w14:paraId="5BE35C4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58812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5EF80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5DF5F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B2D5C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BF4E1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22ACC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4C316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F283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866E8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4AA2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37E6B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9A454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60B65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4029F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975E1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02A03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C9D08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517D6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4467E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53DFF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C2E9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777DC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1FD68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630E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3F777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D7171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9E187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1E37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3C27D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D0422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86F2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0FA0D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99E5D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5EA0C3A7" w14:textId="77777777" w:rsidTr="00B1703E">
        <w:trPr>
          <w:trHeight w:hRule="exact" w:val="284"/>
        </w:trPr>
        <w:tc>
          <w:tcPr>
            <w:tcW w:w="284" w:type="dxa"/>
          </w:tcPr>
          <w:p w14:paraId="4F97E09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900E5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8237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8DAB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F16CC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E728D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17C24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854B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9F037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545F4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D7A3B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B0B8E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B1BD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5535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1ACF6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36EF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15F88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ECA00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C4C4F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C6664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4E33D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26AF1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180CA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AB245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9DC8C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BD2A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3D4D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D2F28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AE1D6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AA2AF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3FB05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5DEBD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2CEA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1F8E3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4CF4B91F" w14:textId="77777777" w:rsidTr="00B1703E">
        <w:trPr>
          <w:trHeight w:hRule="exact" w:val="284"/>
        </w:trPr>
        <w:tc>
          <w:tcPr>
            <w:tcW w:w="284" w:type="dxa"/>
          </w:tcPr>
          <w:p w14:paraId="587EC36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1BD35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7608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90316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C3318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4EDEA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BFAC3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3F93A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0F377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CECD7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ADC2F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1CA0E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55490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DEA7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BC33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017D4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30114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133CF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15A5B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83583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DBFDA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A01C5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BC91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0E338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DB700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666A6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0DD14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22906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0A595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12591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F186C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CC409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D668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655ED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C80AC18" w14:textId="67267D42" w:rsidR="005F50CA" w:rsidRDefault="005F50CA" w:rsidP="005F50CA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ED4F82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4F570AF4" w14:textId="77777777" w:rsidR="005F50CA" w:rsidRDefault="005F50CA" w:rsidP="005F50CA">
      <w:pPr>
        <w:pStyle w:val="NoSpacing"/>
        <w:rPr>
          <w:rFonts w:ascii="Arial" w:hAnsi="Arial" w:cs="Arial"/>
          <w:sz w:val="20"/>
          <w:szCs w:val="20"/>
        </w:rPr>
      </w:pPr>
    </w:p>
    <w:p w14:paraId="594C249B" w14:textId="7F8F1A22" w:rsidR="005F50CA" w:rsidRDefault="00ED4F82" w:rsidP="00ED4F82">
      <w:pPr>
        <w:pStyle w:val="NoSpacing"/>
        <w:numPr>
          <w:ilvl w:val="1"/>
          <w:numId w:val="34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sing the information from parts (b) (ii) and (c) (</w:t>
      </w:r>
      <w:proofErr w:type="spellStart"/>
      <w:r>
        <w:rPr>
          <w:rFonts w:ascii="Arial" w:hAnsi="Arial" w:cs="Arial"/>
          <w:sz w:val="20"/>
          <w:szCs w:val="20"/>
        </w:rPr>
        <w:t>i</w:t>
      </w:r>
      <w:proofErr w:type="spellEnd"/>
      <w:r>
        <w:rPr>
          <w:rFonts w:ascii="Arial" w:hAnsi="Arial" w:cs="Arial"/>
          <w:sz w:val="20"/>
          <w:szCs w:val="20"/>
        </w:rPr>
        <w:t xml:space="preserve">), solve for </w:t>
      </w:r>
      <m:oMath>
        <m:r>
          <w:rPr>
            <w:rFonts w:ascii="Cambria Math" w:hAnsi="Cambria Math" w:cs="Arial"/>
            <w:sz w:val="20"/>
            <w:szCs w:val="20"/>
          </w:rPr>
          <m:t>a</m:t>
        </m:r>
      </m:oMath>
      <w:r>
        <w:rPr>
          <w:rFonts w:ascii="Arial" w:hAnsi="Arial" w:cs="Arial"/>
          <w:sz w:val="20"/>
          <w:szCs w:val="20"/>
        </w:rPr>
        <w:t xml:space="preserve"> and </w:t>
      </w:r>
      <m:oMath>
        <m:r>
          <w:rPr>
            <w:rFonts w:ascii="Cambria Math" w:hAnsi="Cambria Math" w:cs="Arial"/>
            <w:sz w:val="20"/>
            <w:szCs w:val="20"/>
          </w:rPr>
          <m:t>c</m:t>
        </m:r>
      </m:oMath>
      <w:r>
        <w:rPr>
          <w:rFonts w:ascii="Arial" w:hAnsi="Arial" w:cs="Arial"/>
          <w:sz w:val="20"/>
          <w:szCs w:val="20"/>
        </w:rPr>
        <w:t xml:space="preserve">, and hence find </w:t>
      </w:r>
      <m:oMath>
        <m:r>
          <w:rPr>
            <w:rFonts w:ascii="Cambria Math" w:hAnsi="Cambria Math" w:cs="Arial"/>
            <w:sz w:val="20"/>
            <w:szCs w:val="20"/>
          </w:rPr>
          <m:t>p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D07BF2" w14:paraId="0631F698" w14:textId="77777777" w:rsidTr="00B1703E">
        <w:trPr>
          <w:trHeight w:hRule="exact" w:val="284"/>
        </w:trPr>
        <w:tc>
          <w:tcPr>
            <w:tcW w:w="284" w:type="dxa"/>
          </w:tcPr>
          <w:p w14:paraId="008D5A3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BE48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0AC70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81BDB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5715F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F205C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D4C93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3706C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0B35E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1F37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A13B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6A51E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3D97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4B657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7FF33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A1C04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5A01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FCC91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BC38A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D60D5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CAEF6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4EA3E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F3715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50414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E5AB8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2D06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32089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8138E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1469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AE0A0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3ECC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5FC79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78CD4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67624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66D4F731" w14:textId="77777777" w:rsidTr="00B1703E">
        <w:trPr>
          <w:trHeight w:hRule="exact" w:val="284"/>
        </w:trPr>
        <w:tc>
          <w:tcPr>
            <w:tcW w:w="284" w:type="dxa"/>
          </w:tcPr>
          <w:p w14:paraId="45CDCC8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2D4B4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AE185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E8C63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09A35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B4B1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0D9EE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96F2E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F1EEE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67AD9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7AB22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113C2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DE18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0138A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E7453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584EE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D8365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AA289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E4C38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2F2B7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A2C7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C0C31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0877A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E44ED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B2497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B9BB6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56BE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DCBF8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D1E3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6D4BB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FFAC7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880F0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6139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19F4E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3E929246" w14:textId="77777777" w:rsidTr="00B1703E">
        <w:trPr>
          <w:trHeight w:hRule="exact" w:val="284"/>
        </w:trPr>
        <w:tc>
          <w:tcPr>
            <w:tcW w:w="284" w:type="dxa"/>
          </w:tcPr>
          <w:p w14:paraId="131BF24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29B78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73737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207A0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F5954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6C12D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1AAFD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D8DC1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804A6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B328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22198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3B85D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8ABC4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65156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F3F48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9AC0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49441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C6CF8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409F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D0259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3F2DA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C66B8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8059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9A584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38818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CD7ED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88E34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8463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DC9DC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9D56C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17ADD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751A3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7BE5F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32AFE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2070E0ED" w14:textId="77777777" w:rsidTr="00B1703E">
        <w:trPr>
          <w:trHeight w:hRule="exact" w:val="284"/>
        </w:trPr>
        <w:tc>
          <w:tcPr>
            <w:tcW w:w="284" w:type="dxa"/>
          </w:tcPr>
          <w:p w14:paraId="180256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AE190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023B5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AB5BB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EB210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5FBCD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DBC0F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86CD8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8768F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D1C88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06E13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B1D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96514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96E5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CB772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A78BD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AD253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7A05A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379A8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2F219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28E99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95F4C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DBAB9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52961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55198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C1C8E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44425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B205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826B4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AA33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344AB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22871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A4B9C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779A8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42AFB032" w14:textId="77777777" w:rsidTr="00B1703E">
        <w:trPr>
          <w:trHeight w:hRule="exact" w:val="284"/>
        </w:trPr>
        <w:tc>
          <w:tcPr>
            <w:tcW w:w="284" w:type="dxa"/>
          </w:tcPr>
          <w:p w14:paraId="2571A58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E75C0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C205F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6B4F3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C9AD5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0BD8B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84E25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EB9D2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F9166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DDEF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3E7E0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76AA0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6527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A967B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FCA7E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138C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B320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AB48A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0F102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EB67B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665C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ABEAD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5C5E7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A0F5D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030CB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0AE43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E25DB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31E46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3789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051AE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E6140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9AC03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CC9A8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510EB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197FE208" w14:textId="77777777" w:rsidTr="00B1703E">
        <w:trPr>
          <w:trHeight w:hRule="exact" w:val="284"/>
        </w:trPr>
        <w:tc>
          <w:tcPr>
            <w:tcW w:w="284" w:type="dxa"/>
          </w:tcPr>
          <w:p w14:paraId="69073CD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B5D34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7830F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FABD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41248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2368E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7B095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21BEF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A7339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71F97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D635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58D12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5CA9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D0EFF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91B6A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1A320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FD80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29EA3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0B845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E1E7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6A0D4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8C4D1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770FB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A3234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8CD9A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87598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8252C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AF7C9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4C230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75E8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23908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6D741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0CAF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9F88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60EE5140" w14:textId="77777777" w:rsidTr="00B1703E">
        <w:trPr>
          <w:trHeight w:hRule="exact" w:val="284"/>
        </w:trPr>
        <w:tc>
          <w:tcPr>
            <w:tcW w:w="284" w:type="dxa"/>
          </w:tcPr>
          <w:p w14:paraId="5A0F0CF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716B8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7B17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9F6F9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8862B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3F300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21CBE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98AE4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6253E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3884C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4B90C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FEEAA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7BFA6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41378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FD04A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A8C04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E5C6D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974E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D5A89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B276F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8A92C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2EE8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8C77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DEF10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D1D65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197D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DE87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FBC83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3DC70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096AA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C6B7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3B14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751D6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F6CB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2BB979AD" w14:textId="77777777" w:rsidTr="00B1703E">
        <w:trPr>
          <w:trHeight w:hRule="exact" w:val="284"/>
        </w:trPr>
        <w:tc>
          <w:tcPr>
            <w:tcW w:w="284" w:type="dxa"/>
          </w:tcPr>
          <w:p w14:paraId="31AFF0D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B689B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CD509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99DCB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B632B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C4CAE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A90F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B55D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C0595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30950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D31F3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62493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A0A07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382CE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204F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89307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15CA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FB1FD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00FA4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8E761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54692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53DF0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A0F1A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637E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B093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CC55A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F7C2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4AC7B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DDD3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0AFC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7B3C0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B99A4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615C5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1FF2F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2F426D8D" w14:textId="77777777" w:rsidTr="00B1703E">
        <w:trPr>
          <w:trHeight w:hRule="exact" w:val="284"/>
        </w:trPr>
        <w:tc>
          <w:tcPr>
            <w:tcW w:w="284" w:type="dxa"/>
          </w:tcPr>
          <w:p w14:paraId="057DAA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FB3E9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9DE36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2AB6F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BB2BC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8B602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F474C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311AE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238F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AFE07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4286A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3382B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2A711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4215B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47DF7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434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5D47B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95EAE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61D0F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9AC29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28D91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1C982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05D95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70FD1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AAEEB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94D0A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14646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5D0BA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93E0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0B08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57589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ED761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8FC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53A73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2912A205" w14:textId="77777777" w:rsidTr="00B1703E">
        <w:trPr>
          <w:trHeight w:hRule="exact" w:val="284"/>
        </w:trPr>
        <w:tc>
          <w:tcPr>
            <w:tcW w:w="284" w:type="dxa"/>
          </w:tcPr>
          <w:p w14:paraId="2271972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BFD62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8892F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7A786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68DDA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0B52C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72E48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B6A34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A3B60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8A604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9CD08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F77B4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40C57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E3E69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129EB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5F236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DEE3B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D3AD0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A146C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23F47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6736D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B0220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1783A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21535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87E0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AE984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139A8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1D021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E70C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C9B9C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945C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26195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A6ED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FAF19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2958D605" w14:textId="77777777" w:rsidTr="00B1703E">
        <w:trPr>
          <w:trHeight w:hRule="exact" w:val="284"/>
        </w:trPr>
        <w:tc>
          <w:tcPr>
            <w:tcW w:w="284" w:type="dxa"/>
          </w:tcPr>
          <w:p w14:paraId="4ADE58D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02B40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C04EE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A0954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8C24C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6AD70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C81C5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F4AFB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05E57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409B8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9ABA8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F34B0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93026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D0B4C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B37A4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66BCA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610C3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F86C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83765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5F917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5D56E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DCBF3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0FAF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7FED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8756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196C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61AB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EECB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F2EE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621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222CC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1CD22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B7897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21B63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25129144" w14:textId="77777777" w:rsidTr="00B1703E">
        <w:trPr>
          <w:trHeight w:hRule="exact" w:val="284"/>
        </w:trPr>
        <w:tc>
          <w:tcPr>
            <w:tcW w:w="284" w:type="dxa"/>
          </w:tcPr>
          <w:p w14:paraId="5017368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9412D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A4941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D2B84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F39DC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F7F6E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C7536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D6A62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B1E27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48D79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830A0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2490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C47B6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C03E1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BFB3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1194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B3069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10B43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DF326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E1D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E9D64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CF34D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2B197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7C995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1441E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32035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B68C5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34171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65B91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9D5D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0D349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A7EB3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F651D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AEE1A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3EC5A073" w14:textId="77777777" w:rsidTr="00B1703E">
        <w:trPr>
          <w:trHeight w:hRule="exact" w:val="284"/>
        </w:trPr>
        <w:tc>
          <w:tcPr>
            <w:tcW w:w="284" w:type="dxa"/>
          </w:tcPr>
          <w:p w14:paraId="545BA4E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D1615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91493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B366D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7C994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11E0F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0FE5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AEEF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DF72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50992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0F15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06A3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B8F8E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324BA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8E12C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40BF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FC56E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9FAB8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83FCF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8C359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EFF17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0F2A6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9EE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A862D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3881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E90C5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8A1BD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A416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8CA8E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3933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8290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F1838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4F1B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D328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F9655E" w14:textId="1F812BA8" w:rsidR="005F50CA" w:rsidRDefault="005F50CA" w:rsidP="005F50CA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ED4F82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 xml:space="preserve"> mark)</w:t>
      </w:r>
    </w:p>
    <w:p w14:paraId="060B6C9D" w14:textId="7F745808" w:rsidR="003D6F5F" w:rsidRDefault="003D6F5F" w:rsidP="001714B3">
      <w:pPr>
        <w:pStyle w:val="NoSpacing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8 marks)</w:t>
      </w:r>
    </w:p>
    <w:p w14:paraId="7F528066" w14:textId="77777777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1B14C031" w14:textId="694E5C23" w:rsidR="003D6F5F" w:rsidRPr="003D6F5F" w:rsidRDefault="0099336C" w:rsidP="003D6F5F">
      <w:pPr>
        <w:pStyle w:val="NoSpacing"/>
        <w:numPr>
          <w:ilvl w:val="0"/>
          <w:numId w:val="37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 the</w:t>
      </w:r>
      <w:r w:rsidR="003D6F5F">
        <w:rPr>
          <w:rFonts w:ascii="Arial" w:hAnsi="Arial" w:cs="Arial"/>
          <w:sz w:val="20"/>
          <w:szCs w:val="20"/>
        </w:rPr>
        <w:t xml:space="preserve"> Argand diagram </w:t>
      </w:r>
      <w:r>
        <w:rPr>
          <w:rFonts w:ascii="Arial" w:hAnsi="Arial" w:cs="Arial"/>
          <w:sz w:val="20"/>
          <w:szCs w:val="20"/>
        </w:rPr>
        <w:t xml:space="preserve">below, </w:t>
      </w:r>
      <w:r w:rsidR="003D6F5F">
        <w:rPr>
          <w:rFonts w:ascii="Arial" w:hAnsi="Arial" w:cs="Arial"/>
          <w:sz w:val="20"/>
          <w:szCs w:val="20"/>
        </w:rPr>
        <w:t>show the set of complex numbers such that</w:t>
      </w:r>
      <w:r w:rsidR="003D6F5F">
        <w:rPr>
          <w:rFonts w:ascii="Arial" w:hAnsi="Arial" w:cs="Arial"/>
          <w:sz w:val="20"/>
          <w:szCs w:val="20"/>
        </w:rPr>
        <w:br/>
      </w:r>
      <m:oMathPara>
        <m:oMath>
          <m:d>
            <m:dPr>
              <m:begChr m:val="|"/>
              <m:endChr m:val="|"/>
              <m:ctrlPr>
                <w:rPr>
                  <w:rFonts w:ascii="Cambria Math" w:hAnsi="Cambria Math" w:cs="Arial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Arial"/>
                  <w:sz w:val="20"/>
                  <w:szCs w:val="20"/>
                </w:rPr>
                <m:t>z-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2+2i</m:t>
                  </m:r>
                </m:e>
              </m:d>
            </m:e>
          </m:d>
          <m:r>
            <w:rPr>
              <w:rFonts w:ascii="Cambria Math" w:hAnsi="Cambria Math" w:cs="Arial"/>
              <w:sz w:val="20"/>
              <w:szCs w:val="20"/>
            </w:rPr>
            <m:t>=2</m:t>
          </m:r>
        </m:oMath>
      </m:oMathPara>
    </w:p>
    <w:p w14:paraId="249D5584" w14:textId="30245353" w:rsidR="003D6F5F" w:rsidRDefault="00881A45" w:rsidP="003D6F5F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C9D5AF6" wp14:editId="2C5C3E5C">
                <wp:simplePos x="0" y="0"/>
                <wp:positionH relativeFrom="column">
                  <wp:posOffset>1260475</wp:posOffset>
                </wp:positionH>
                <wp:positionV relativeFrom="paragraph">
                  <wp:posOffset>0</wp:posOffset>
                </wp:positionV>
                <wp:extent cx="4320000" cy="3963600"/>
                <wp:effectExtent l="0" t="0" r="4445" b="18415"/>
                <wp:wrapNone/>
                <wp:docPr id="3245" name="Group 32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20000" cy="3963600"/>
                          <a:chOff x="0" y="0"/>
                          <a:chExt cx="4319235" cy="3962355"/>
                        </a:xfrm>
                      </wpg:grpSpPr>
                      <wpg:grpSp>
                        <wpg:cNvPr id="3185" name="Group 3185"/>
                        <wpg:cNvGrpSpPr/>
                        <wpg:grpSpPr>
                          <a:xfrm>
                            <a:off x="0" y="362355"/>
                            <a:ext cx="3600000" cy="3600000"/>
                            <a:chOff x="0" y="0"/>
                            <a:chExt cx="3600000" cy="3600000"/>
                          </a:xfrm>
                        </wpg:grpSpPr>
                        <wps:wsp>
                          <wps:cNvPr id="14" name="Straight Connector 14"/>
                          <wps:cNvCnPr/>
                          <wps:spPr>
                            <a:xfrm flipV="1">
                              <a:off x="0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Connector 15"/>
                          <wps:cNvCnPr/>
                          <wps:spPr>
                            <a:xfrm flipV="1">
                              <a:off x="179709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Straight Connector 16"/>
                          <wps:cNvCnPr/>
                          <wps:spPr>
                            <a:xfrm flipV="1">
                              <a:off x="359418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 flipV="1">
                              <a:off x="539126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 flipV="1">
                              <a:off x="718835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Connector 19"/>
                          <wps:cNvCnPr/>
                          <wps:spPr>
                            <a:xfrm flipV="1">
                              <a:off x="898544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Straight Connector 20"/>
                          <wps:cNvCnPr/>
                          <wps:spPr>
                            <a:xfrm flipV="1">
                              <a:off x="1078252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Connector 21"/>
                          <wps:cNvCnPr/>
                          <wps:spPr>
                            <a:xfrm flipV="1">
                              <a:off x="1257961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Connector 22"/>
                          <wps:cNvCnPr/>
                          <wps:spPr>
                            <a:xfrm flipV="1">
                              <a:off x="1437670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23"/>
                          <wps:cNvCnPr/>
                          <wps:spPr>
                            <a:xfrm flipV="1">
                              <a:off x="1617379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Connector 24"/>
                          <wps:cNvCnPr/>
                          <wps:spPr>
                            <a:xfrm flipV="1">
                              <a:off x="1797087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prstDash val="solid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" name="Straight Connector 25"/>
                          <wps:cNvCnPr/>
                          <wps:spPr>
                            <a:xfrm flipV="1">
                              <a:off x="1976796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Straight Connector 26"/>
                          <wps:cNvCnPr/>
                          <wps:spPr>
                            <a:xfrm flipV="1">
                              <a:off x="2156505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" name="Straight Connector 27"/>
                          <wps:cNvCnPr/>
                          <wps:spPr>
                            <a:xfrm flipV="1">
                              <a:off x="2341499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Straight Connector 28"/>
                          <wps:cNvCnPr/>
                          <wps:spPr>
                            <a:xfrm flipV="1">
                              <a:off x="2521207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 flipV="1">
                              <a:off x="2700916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 flipV="1">
                              <a:off x="2880625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Connector 31"/>
                          <wps:cNvCnPr/>
                          <wps:spPr>
                            <a:xfrm flipV="1">
                              <a:off x="3060333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12" name="Straight Connector 2912"/>
                          <wps:cNvCnPr/>
                          <wps:spPr>
                            <a:xfrm flipV="1">
                              <a:off x="3240042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13" name="Straight Connector 2913"/>
                          <wps:cNvCnPr/>
                          <wps:spPr>
                            <a:xfrm flipV="1">
                              <a:off x="3419751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14" name="Straight Connector 2914"/>
                          <wps:cNvCnPr/>
                          <wps:spPr>
                            <a:xfrm flipV="1">
                              <a:off x="3599459" y="0"/>
                              <a:ext cx="0" cy="36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15" name="Straight Connector 2915"/>
                          <wps:cNvCnPr/>
                          <wps:spPr>
                            <a:xfrm>
                              <a:off x="0" y="3599459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16" name="Straight Connector 2916"/>
                          <wps:cNvCnPr/>
                          <wps:spPr>
                            <a:xfrm>
                              <a:off x="0" y="3419750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21" name="Straight Connector 2921"/>
                          <wps:cNvCnPr/>
                          <wps:spPr>
                            <a:xfrm>
                              <a:off x="0" y="3240042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22" name="Straight Connector 2922"/>
                          <wps:cNvCnPr/>
                          <wps:spPr>
                            <a:xfrm>
                              <a:off x="0" y="3060333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23" name="Straight Connector 2923"/>
                          <wps:cNvCnPr/>
                          <wps:spPr>
                            <a:xfrm>
                              <a:off x="0" y="2875339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33" name="Straight Connector 2933"/>
                          <wps:cNvCnPr/>
                          <wps:spPr>
                            <a:xfrm>
                              <a:off x="0" y="2695630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34" name="Straight Connector 2934"/>
                          <wps:cNvCnPr/>
                          <wps:spPr>
                            <a:xfrm>
                              <a:off x="0" y="2515921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35" name="Straight Connector 2935"/>
                          <wps:cNvCnPr/>
                          <wps:spPr>
                            <a:xfrm>
                              <a:off x="0" y="2336213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36" name="Straight Connector 2936"/>
                          <wps:cNvCnPr/>
                          <wps:spPr>
                            <a:xfrm>
                              <a:off x="0" y="2156504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37" name="Straight Connector 2937"/>
                          <wps:cNvCnPr/>
                          <wps:spPr>
                            <a:xfrm>
                              <a:off x="0" y="1976795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43" name="Straight Connector 2943"/>
                          <wps:cNvCnPr/>
                          <wps:spPr>
                            <a:xfrm>
                              <a:off x="0" y="1797087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prstDash val="solid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69" name="Straight Connector 3169"/>
                          <wps:cNvCnPr/>
                          <wps:spPr>
                            <a:xfrm>
                              <a:off x="0" y="1617378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3" name="Straight Connector 3173"/>
                          <wps:cNvCnPr/>
                          <wps:spPr>
                            <a:xfrm>
                              <a:off x="0" y="1437669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4" name="Straight Connector 3174"/>
                          <wps:cNvCnPr/>
                          <wps:spPr>
                            <a:xfrm>
                              <a:off x="0" y="1257961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8" name="Straight Connector 3178"/>
                          <wps:cNvCnPr/>
                          <wps:spPr>
                            <a:xfrm>
                              <a:off x="0" y="1078252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9" name="Straight Connector 3179"/>
                          <wps:cNvCnPr/>
                          <wps:spPr>
                            <a:xfrm>
                              <a:off x="0" y="898543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80" name="Straight Connector 3180"/>
                          <wps:cNvCnPr/>
                          <wps:spPr>
                            <a:xfrm>
                              <a:off x="0" y="718835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81" name="Straight Connector 3181"/>
                          <wps:cNvCnPr/>
                          <wps:spPr>
                            <a:xfrm>
                              <a:off x="0" y="539126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82" name="Straight Connector 3182"/>
                          <wps:cNvCnPr/>
                          <wps:spPr>
                            <a:xfrm>
                              <a:off x="0" y="359417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83" name="Straight Connector 3183"/>
                          <wps:cNvCnPr/>
                          <wps:spPr>
                            <a:xfrm>
                              <a:off x="0" y="179709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84" name="Straight Connector 3184"/>
                          <wps:cNvCnPr/>
                          <wps:spPr>
                            <a:xfrm>
                              <a:off x="0" y="0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190" name="Straight Connector 3190"/>
                        <wps:cNvCnPr/>
                        <wps:spPr>
                          <a:xfrm flipV="1">
                            <a:off x="356681" y="212062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1" name="Straight Connector 3191"/>
                        <wps:cNvCnPr/>
                        <wps:spPr>
                          <a:xfrm flipV="1">
                            <a:off x="719847" y="212062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2" name="Straight Connector 3192"/>
                        <wps:cNvCnPr/>
                        <wps:spPr>
                          <a:xfrm flipV="1">
                            <a:off x="1076528" y="212062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3" name="Straight Connector 3193"/>
                        <wps:cNvCnPr/>
                        <wps:spPr>
                          <a:xfrm flipV="1">
                            <a:off x="1439694" y="212062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4" name="Straight Connector 3194"/>
                        <wps:cNvCnPr/>
                        <wps:spPr>
                          <a:xfrm flipV="1">
                            <a:off x="2159541" y="212062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5" name="Straight Connector 3195"/>
                        <wps:cNvCnPr/>
                        <wps:spPr>
                          <a:xfrm flipV="1">
                            <a:off x="2516221" y="212062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6" name="Straight Connector 3196"/>
                        <wps:cNvCnPr/>
                        <wps:spPr>
                          <a:xfrm flipV="1">
                            <a:off x="2879387" y="212062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7" name="Straight Connector 3197"/>
                        <wps:cNvCnPr/>
                        <wps:spPr>
                          <a:xfrm flipV="1">
                            <a:off x="3236068" y="2120629"/>
                            <a:ext cx="0" cy="7200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8" name="Straight Connector 3198"/>
                        <wps:cNvCnPr/>
                        <wps:spPr>
                          <a:xfrm>
                            <a:off x="1763949" y="3599234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9" name="Straight Connector 3199"/>
                        <wps:cNvCnPr/>
                        <wps:spPr>
                          <a:xfrm>
                            <a:off x="1763949" y="3236068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00" name="Straight Connector 3200"/>
                        <wps:cNvCnPr/>
                        <wps:spPr>
                          <a:xfrm>
                            <a:off x="1763949" y="2879387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01" name="Straight Connector 3201"/>
                        <wps:cNvCnPr/>
                        <wps:spPr>
                          <a:xfrm>
                            <a:off x="1763949" y="2516221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02" name="Straight Connector 3202"/>
                        <wps:cNvCnPr/>
                        <wps:spPr>
                          <a:xfrm>
                            <a:off x="1763949" y="1796374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03" name="Straight Connector 3203"/>
                        <wps:cNvCnPr/>
                        <wps:spPr>
                          <a:xfrm>
                            <a:off x="1763949" y="1439693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04" name="Straight Connector 3204"/>
                        <wps:cNvCnPr/>
                        <wps:spPr>
                          <a:xfrm>
                            <a:off x="1763949" y="1076527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05" name="Straight Connector 3205"/>
                        <wps:cNvCnPr/>
                        <wps:spPr>
                          <a:xfrm>
                            <a:off x="1763949" y="719846"/>
                            <a:ext cx="72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15" name="Text Box 3215"/>
                        <wps:cNvSpPr txBox="1"/>
                        <wps:spPr>
                          <a:xfrm>
                            <a:off x="175098" y="215954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8820086" w14:textId="77777777" w:rsidR="00CB2802" w:rsidRPr="006F2C9B" w:rsidRDefault="00CB2802" w:rsidP="00881A45">
                              <w:pPr>
                                <w:pStyle w:val="NoSpacing"/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4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16" name="Text Box 3216"/>
                        <wps:cNvSpPr txBox="1"/>
                        <wps:spPr>
                          <a:xfrm>
                            <a:off x="538264" y="215954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5AE7ED" w14:textId="77777777" w:rsidR="00CB2802" w:rsidRPr="006F2C9B" w:rsidRDefault="00CB2802" w:rsidP="00881A45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3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17" name="Text Box 3217"/>
                        <wps:cNvSpPr txBox="1"/>
                        <wps:spPr>
                          <a:xfrm>
                            <a:off x="901430" y="215954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080415F" w14:textId="77777777" w:rsidR="00CB2802" w:rsidRPr="006F2C9B" w:rsidRDefault="00CB2802" w:rsidP="00881A45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18" name="Text Box 3218"/>
                        <wps:cNvSpPr txBox="1"/>
                        <wps:spPr>
                          <a:xfrm>
                            <a:off x="1258111" y="215954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589DEB" w14:textId="77777777" w:rsidR="00CB2802" w:rsidRPr="006F2C9B" w:rsidRDefault="00CB2802" w:rsidP="00881A45">
                              <w:pPr>
                                <w:pStyle w:val="NoSpacing"/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20" name="Text Box 3220"/>
                        <wps:cNvSpPr txBox="1"/>
                        <wps:spPr>
                          <a:xfrm>
                            <a:off x="1977958" y="215954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9AF3A5B" w14:textId="77777777" w:rsidR="00CB2802" w:rsidRPr="006F2C9B" w:rsidRDefault="00CB2802" w:rsidP="00881A45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21" name="Text Box 3221"/>
                        <wps:cNvSpPr txBox="1"/>
                        <wps:spPr>
                          <a:xfrm>
                            <a:off x="2341124" y="215954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25E83CF" w14:textId="77777777" w:rsidR="00CB2802" w:rsidRPr="006F2C9B" w:rsidRDefault="00CB2802" w:rsidP="00881A45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22" name="Text Box 3222"/>
                        <wps:cNvSpPr txBox="1"/>
                        <wps:spPr>
                          <a:xfrm>
                            <a:off x="2697804" y="215954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F3725E" w14:textId="77777777" w:rsidR="00CB2802" w:rsidRPr="006F2C9B" w:rsidRDefault="00CB2802" w:rsidP="00881A45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3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23" name="Text Box 3223"/>
                        <wps:cNvSpPr txBox="1"/>
                        <wps:spPr>
                          <a:xfrm>
                            <a:off x="3060970" y="215954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C7755A5" w14:textId="77777777" w:rsidR="00CB2802" w:rsidRPr="006F2C9B" w:rsidRDefault="00CB2802" w:rsidP="00881A45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4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24" name="Text Box 3224"/>
                        <wps:cNvSpPr txBox="1"/>
                        <wps:spPr>
                          <a:xfrm>
                            <a:off x="1439694" y="3417651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91D5816" w14:textId="77777777" w:rsidR="00CB2802" w:rsidRPr="006F2C9B" w:rsidRDefault="00CB2802" w:rsidP="00881A45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m:t>-4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25" name="Text Box 3225"/>
                        <wps:cNvSpPr txBox="1"/>
                        <wps:spPr>
                          <a:xfrm>
                            <a:off x="1439694" y="306097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5C8FFDC" w14:textId="77777777" w:rsidR="00CB2802" w:rsidRPr="00DA63BF" w:rsidRDefault="00CB2802" w:rsidP="00881A45">
                              <w:pPr>
                                <w:pStyle w:val="NoSpacing"/>
                                <w:rPr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m:t>-3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26" name="Text Box 3226"/>
                        <wps:cNvSpPr txBox="1"/>
                        <wps:spPr>
                          <a:xfrm>
                            <a:off x="1439694" y="2697804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0C79C7" w14:textId="77777777" w:rsidR="00CB2802" w:rsidRPr="00DA63BF" w:rsidRDefault="00CB2802" w:rsidP="00881A45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m:t>-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27" name="Text Box 3227"/>
                        <wps:cNvSpPr txBox="1"/>
                        <wps:spPr>
                          <a:xfrm>
                            <a:off x="1439694" y="2341123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A8C5D8" w14:textId="77777777" w:rsidR="00CB2802" w:rsidRPr="00DA63BF" w:rsidRDefault="00CB2802" w:rsidP="00881A45">
                              <w:pPr>
                                <w:pStyle w:val="NoSpacing"/>
                                <w:jc w:val="right"/>
                                <w:rPr>
                                  <w:sz w:val="18"/>
                                  <w:szCs w:val="18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m:t>-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29" name="Text Box 3229"/>
                        <wps:cNvSpPr txBox="1"/>
                        <wps:spPr>
                          <a:xfrm>
                            <a:off x="1439694" y="1621276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BAE7BA" w14:textId="77777777" w:rsidR="00CB2802" w:rsidRPr="00DA63BF" w:rsidRDefault="00CB2802" w:rsidP="00881A45">
                              <w:pPr>
                                <w:pStyle w:val="NoSpacing"/>
                                <w:jc w:val="right"/>
                                <w:rPr>
                                  <w:sz w:val="18"/>
                                  <w:szCs w:val="18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m:t>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30" name="Text Box 3230"/>
                        <wps:cNvSpPr txBox="1"/>
                        <wps:spPr>
                          <a:xfrm>
                            <a:off x="1439694" y="125811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658B8DD" w14:textId="77777777" w:rsidR="00CB2802" w:rsidRPr="00DA63BF" w:rsidRDefault="00CB2802" w:rsidP="00881A45">
                              <w:pPr>
                                <w:pStyle w:val="NoSpacing"/>
                                <w:jc w:val="right"/>
                                <w:rPr>
                                  <w:sz w:val="18"/>
                                  <w:szCs w:val="18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m:t>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31" name="Text Box 3231"/>
                        <wps:cNvSpPr txBox="1"/>
                        <wps:spPr>
                          <a:xfrm>
                            <a:off x="1439694" y="901429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4B8DE82" w14:textId="77777777" w:rsidR="00CB2802" w:rsidRPr="006F2C9B" w:rsidRDefault="00CB2802" w:rsidP="00881A45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m:t>3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32" name="Text Box 3232"/>
                        <wps:cNvSpPr txBox="1"/>
                        <wps:spPr>
                          <a:xfrm>
                            <a:off x="1439694" y="538263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3D1477" w14:textId="77777777" w:rsidR="00CB2802" w:rsidRPr="006F2C9B" w:rsidRDefault="00CB2802" w:rsidP="00881A45">
                              <w:pPr>
                                <w:pStyle w:val="NoSpacing"/>
                                <w:rPr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m:t>4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35" name="Text Box 3235"/>
                        <wps:cNvSpPr txBox="1"/>
                        <wps:spPr>
                          <a:xfrm>
                            <a:off x="3599234" y="1977957"/>
                            <a:ext cx="720001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9470129" w14:textId="77777777" w:rsidR="00CB2802" w:rsidRPr="007D5942" w:rsidRDefault="00CB2802" w:rsidP="00881A45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left"/>
                                </m:oMathParaPr>
                                <m:oMath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Re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z</m:t>
                                      </m: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36" name="Text Box 3236"/>
                        <wps:cNvSpPr txBox="1"/>
                        <wps:spPr>
                          <a:xfrm>
                            <a:off x="1439694" y="0"/>
                            <a:ext cx="72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0432FA" w14:textId="77777777" w:rsidR="00CB2802" w:rsidRPr="007D5942" w:rsidRDefault="00CB2802" w:rsidP="00881A45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m</m:t>
                                  </m:r>
                                  <w:proofErr w:type="spellEnd"/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z</m:t>
                                      </m: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243" name="Group 3243" hidden="1"/>
                        <wpg:cNvGrpSpPr/>
                        <wpg:grpSpPr>
                          <a:xfrm>
                            <a:off x="0" y="719846"/>
                            <a:ext cx="3600000" cy="1456239"/>
                            <a:chOff x="0" y="0"/>
                            <a:chExt cx="3600000" cy="1456239"/>
                          </a:xfrm>
                        </wpg:grpSpPr>
                        <wps:wsp>
                          <wps:cNvPr id="3238" name="Oval 3238"/>
                          <wps:cNvSpPr/>
                          <wps:spPr>
                            <a:xfrm>
                              <a:off x="1796375" y="0"/>
                              <a:ext cx="1440000" cy="1440000"/>
                            </a:xfrm>
                            <a:prstGeom prst="ellipse">
                              <a:avLst/>
                            </a:prstGeom>
                            <a:noFill/>
                            <a:ln w="63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39" name="Oval 3239"/>
                          <wps:cNvSpPr/>
                          <wps:spPr>
                            <a:xfrm>
                              <a:off x="2503251" y="700392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  <a:ln w="9525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40" name="Straight Connector 3240"/>
                          <wps:cNvCnPr/>
                          <wps:spPr>
                            <a:xfrm>
                              <a:off x="0" y="1076528"/>
                              <a:ext cx="36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41" name="Oval 3241"/>
                          <wps:cNvSpPr/>
                          <wps:spPr>
                            <a:xfrm>
                              <a:off x="1783404" y="700392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  <a:ln w="9525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42" name="Oval 3242"/>
                          <wps:cNvSpPr/>
                          <wps:spPr>
                            <a:xfrm>
                              <a:off x="1783404" y="1420239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  <a:ln w="9525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9D5AF6" id="Group 3245" o:spid="_x0000_s1026" style="position:absolute;margin-left:99.25pt;margin-top:0;width:340.15pt;height:312.1pt;z-index:251659264;mso-width-relative:margin;mso-height-relative:margin" coordsize="43192,39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">
                <v:group id="Group 3185" o:spid="_x0000_s1027" style="position:absolute;top:3623;width:36000;height:36000" coordsize="36000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kCUxQAAAN0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">
                  <v:line id="Straight Connector 14" o:spid="_x0000_s1028" style="position:absolute;flip:y;visibility:visible;mso-wrap-style:square" from="0,0" to="0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" strokecolor="#bfbfbf [2412]" strokeweight=".5pt">
                    <v:stroke joinstyle="miter"/>
                  </v:line>
                  <v:line id="Straight Connector 15" o:spid="_x0000_s1029" style="position:absolute;flip:y;visibility:visible;mso-wrap-style:square" from="1797,0" to="1797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" strokecolor="#bfbfbf [2412]" strokeweight=".5pt">
                    <v:stroke joinstyle="miter"/>
                  </v:line>
                  <v:line id="Straight Connector 16" o:spid="_x0000_s1030" style="position:absolute;flip:y;visibility:visible;mso-wrap-style:square" from="3594,0" to="3594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" strokecolor="#bfbfbf [2412]" strokeweight=".5pt">
                    <v:stroke joinstyle="miter"/>
                  </v:line>
                  <v:line id="Straight Connector 17" o:spid="_x0000_s1031" style="position:absolute;flip:y;visibility:visible;mso-wrap-style:square" from="5391,0" to="5391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" strokecolor="#bfbfbf [2412]" strokeweight=".5pt">
                    <v:stroke joinstyle="miter"/>
                  </v:line>
                  <v:line id="Straight Connector 18" o:spid="_x0000_s1032" style="position:absolute;flip:y;visibility:visible;mso-wrap-style:square" from="7188,0" to="7188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" strokecolor="#bfbfbf [2412]" strokeweight=".5pt">
                    <v:stroke joinstyle="miter"/>
                  </v:line>
                  <v:line id="Straight Connector 19" o:spid="_x0000_s1033" style="position:absolute;flip:y;visibility:visible;mso-wrap-style:square" from="8985,0" to="8985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" strokecolor="#bfbfbf [2412]" strokeweight=".5pt">
                    <v:stroke joinstyle="miter"/>
                  </v:line>
                  <v:line id="Straight Connector 20" o:spid="_x0000_s1034" style="position:absolute;flip:y;visibility:visible;mso-wrap-style:square" from="10782,0" to="10782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" strokecolor="#bfbfbf [2412]" strokeweight=".5pt">
                    <v:stroke joinstyle="miter"/>
                  </v:line>
                  <v:line id="Straight Connector 21" o:spid="_x0000_s1035" style="position:absolute;flip:y;visibility:visible;mso-wrap-style:square" from="12579,0" to="12579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" strokecolor="#bfbfbf [2412]" strokeweight=".5pt">
                    <v:stroke joinstyle="miter"/>
                  </v:line>
                  <v:line id="Straight Connector 22" o:spid="_x0000_s1036" style="position:absolute;flip:y;visibility:visible;mso-wrap-style:square" from="14376,0" to="14376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" strokecolor="#bfbfbf [2412]" strokeweight=".5pt">
                    <v:stroke joinstyle="miter"/>
                  </v:line>
                  <v:line id="Straight Connector 23" o:spid="_x0000_s1037" style="position:absolute;flip:y;visibility:visible;mso-wrap-style:square" from="16173,0" to="16173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" strokecolor="#bfbfbf [2412]" strokeweight=".5pt">
                    <v:stroke joinstyle="miter"/>
                  </v:line>
                  <v:line id="Straight Connector 24" o:spid="_x0000_s1038" style="position:absolute;flip:y;visibility:visible;mso-wrap-style:square" from="17970,0" to="17970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" strokecolor="black [3213]" strokeweight=".5pt">
                    <v:stroke endarrow="block" endarrowwidth="narrow" endarrowlength="short" joinstyle="miter"/>
                  </v:line>
                  <v:line id="Straight Connector 25" o:spid="_x0000_s1039" style="position:absolute;flip:y;visibility:visible;mso-wrap-style:square" from="19767,0" to="19767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" strokecolor="#bfbfbf [2412]" strokeweight=".5pt">
                    <v:stroke joinstyle="miter"/>
                  </v:line>
                  <v:line id="Straight Connector 26" o:spid="_x0000_s1040" style="position:absolute;flip:y;visibility:visible;mso-wrap-style:square" from="21565,0" to="21565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" strokecolor="#bfbfbf [2412]" strokeweight=".5pt">
                    <v:stroke joinstyle="miter"/>
                  </v:line>
                  <v:line id="Straight Connector 27" o:spid="_x0000_s1041" style="position:absolute;flip:y;visibility:visible;mso-wrap-style:square" from="23414,0" to="23414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" strokecolor="#bfbfbf [2412]" strokeweight=".5pt">
                    <v:stroke joinstyle="miter"/>
                  </v:line>
                  <v:line id="Straight Connector 28" o:spid="_x0000_s1042" style="position:absolute;flip:y;visibility:visible;mso-wrap-style:square" from="25212,0" to="25212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" strokecolor="#bfbfbf [2412]" strokeweight=".5pt">
                    <v:stroke joinstyle="miter"/>
                  </v:line>
                  <v:line id="Straight Connector 29" o:spid="_x0000_s1043" style="position:absolute;flip:y;visibility:visible;mso-wrap-style:square" from="27009,0" to="27009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" strokecolor="#bfbfbf [2412]" strokeweight=".5pt">
                    <v:stroke joinstyle="miter"/>
                  </v:line>
                  <v:line id="Straight Connector 30" o:spid="_x0000_s1044" style="position:absolute;flip:y;visibility:visible;mso-wrap-style:square" from="28806,0" to="28806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" strokecolor="#bfbfbf [2412]" strokeweight=".5pt">
                    <v:stroke joinstyle="miter"/>
                  </v:line>
                  <v:line id="Straight Connector 31" o:spid="_x0000_s1045" style="position:absolute;flip:y;visibility:visible;mso-wrap-style:square" from="30603,0" to="30603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" strokecolor="#bfbfbf [2412]" strokeweight=".5pt">
                    <v:stroke joinstyle="miter"/>
                  </v:line>
                  <v:line id="Straight Connector 2912" o:spid="_x0000_s1046" style="position:absolute;flip:y;visibility:visible;mso-wrap-style:square" from="32400,0" to="32400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" strokecolor="#bfbfbf [2412]" strokeweight=".5pt">
                    <v:stroke joinstyle="miter"/>
                  </v:line>
                  <v:line id="Straight Connector 2913" o:spid="_x0000_s1047" style="position:absolute;flip:y;visibility:visible;mso-wrap-style:square" from="34197,0" to="34197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" strokecolor="#bfbfbf [2412]" strokeweight=".5pt">
                    <v:stroke joinstyle="miter"/>
                  </v:line>
                  <v:line id="Straight Connector 2914" o:spid="_x0000_s1048" style="position:absolute;flip:y;visibility:visible;mso-wrap-style:square" from="35994,0" to="35994,36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" strokecolor="#bfbfbf [2412]" strokeweight=".5pt">
                    <v:stroke joinstyle="miter"/>
                  </v:line>
                  <v:line id="Straight Connector 2915" o:spid="_x0000_s1049" style="position:absolute;visibility:visible;mso-wrap-style:square" from="0,35994" to="36000,3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" strokecolor="#bfbfbf [2412]" strokeweight=".5pt">
                    <v:stroke joinstyle="miter"/>
                  </v:line>
                  <v:line id="Straight Connector 2916" o:spid="_x0000_s1050" style="position:absolute;visibility:visible;mso-wrap-style:square" from="0,34197" to="36000,34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" strokecolor="#bfbfbf [2412]" strokeweight=".5pt">
                    <v:stroke joinstyle="miter"/>
                  </v:line>
                  <v:line id="Straight Connector 2921" o:spid="_x0000_s1051" style="position:absolute;visibility:visible;mso-wrap-style:square" from="0,32400" to="36000,324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" strokecolor="#bfbfbf [2412]" strokeweight=".5pt">
                    <v:stroke joinstyle="miter"/>
                  </v:line>
                  <v:line id="Straight Connector 2922" o:spid="_x0000_s1052" style="position:absolute;visibility:visible;mso-wrap-style:square" from="0,30603" to="36000,30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" strokecolor="#bfbfbf [2412]" strokeweight=".5pt">
                    <v:stroke joinstyle="miter"/>
                  </v:line>
                  <v:line id="Straight Connector 2923" o:spid="_x0000_s1053" style="position:absolute;visibility:visible;mso-wrap-style:square" from="0,28753" to="36000,287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" strokecolor="#bfbfbf [2412]" strokeweight=".5pt">
                    <v:stroke joinstyle="miter"/>
                  </v:line>
                  <v:line id="Straight Connector 2933" o:spid="_x0000_s1054" style="position:absolute;visibility:visible;mso-wrap-style:square" from="0,26956" to="36000,26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" strokecolor="#bfbfbf [2412]" strokeweight=".5pt">
                    <v:stroke joinstyle="miter"/>
                  </v:line>
                  <v:line id="Straight Connector 2934" o:spid="_x0000_s1055" style="position:absolute;visibility:visible;mso-wrap-style:square" from="0,25159" to="36000,251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" strokecolor="#bfbfbf [2412]" strokeweight=".5pt">
                    <v:stroke joinstyle="miter"/>
                  </v:line>
                  <v:line id="Straight Connector 2935" o:spid="_x0000_s1056" style="position:absolute;visibility:visible;mso-wrap-style:square" from="0,23362" to="36000,233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" strokecolor="#bfbfbf [2412]" strokeweight=".5pt">
                    <v:stroke joinstyle="miter"/>
                  </v:line>
                  <v:line id="Straight Connector 2936" o:spid="_x0000_s1057" style="position:absolute;visibility:visible;mso-wrap-style:square" from="0,21565" to="36000,215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" strokecolor="#bfbfbf [2412]" strokeweight=".5pt">
                    <v:stroke joinstyle="miter"/>
                  </v:line>
                  <v:line id="Straight Connector 2937" o:spid="_x0000_s1058" style="position:absolute;visibility:visible;mso-wrap-style:square" from="0,19767" to="36000,197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" strokecolor="#bfbfbf [2412]" strokeweight=".5pt">
                    <v:stroke joinstyle="miter"/>
                  </v:line>
                  <v:line id="Straight Connector 2943" o:spid="_x0000_s1059" style="position:absolute;visibility:visible;mso-wrap-style:square" from="0,17970" to="36000,179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" strokecolor="black [3213]" strokeweight=".5pt">
                    <v:stroke endarrow="block" endarrowwidth="narrow" endarrowlength="short" joinstyle="miter"/>
                  </v:line>
                  <v:line id="Straight Connector 3169" o:spid="_x0000_s1060" style="position:absolute;visibility:visible;mso-wrap-style:square" from="0,16173" to="36000,16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" strokecolor="#bfbfbf [2412]" strokeweight=".5pt">
                    <v:stroke joinstyle="miter"/>
                  </v:line>
                  <v:line id="Straight Connector 3173" o:spid="_x0000_s1061" style="position:absolute;visibility:visible;mso-wrap-style:square" from="0,14376" to="36000,14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" strokecolor="#bfbfbf [2412]" strokeweight=".5pt">
                    <v:stroke joinstyle="miter"/>
                  </v:line>
                  <v:line id="Straight Connector 3174" o:spid="_x0000_s1062" style="position:absolute;visibility:visible;mso-wrap-style:square" from="0,12579" to="36000,12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" strokecolor="#bfbfbf [2412]" strokeweight=".5pt">
                    <v:stroke joinstyle="miter"/>
                  </v:line>
                  <v:line id="Straight Connector 3178" o:spid="_x0000_s1063" style="position:absolute;visibility:visible;mso-wrap-style:square" from="0,10782" to="36000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" strokecolor="#bfbfbf [2412]" strokeweight=".5pt">
                    <v:stroke joinstyle="miter"/>
                  </v:line>
                  <v:line id="Straight Connector 3179" o:spid="_x0000_s1064" style="position:absolute;visibility:visible;mso-wrap-style:square" from="0,8985" to="36000,8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" strokecolor="#bfbfbf [2412]" strokeweight=".5pt">
                    <v:stroke joinstyle="miter"/>
                  </v:line>
                  <v:line id="Straight Connector 3180" o:spid="_x0000_s1065" style="position:absolute;visibility:visible;mso-wrap-style:square" from="0,7188" to="36000,7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" strokecolor="#bfbfbf [2412]" strokeweight=".5pt">
                    <v:stroke joinstyle="miter"/>
                  </v:line>
                  <v:line id="Straight Connector 3181" o:spid="_x0000_s1066" style="position:absolute;visibility:visible;mso-wrap-style:square" from="0,5391" to="36000,5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" strokecolor="#bfbfbf [2412]" strokeweight=".5pt">
                    <v:stroke joinstyle="miter"/>
                  </v:line>
                  <v:line id="Straight Connector 3182" o:spid="_x0000_s1067" style="position:absolute;visibility:visible;mso-wrap-style:square" from="0,3594" to="36000,35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" strokecolor="#bfbfbf [2412]" strokeweight=".5pt">
                    <v:stroke joinstyle="miter"/>
                  </v:line>
                  <v:line id="Straight Connector 3183" o:spid="_x0000_s1068" style="position:absolute;visibility:visible;mso-wrap-style:square" from="0,1797" to="36000,1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" strokecolor="#bfbfbf [2412]" strokeweight=".5pt">
                    <v:stroke joinstyle="miter"/>
                  </v:line>
                  <v:line id="Straight Connector 3184" o:spid="_x0000_s1069" style="position:absolute;visibility:visible;mso-wrap-style:square" from="0,0" to="360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" strokecolor="#bfbfbf [2412]" strokeweight=".5pt">
                    <v:stroke joinstyle="miter"/>
                  </v:line>
                </v:group>
                <v:line id="Straight Connector 3190" o:spid="_x0000_s1070" style="position:absolute;flip:y;visibility:visible;mso-wrap-style:square" from="3566,21206" to="3566,2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" strokeweight=".5pt">
                  <v:stroke joinstyle="miter"/>
                </v:line>
                <v:line id="Straight Connector 3191" o:spid="_x0000_s1071" style="position:absolute;flip:y;visibility:visible;mso-wrap-style:square" from="7198,21206" to="7198,2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" strokeweight=".5pt">
                  <v:stroke joinstyle="miter"/>
                </v:line>
                <v:line id="Straight Connector 3192" o:spid="_x0000_s1072" style="position:absolute;flip:y;visibility:visible;mso-wrap-style:square" from="10765,21206" to="10765,2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" strokeweight=".5pt">
                  <v:stroke joinstyle="miter"/>
                </v:line>
                <v:line id="Straight Connector 3193" o:spid="_x0000_s1073" style="position:absolute;flip:y;visibility:visible;mso-wrap-style:square" from="14396,21206" to="14396,2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" strokeweight=".5pt">
                  <v:stroke joinstyle="miter"/>
                </v:line>
                <v:line id="Straight Connector 3194" o:spid="_x0000_s1074" style="position:absolute;flip:y;visibility:visible;mso-wrap-style:square" from="21595,21206" to="21595,2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" strokeweight=".5pt">
                  <v:stroke joinstyle="miter"/>
                </v:line>
                <v:line id="Straight Connector 3195" o:spid="_x0000_s1075" style="position:absolute;flip:y;visibility:visible;mso-wrap-style:square" from="25162,21206" to="25162,2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" strokeweight=".5pt">
                  <v:stroke joinstyle="miter"/>
                </v:line>
                <v:line id="Straight Connector 3196" o:spid="_x0000_s1076" style="position:absolute;flip:y;visibility:visible;mso-wrap-style:square" from="28793,21206" to="28793,2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" strokeweight=".5pt">
                  <v:stroke joinstyle="miter"/>
                </v:line>
                <v:line id="Straight Connector 3197" o:spid="_x0000_s1077" style="position:absolute;flip:y;visibility:visible;mso-wrap-style:square" from="32360,21206" to="32360,2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" strokeweight=".5pt">
                  <v:stroke joinstyle="miter"/>
                </v:line>
                <v:line id="Straight Connector 3198" o:spid="_x0000_s1078" style="position:absolute;visibility:visible;mso-wrap-style:square" from="17639,35992" to="18359,359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" strokeweight=".5pt">
                  <v:stroke joinstyle="miter"/>
                </v:line>
                <v:line id="Straight Connector 3199" o:spid="_x0000_s1079" style="position:absolute;visibility:visible;mso-wrap-style:square" from="17639,32360" to="18359,32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" strokeweight=".5pt">
                  <v:stroke joinstyle="miter"/>
                </v:line>
                <v:line id="Straight Connector 3200" o:spid="_x0000_s1080" style="position:absolute;visibility:visible;mso-wrap-style:square" from="17639,28793" to="18359,287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" strokeweight=".5pt">
                  <v:stroke joinstyle="miter"/>
                </v:line>
                <v:line id="Straight Connector 3201" o:spid="_x0000_s1081" style="position:absolute;visibility:visible;mso-wrap-style:square" from="17639,25162" to="18359,25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" strokeweight=".5pt">
                  <v:stroke joinstyle="miter"/>
                </v:line>
                <v:line id="Straight Connector 3202" o:spid="_x0000_s1082" style="position:absolute;visibility:visible;mso-wrap-style:square" from="17639,17963" to="18359,179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" strokeweight=".5pt">
                  <v:stroke joinstyle="miter"/>
                </v:line>
                <v:line id="Straight Connector 3203" o:spid="_x0000_s1083" style="position:absolute;visibility:visible;mso-wrap-style:square" from="17639,14396" to="18359,14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" strokeweight=".5pt">
                  <v:stroke joinstyle="miter"/>
                </v:line>
                <v:line id="Straight Connector 3204" o:spid="_x0000_s1084" style="position:absolute;visibility:visible;mso-wrap-style:square" from="17639,10765" to="18359,10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" strokeweight=".5pt">
                  <v:stroke joinstyle="miter"/>
                </v:line>
                <v:line id="Straight Connector 3205" o:spid="_x0000_s1085" style="position:absolute;visibility:visible;mso-wrap-style:square" from="17639,7198" to="18359,71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" strokeweight=".5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215" o:spid="_x0000_s1086" type="#_x0000_t202" style="position:absolute;left:1750;top:21595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" filled="f" stroked="f" strokeweight=".5pt">
                  <v:textbox inset="1.3mm,,1.3mm">
                    <w:txbxContent>
                      <w:p w14:paraId="28820086" w14:textId="77777777" w:rsidR="00CB2802" w:rsidRPr="006F2C9B" w:rsidRDefault="00CB2802" w:rsidP="00881A45">
                        <w:pPr>
                          <w:pStyle w:val="NoSpacing"/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4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16" o:spid="_x0000_s1087" type="#_x0000_t202" style="position:absolute;left:5382;top:21595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" filled="f" stroked="f" strokeweight=".5pt">
                  <v:textbox inset="1.3mm,,1.3mm">
                    <w:txbxContent>
                      <w:p w14:paraId="1E5AE7ED" w14:textId="77777777" w:rsidR="00CB2802" w:rsidRPr="006F2C9B" w:rsidRDefault="00CB2802" w:rsidP="00881A45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3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17" o:spid="_x0000_s1088" type="#_x0000_t202" style="position:absolute;left:9014;top:21595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" filled="f" stroked="f" strokeweight=".5pt">
                  <v:textbox inset="1.3mm,,1.3mm">
                    <w:txbxContent>
                      <w:p w14:paraId="2080415F" w14:textId="77777777" w:rsidR="00CB2802" w:rsidRPr="006F2C9B" w:rsidRDefault="00CB2802" w:rsidP="00881A45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18" o:spid="_x0000_s1089" type="#_x0000_t202" style="position:absolute;left:12581;top:21595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" filled="f" stroked="f" strokeweight=".5pt">
                  <v:textbox inset="1.3mm,,1.3mm">
                    <w:txbxContent>
                      <w:p w14:paraId="73589DEB" w14:textId="77777777" w:rsidR="00CB2802" w:rsidRPr="006F2C9B" w:rsidRDefault="00CB2802" w:rsidP="00881A45">
                        <w:pPr>
                          <w:pStyle w:val="NoSpacing"/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20" o:spid="_x0000_s1090" type="#_x0000_t202" style="position:absolute;left:19779;top:21595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" filled="f" stroked="f" strokeweight=".5pt">
                  <v:textbox inset="1.3mm,,1.3mm">
                    <w:txbxContent>
                      <w:p w14:paraId="29AF3A5B" w14:textId="77777777" w:rsidR="00CB2802" w:rsidRPr="006F2C9B" w:rsidRDefault="00CB2802" w:rsidP="00881A45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21" o:spid="_x0000_s1091" type="#_x0000_t202" style="position:absolute;left:23411;top:21595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" filled="f" stroked="f" strokeweight=".5pt">
                  <v:textbox inset="1.3mm,,1.3mm">
                    <w:txbxContent>
                      <w:p w14:paraId="425E83CF" w14:textId="77777777" w:rsidR="00CB2802" w:rsidRPr="006F2C9B" w:rsidRDefault="00CB2802" w:rsidP="00881A45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22" o:spid="_x0000_s1092" type="#_x0000_t202" style="position:absolute;left:26978;top:21595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" filled="f" stroked="f" strokeweight=".5pt">
                  <v:textbox inset="1.3mm,,1.3mm">
                    <w:txbxContent>
                      <w:p w14:paraId="3EF3725E" w14:textId="77777777" w:rsidR="00CB2802" w:rsidRPr="006F2C9B" w:rsidRDefault="00CB2802" w:rsidP="00881A45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3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23" o:spid="_x0000_s1093" type="#_x0000_t202" style="position:absolute;left:30609;top:21595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" filled="f" stroked="f" strokeweight=".5pt">
                  <v:textbox inset="1.3mm,,1.3mm">
                    <w:txbxContent>
                      <w:p w14:paraId="1C7755A5" w14:textId="77777777" w:rsidR="00CB2802" w:rsidRPr="006F2C9B" w:rsidRDefault="00CB2802" w:rsidP="00881A45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4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24" o:spid="_x0000_s1094" type="#_x0000_t202" style="position:absolute;left:14396;top:34176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" filled="f" stroked="f" strokeweight=".5pt">
                  <v:textbox inset="1.3mm,,1.3mm">
                    <w:txbxContent>
                      <w:p w14:paraId="291D5816" w14:textId="77777777" w:rsidR="00CB2802" w:rsidRPr="006F2C9B" w:rsidRDefault="00CB2802" w:rsidP="00881A45">
                        <w:pPr>
                          <w:pStyle w:val="NoSpacing"/>
                          <w:rPr>
                            <w:sz w:val="20"/>
                            <w:szCs w:val="20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m:t>-4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25" o:spid="_x0000_s1095" type="#_x0000_t202" style="position:absolute;left:14396;top:30609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" filled="f" stroked="f" strokeweight=".5pt">
                  <v:textbox inset="1.3mm,,1.3mm">
                    <w:txbxContent>
                      <w:p w14:paraId="65C8FFDC" w14:textId="77777777" w:rsidR="00CB2802" w:rsidRPr="00DA63BF" w:rsidRDefault="00CB2802" w:rsidP="00881A45">
                        <w:pPr>
                          <w:pStyle w:val="NoSpacing"/>
                          <w:rPr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m:t>-3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26" o:spid="_x0000_s1096" type="#_x0000_t202" style="position:absolute;left:14396;top:26978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" filled="f" stroked="f" strokeweight=".5pt">
                  <v:textbox inset="1.3mm,,1.3mm">
                    <w:txbxContent>
                      <w:p w14:paraId="6B0C79C7" w14:textId="77777777" w:rsidR="00CB2802" w:rsidRPr="00DA63BF" w:rsidRDefault="00CB2802" w:rsidP="00881A45">
                        <w:pPr>
                          <w:pStyle w:val="NoSpacing"/>
                          <w:rPr>
                            <w:sz w:val="20"/>
                            <w:szCs w:val="20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m:t>-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27" o:spid="_x0000_s1097" type="#_x0000_t202" style="position:absolute;left:14396;top:23411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" filled="f" stroked="f" strokeweight=".5pt">
                  <v:textbox inset="1.3mm,,1.3mm">
                    <w:txbxContent>
                      <w:p w14:paraId="58A8C5D8" w14:textId="77777777" w:rsidR="00CB2802" w:rsidRPr="00DA63BF" w:rsidRDefault="00CB2802" w:rsidP="00881A45">
                        <w:pPr>
                          <w:pStyle w:val="NoSpacing"/>
                          <w:jc w:val="right"/>
                          <w:rPr>
                            <w:sz w:val="18"/>
                            <w:szCs w:val="18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m:t>-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29" o:spid="_x0000_s1098" type="#_x0000_t202" style="position:absolute;left:14396;top:16212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" filled="f" stroked="f" strokeweight=".5pt">
                  <v:textbox inset="1.3mm,,1.3mm">
                    <w:txbxContent>
                      <w:p w14:paraId="5DBAE7BA" w14:textId="77777777" w:rsidR="00CB2802" w:rsidRPr="00DA63BF" w:rsidRDefault="00CB2802" w:rsidP="00881A45">
                        <w:pPr>
                          <w:pStyle w:val="NoSpacing"/>
                          <w:jc w:val="right"/>
                          <w:rPr>
                            <w:sz w:val="18"/>
                            <w:szCs w:val="18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m:t>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30" o:spid="_x0000_s1099" type="#_x0000_t202" style="position:absolute;left:14396;top:12581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" filled="f" stroked="f" strokeweight=".5pt">
                  <v:textbox inset="1.3mm,,1.3mm">
                    <w:txbxContent>
                      <w:p w14:paraId="6658B8DD" w14:textId="77777777" w:rsidR="00CB2802" w:rsidRPr="00DA63BF" w:rsidRDefault="00CB2802" w:rsidP="00881A45">
                        <w:pPr>
                          <w:pStyle w:val="NoSpacing"/>
                          <w:jc w:val="right"/>
                          <w:rPr>
                            <w:sz w:val="18"/>
                            <w:szCs w:val="18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m:t>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31" o:spid="_x0000_s1100" type="#_x0000_t202" style="position:absolute;left:14396;top:9014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" filled="f" stroked="f" strokeweight=".5pt">
                  <v:textbox inset="1.3mm,,1.3mm">
                    <w:txbxContent>
                      <w:p w14:paraId="74B8DE82" w14:textId="77777777" w:rsidR="00CB2802" w:rsidRPr="006F2C9B" w:rsidRDefault="00CB2802" w:rsidP="00881A45">
                        <w:pPr>
                          <w:pStyle w:val="NoSpacing"/>
                          <w:rPr>
                            <w:sz w:val="20"/>
                            <w:szCs w:val="20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m:t>3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32" o:spid="_x0000_s1101" type="#_x0000_t202" style="position:absolute;left:14396;top:5382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" filled="f" stroked="f" strokeweight=".5pt">
                  <v:textbox inset="1.3mm,,1.3mm">
                    <w:txbxContent>
                      <w:p w14:paraId="733D1477" w14:textId="77777777" w:rsidR="00CB2802" w:rsidRPr="006F2C9B" w:rsidRDefault="00CB2802" w:rsidP="00881A45">
                        <w:pPr>
                          <w:pStyle w:val="NoSpacing"/>
                          <w:rPr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m:t>4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35" o:spid="_x0000_s1102" type="#_x0000_t202" style="position:absolute;left:35992;top:19779;width:72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" filled="f" stroked="f" strokeweight=".5pt">
                  <v:textbox inset="1.3mm,,1.3mm">
                    <w:txbxContent>
                      <w:p w14:paraId="09470129" w14:textId="77777777" w:rsidR="00CB2802" w:rsidRPr="007D5942" w:rsidRDefault="00CB2802" w:rsidP="00881A45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left"/>
                          </m:oMathParaPr>
                          <m:oMath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Re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z</m:t>
                                </m:r>
                              </m:e>
                            </m:d>
                          </m:oMath>
                        </m:oMathPara>
                      </w:p>
                    </w:txbxContent>
                  </v:textbox>
                </v:shape>
                <v:shape id="Text Box 3236" o:spid="_x0000_s1103" type="#_x0000_t202" style="position:absolute;left:14396;width:7200;height:360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" filled="f" stroked="f" strokeweight=".5pt">
                  <v:textbox inset="1.3mm,,1.3mm">
                    <w:txbxContent>
                      <w:p w14:paraId="040432FA" w14:textId="77777777" w:rsidR="00CB2802" w:rsidRPr="007D5942" w:rsidRDefault="00CB2802" w:rsidP="00881A45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m:oMathPara>
                          <m:oMathParaPr>
                            <m:jc m:val="center"/>
                          </m:oMathParaPr>
                          <m:oMath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m</m:t>
                            </m:r>
                            <w:proofErr w:type="spellEnd"/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z</m:t>
                                </m:r>
                              </m:e>
                            </m:d>
                          </m:oMath>
                        </m:oMathPara>
                      </w:p>
                    </w:txbxContent>
                  </v:textbox>
                </v:shape>
                <v:group id="Group 3243" o:spid="_x0000_s1104" style="position:absolute;top:7198;width:36000;height:14562;visibility:hidden" coordsize="36000,14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">
                  <v:oval id="Oval 3238" o:spid="_x0000_s1105" style="position:absolute;left:17963;width:14400;height:14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" filled="f" strokecolor="#0070c0" strokeweight=".5pt">
                    <v:stroke joinstyle="miter"/>
                  </v:oval>
                  <v:oval id="Oval 3239" o:spid="_x0000_s1106" style="position:absolute;left:25032;top:7003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" fillcolor="#0070c0" strokecolor="#0070c0">
                    <v:stroke joinstyle="miter"/>
                  </v:oval>
                  <v:line id="Straight Connector 3240" o:spid="_x0000_s1107" style="position:absolute;visibility:visible;mso-wrap-style:square" from="0,10765" to="36000,10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" strokecolor="#0070c0" strokeweight=".5pt">
                    <v:stroke joinstyle="miter"/>
                  </v:line>
                  <v:oval id="Oval 3241" o:spid="_x0000_s1108" style="position:absolute;left:17834;top:7003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" fillcolor="#0070c0" strokecolor="#0070c0">
                    <v:stroke joinstyle="miter"/>
                  </v:oval>
                  <v:oval id="Oval 3242" o:spid="_x0000_s1109" style="position:absolute;left:17834;top:14202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" fillcolor="#0070c0" strokecolor="#0070c0">
                    <v:stroke joinstyle="miter"/>
                  </v:oval>
                </v:group>
              </v:group>
            </w:pict>
          </mc:Fallback>
        </mc:AlternateContent>
      </w:r>
    </w:p>
    <w:p w14:paraId="1DFE30E6" w14:textId="3BA6A0CD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0273A9A0" w14:textId="0ACDBC9A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11C9294E" w14:textId="6D424224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21F050BF" w14:textId="1B5677FF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5F46257C" w14:textId="2118FA90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56512B18" w14:textId="02EF2E2F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2CCB7B38" w14:textId="1542EB64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434D0FDA" w14:textId="7E6604B2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2ACF0D16" w14:textId="6435D889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00C0EDEB" w14:textId="0474044D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71D5ACBA" w14:textId="2D504E18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7CD0C64E" w14:textId="7054AB80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7B442F6E" w14:textId="01DC7864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02033753" w14:textId="506E17F6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2A9A1AAC" w14:textId="74FDF04E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4CF8C68A" w14:textId="7EE56CAD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4287332A" w14:textId="57C2B816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641CF80F" w14:textId="46655002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37BB4088" w14:textId="25A77926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24DF752F" w14:textId="2B9F3F67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17501628" w14:textId="766EB7CC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108E00F4" w14:textId="77777777" w:rsidR="0099336C" w:rsidRDefault="0099336C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4F18A25F" w14:textId="7F19F6A4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2217F382" w14:textId="0BE57482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7CB34E21" w14:textId="05C93CF5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143424F3" w14:textId="77777777" w:rsidR="003D6F5F" w:rsidRPr="003849C9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06C76C97" w14:textId="77777777" w:rsidR="003D6F5F" w:rsidRDefault="003D6F5F" w:rsidP="003D6F5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2B9D9FFE" w14:textId="77777777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590FA385" w14:textId="428C56D3" w:rsidR="003D6F5F" w:rsidRDefault="003D6F5F" w:rsidP="003D6F5F">
      <w:pPr>
        <w:pStyle w:val="NoSpacing"/>
        <w:numPr>
          <w:ilvl w:val="0"/>
          <w:numId w:val="37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n the same Argand diagram, </w:t>
      </w:r>
      <w:r w:rsidR="0099336C">
        <w:rPr>
          <w:rFonts w:ascii="Arial" w:hAnsi="Arial" w:cs="Arial"/>
          <w:sz w:val="20"/>
          <w:szCs w:val="20"/>
        </w:rPr>
        <w:t>show</w:t>
      </w:r>
      <w:r>
        <w:rPr>
          <w:rFonts w:ascii="Arial" w:hAnsi="Arial" w:cs="Arial"/>
          <w:sz w:val="20"/>
          <w:szCs w:val="20"/>
        </w:rPr>
        <w:t xml:space="preserve"> the set of complex numbers such that</w:t>
      </w:r>
      <w:r>
        <w:rPr>
          <w:rFonts w:ascii="Arial" w:hAnsi="Arial" w:cs="Arial"/>
          <w:sz w:val="20"/>
          <w:szCs w:val="20"/>
        </w:rPr>
        <w:br/>
      </w:r>
      <m:oMathPara>
        <m:oMath>
          <m:d>
            <m:dPr>
              <m:begChr m:val="|"/>
              <m:endChr m:val="|"/>
              <m:ctrlPr>
                <w:rPr>
                  <w:rFonts w:ascii="Cambria Math" w:hAnsi="Cambria Math" w:cs="Arial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Arial"/>
                  <w:sz w:val="20"/>
                  <w:szCs w:val="20"/>
                </w:rPr>
                <m:t>z</m:t>
              </m:r>
            </m:e>
          </m:d>
          <m:r>
            <w:rPr>
              <w:rFonts w:ascii="Cambria Math" w:hAnsi="Cambria Math" w:cs="Arial"/>
              <w:sz w:val="20"/>
              <w:szCs w:val="20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Arial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Arial"/>
                  <w:sz w:val="20"/>
                  <w:szCs w:val="20"/>
                </w:rPr>
                <m:t>z-2i</m:t>
              </m:r>
            </m:e>
          </m:d>
        </m:oMath>
      </m:oMathPara>
    </w:p>
    <w:p w14:paraId="2F63ED9F" w14:textId="77777777" w:rsidR="003D6F5F" w:rsidRDefault="003D6F5F" w:rsidP="003D6F5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279FB1D9" w14:textId="77777777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34769771" w14:textId="76F2B426" w:rsidR="003D6F5F" w:rsidRPr="00BA56CD" w:rsidRDefault="003D6F5F" w:rsidP="003D6F5F">
      <w:pPr>
        <w:pStyle w:val="NoSpacing"/>
        <w:numPr>
          <w:ilvl w:val="0"/>
          <w:numId w:val="37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nd in Cartesian form the exact value of all complex numbers that satisfy </w:t>
      </w:r>
      <w:r w:rsidRPr="003D6F5F">
        <w:rPr>
          <w:rFonts w:ascii="Arial" w:hAnsi="Arial" w:cs="Arial"/>
          <w:i/>
          <w:iCs/>
          <w:sz w:val="20"/>
          <w:szCs w:val="20"/>
        </w:rPr>
        <w:t>both</w:t>
      </w:r>
      <w:r>
        <w:rPr>
          <w:rFonts w:ascii="Arial" w:hAnsi="Arial" w:cs="Arial"/>
          <w:sz w:val="20"/>
          <w:szCs w:val="20"/>
        </w:rPr>
        <w:t xml:space="preserve"> the equation in part (a) </w:t>
      </w:r>
      <w:r w:rsidRPr="003D6F5F">
        <w:rPr>
          <w:rFonts w:ascii="Arial" w:hAnsi="Arial" w:cs="Arial"/>
          <w:i/>
          <w:iCs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the equation in part (b)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D07BF2" w14:paraId="588D5434" w14:textId="77777777" w:rsidTr="00B1703E">
        <w:trPr>
          <w:trHeight w:hRule="exact" w:val="284"/>
        </w:trPr>
        <w:tc>
          <w:tcPr>
            <w:tcW w:w="284" w:type="dxa"/>
          </w:tcPr>
          <w:p w14:paraId="3BA0AF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6B2F5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034EA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EE46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19153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4EA5D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3CBC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1BA90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301F8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372BE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9D1C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68DDD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136A9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D8C9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36120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5E9A5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54A0C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A9A92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CBC8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DB06E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A4685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42BF3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ADBDD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5922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7ED5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1925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E7598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62BF6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54A13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B97E9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39545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66963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9E277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5D6F8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199CE12C" w14:textId="77777777" w:rsidTr="00B1703E">
        <w:trPr>
          <w:trHeight w:hRule="exact" w:val="284"/>
        </w:trPr>
        <w:tc>
          <w:tcPr>
            <w:tcW w:w="284" w:type="dxa"/>
          </w:tcPr>
          <w:p w14:paraId="40E442E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E6927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8DF28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9E760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268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02347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3E87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1AD7C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D4DB5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F052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8AAF0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6A460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0CB51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8BD83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F2C44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0626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AD0E3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0768A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461D7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E444E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351FD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149DC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F6C1F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7C5B1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BEDE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5CD6A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A4B5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D8312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E2C5A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C5E77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4CCE5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4B5D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11224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5D76A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5923189F" w14:textId="77777777" w:rsidTr="00B1703E">
        <w:trPr>
          <w:trHeight w:hRule="exact" w:val="284"/>
        </w:trPr>
        <w:tc>
          <w:tcPr>
            <w:tcW w:w="284" w:type="dxa"/>
          </w:tcPr>
          <w:p w14:paraId="327710E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D139E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A80D2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DFCD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A8C1B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1CFAA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C98D4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3E7D4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587FA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27184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DBC62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4E40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FC2A2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EA2EE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161CB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59BA8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54E60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090AA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EABBC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31AF9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2A3F8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D3C15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ACC8E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A4E7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414F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5FB5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08C5C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971B9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0B06B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0E5D0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146DC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C42BA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BA6F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D262C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3035FD53" w14:textId="77777777" w:rsidTr="00B1703E">
        <w:trPr>
          <w:trHeight w:hRule="exact" w:val="284"/>
        </w:trPr>
        <w:tc>
          <w:tcPr>
            <w:tcW w:w="284" w:type="dxa"/>
          </w:tcPr>
          <w:p w14:paraId="3274606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A43F8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267A5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2FE9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22B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D9F3E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6EB38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E9BD8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19819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8D86F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FE7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9D2A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42B20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B45EE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AA6A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743F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87D7B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6A5D2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85197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F5BE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E472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FDCF7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DE64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474D2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66B07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8BEDD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31191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9B7C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0777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7CC6C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E336C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BA6DC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1154C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ED99E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209CA6BC" w14:textId="77777777" w:rsidTr="00B1703E">
        <w:trPr>
          <w:trHeight w:hRule="exact" w:val="284"/>
        </w:trPr>
        <w:tc>
          <w:tcPr>
            <w:tcW w:w="284" w:type="dxa"/>
          </w:tcPr>
          <w:p w14:paraId="22441A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C495B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B081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6979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5665F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92273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F85B0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C9E05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0ECC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7899C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B17C4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9A71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8B8AB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54C61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409B7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9879F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8C0E3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0A15C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F1EC7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09C9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919F9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A527B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F0B37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21302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41E95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A0A06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35FF9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9BD10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ADB1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8D1BF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7957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AD1CC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3569B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2460A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56F2057B" w14:textId="77777777" w:rsidTr="00B1703E">
        <w:trPr>
          <w:trHeight w:hRule="exact" w:val="284"/>
        </w:trPr>
        <w:tc>
          <w:tcPr>
            <w:tcW w:w="284" w:type="dxa"/>
          </w:tcPr>
          <w:p w14:paraId="34B5396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67628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3CC86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E05FE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BBD8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333FF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29784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F78FA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4F20C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A88EB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7CCF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FEC2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6A07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AB3EE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99919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732DF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B81E7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75E07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3063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57000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A860F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B95C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CCDA4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DF262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C81EE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576C1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DADA9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01A99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D365D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F7939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E7076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4406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69F0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3FCEE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1CB9BCBB" w14:textId="77777777" w:rsidTr="00B1703E">
        <w:trPr>
          <w:trHeight w:hRule="exact" w:val="284"/>
        </w:trPr>
        <w:tc>
          <w:tcPr>
            <w:tcW w:w="284" w:type="dxa"/>
          </w:tcPr>
          <w:p w14:paraId="1DC9200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DF101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79819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6CAC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30403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1BBB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E4738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30377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CD9A8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AD873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8BA2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79F8C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49D43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60223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0D941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F5FBD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CBFCC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ADB15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A30C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ADFCA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C2CC5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26037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0C3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299D7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8B33C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4E26B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2F467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B022B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30C99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B3143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1AE11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39ECC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3E25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3EEA9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6A4CDD13" w14:textId="77777777" w:rsidTr="00B1703E">
        <w:trPr>
          <w:trHeight w:hRule="exact" w:val="284"/>
        </w:trPr>
        <w:tc>
          <w:tcPr>
            <w:tcW w:w="284" w:type="dxa"/>
          </w:tcPr>
          <w:p w14:paraId="1C8A15A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6E22C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38139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545AC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C47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B59DB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F616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F9491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75137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79045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A943D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9C8A1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69646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E708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70D1F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3341B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6E40D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BB172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742E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1D3E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E47B0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FD67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E36B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AB3F6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AC71D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99198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744B1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72C0C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5B388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94C53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5EF3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8916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DF4B1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0014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771CBFA0" w14:textId="77777777" w:rsidTr="00B1703E">
        <w:trPr>
          <w:trHeight w:hRule="exact" w:val="284"/>
        </w:trPr>
        <w:tc>
          <w:tcPr>
            <w:tcW w:w="284" w:type="dxa"/>
          </w:tcPr>
          <w:p w14:paraId="21CA003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77F1E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894C7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48627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F6C0F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53A5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ACE6F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24674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A92F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5D45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B0050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BE3F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8991E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B064B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140FE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B3DC5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1845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3A8B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B6F1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B252B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1C5CF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27872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90D6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041CA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CB42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B4A6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591E4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AD67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32834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E1F70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CDC98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B892D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E6EDD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3E5A5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22AC44B7" w14:textId="77777777" w:rsidTr="00B1703E">
        <w:trPr>
          <w:trHeight w:hRule="exact" w:val="284"/>
        </w:trPr>
        <w:tc>
          <w:tcPr>
            <w:tcW w:w="284" w:type="dxa"/>
          </w:tcPr>
          <w:p w14:paraId="24F05F4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83EDE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4A78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B3D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3F7C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87AE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4BEC1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ADE5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3FFA5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731F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8FAAB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95E8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FA01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06909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E4931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EADA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C1CD5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F045C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B1805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965BE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50B13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AC68D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3E1D3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F3105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C763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395E8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D68D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DBF8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DC95B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67833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22902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001B1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1BA6F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E1C76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7FF94AEE" w14:textId="77777777" w:rsidTr="00B1703E">
        <w:trPr>
          <w:trHeight w:hRule="exact" w:val="284"/>
        </w:trPr>
        <w:tc>
          <w:tcPr>
            <w:tcW w:w="284" w:type="dxa"/>
          </w:tcPr>
          <w:p w14:paraId="1ADB6C9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E127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A4344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7578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95283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35BF8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021C5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066EE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D9755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76E71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8C057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B9A0B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5725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4F58F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13DF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723C6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84A5B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D65D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C674E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7F3CD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4D370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43FEB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8FE57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639DA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A35D0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34446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304D0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07CEE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9920B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894AD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A3BF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BE67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5851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BF10E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629D2A86" w14:textId="77777777" w:rsidTr="00B1703E">
        <w:trPr>
          <w:trHeight w:hRule="exact" w:val="284"/>
        </w:trPr>
        <w:tc>
          <w:tcPr>
            <w:tcW w:w="284" w:type="dxa"/>
          </w:tcPr>
          <w:p w14:paraId="19BC8FD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E5E21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1EBFA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AA5D5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B312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2AD7D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A6AE5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A2C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FC75A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3AB5A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57A42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40656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7DD01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A5EA3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17E9B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F181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FBB35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1C2F6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5272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F055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81A6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88F3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C2A7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D61B7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E9080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53C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053B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D8873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947B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D10A6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89D45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A4A25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F3CF8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6E0AB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1B699173" w14:textId="77777777" w:rsidTr="00B1703E">
        <w:trPr>
          <w:trHeight w:hRule="exact" w:val="284"/>
        </w:trPr>
        <w:tc>
          <w:tcPr>
            <w:tcW w:w="284" w:type="dxa"/>
          </w:tcPr>
          <w:p w14:paraId="42754B0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CCC2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43439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84FDF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103EE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4A111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7E6B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FC9BD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3FE9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7AE57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C29ED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545B0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34C28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16BA1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DB5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47DCD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EFD63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FA83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855FD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BA35E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B3FD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168B6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E5D1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76D69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13030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68B2E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A550E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1E15E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3AD9D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C308C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34C30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2B1D1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06E51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90CF3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3EB6F987" w14:textId="77777777" w:rsidTr="00B1703E">
        <w:trPr>
          <w:trHeight w:hRule="exact" w:val="284"/>
        </w:trPr>
        <w:tc>
          <w:tcPr>
            <w:tcW w:w="284" w:type="dxa"/>
          </w:tcPr>
          <w:p w14:paraId="45D4E91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FECB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C67E6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EC209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AA2AC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37CE7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F776B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92BED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F64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BA85C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AC034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07AE8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BEB5F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58F2B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654D9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5DBF4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7F7CC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1C4E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4C25D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53907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DA721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5780B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F10A2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202E3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9929C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E57E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21BE1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8684D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A342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379E3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DAF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83CF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17720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7F178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14A06580" w14:textId="77777777" w:rsidTr="00B1703E">
        <w:trPr>
          <w:trHeight w:hRule="exact" w:val="284"/>
        </w:trPr>
        <w:tc>
          <w:tcPr>
            <w:tcW w:w="284" w:type="dxa"/>
          </w:tcPr>
          <w:p w14:paraId="0C8F75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90187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077F8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B3052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D87C3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22DAF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3644E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FDA38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77AE4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6524F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4815C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7A13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71CBB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A0556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F89C3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8CECD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67340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429E7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548F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D057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18A3D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524C9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52173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2C19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D9F22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2ADD3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653A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7466D1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9933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559C5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5CAF3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BA597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0658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7A807F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BF2" w14:paraId="3BD1325A" w14:textId="77777777" w:rsidTr="00B1703E">
        <w:trPr>
          <w:trHeight w:hRule="exact" w:val="284"/>
        </w:trPr>
        <w:tc>
          <w:tcPr>
            <w:tcW w:w="284" w:type="dxa"/>
          </w:tcPr>
          <w:p w14:paraId="68629F69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8A7D0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B2F0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76C2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7C8A0E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C900E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351C4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8B832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33261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91FA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50986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F33A2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AAD62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AA397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6B0177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240268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7D10E4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FDF51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B11DC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D0E0C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4CA2E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11C1D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45699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F0603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A88EE0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7E003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DC0E56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1EBB7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0B270A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E57DCD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181323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A3149C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5A77EB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B744A5" w14:textId="77777777" w:rsidR="00D07BF2" w:rsidRDefault="00D07BF2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E18F5F" w14:textId="3BFDABEA" w:rsidR="003D6F5F" w:rsidRDefault="003D6F5F" w:rsidP="003D6F5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4 marks)</w:t>
      </w:r>
    </w:p>
    <w:p w14:paraId="2D329147" w14:textId="27FF04FF" w:rsidR="003D6F5F" w:rsidRDefault="003D6F5F" w:rsidP="001714B3">
      <w:pPr>
        <w:pStyle w:val="NoSpacing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CB2802">
        <w:rPr>
          <w:rFonts w:ascii="Arial" w:hAnsi="Arial" w:cs="Arial"/>
          <w:sz w:val="20"/>
          <w:szCs w:val="20"/>
        </w:rPr>
        <w:t>15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07FC1ECC" w14:textId="77777777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6E362EF4" w14:textId="607F841E" w:rsidR="003D6F5F" w:rsidRPr="003849C9" w:rsidRDefault="00CB2802" w:rsidP="00CB2802">
      <w:pPr>
        <w:pStyle w:val="NoSpacing"/>
        <w:numPr>
          <w:ilvl w:val="0"/>
          <w:numId w:val="3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LISTNUM  \l 2 \s 1 </w:instrText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ab/>
        <w:t xml:space="preserve">Write </w:t>
      </w:r>
      <m:oMath>
        <m:rad>
          <m:radPr>
            <m:degHide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e>
        </m:rad>
        <m:r>
          <w:rPr>
            <w:rFonts w:ascii="Cambria Math" w:hAnsi="Cambria Math" w:cs="Arial"/>
            <w:sz w:val="20"/>
            <w:szCs w:val="20"/>
          </w:rPr>
          <m:t>-i</m:t>
        </m:r>
        <m:rad>
          <m:radPr>
            <m:degHide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e>
        </m:rad>
      </m:oMath>
      <w:r>
        <w:rPr>
          <w:rFonts w:ascii="Arial" w:eastAsiaTheme="minorEastAsia" w:hAnsi="Arial" w:cs="Arial"/>
          <w:sz w:val="20"/>
          <w:szCs w:val="20"/>
        </w:rPr>
        <w:t xml:space="preserve"> </w:t>
      </w:r>
      <w:r w:rsidR="00914B8C">
        <w:rPr>
          <w:rFonts w:ascii="Arial" w:eastAsiaTheme="minorEastAsia" w:hAnsi="Arial" w:cs="Arial"/>
          <w:sz w:val="20"/>
          <w:szCs w:val="20"/>
        </w:rPr>
        <w:t xml:space="preserve">exactly </w:t>
      </w:r>
      <w:r>
        <w:rPr>
          <w:rFonts w:ascii="Arial" w:eastAsiaTheme="minorEastAsia" w:hAnsi="Arial" w:cs="Arial"/>
          <w:sz w:val="20"/>
          <w:szCs w:val="20"/>
        </w:rPr>
        <w:t xml:space="preserve">in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r</m:t>
        </m:r>
        <m:func>
          <m:func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</w:rPr>
              <m:t>cis</m:t>
            </m:r>
          </m:fName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θ</m:t>
            </m:r>
          </m:e>
        </m:func>
      </m:oMath>
      <w:r>
        <w:rPr>
          <w:rFonts w:ascii="Arial" w:eastAsiaTheme="minorEastAsia" w:hAnsi="Arial" w:cs="Arial"/>
          <w:sz w:val="20"/>
          <w:szCs w:val="20"/>
        </w:rPr>
        <w:t xml:space="preserve"> form, </w:t>
      </w:r>
      <w:r w:rsidR="00914B8C">
        <w:rPr>
          <w:rFonts w:ascii="Arial" w:eastAsiaTheme="minorEastAsia" w:hAnsi="Arial" w:cs="Arial"/>
          <w:sz w:val="20"/>
          <w:szCs w:val="20"/>
        </w:rPr>
        <w:t xml:space="preserve">where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r≥0</m:t>
        </m:r>
      </m:oMath>
      <w:r w:rsidR="00914B8C">
        <w:rPr>
          <w:rFonts w:ascii="Arial" w:eastAsiaTheme="minorEastAsia" w:hAnsi="Arial" w:cs="Arial"/>
          <w:sz w:val="20"/>
          <w:szCs w:val="20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-π&lt;θ≤π</m:t>
        </m:r>
      </m:oMath>
      <w:r w:rsidR="00914B8C"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A5103D" w14:paraId="4A4C6668" w14:textId="77777777" w:rsidTr="00B1703E">
        <w:trPr>
          <w:trHeight w:hRule="exact" w:val="284"/>
        </w:trPr>
        <w:tc>
          <w:tcPr>
            <w:tcW w:w="284" w:type="dxa"/>
          </w:tcPr>
          <w:p w14:paraId="2679A9D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75DD0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AC037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0CF9F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DE527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F9CD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00C19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10984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AD9E8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A75B4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64F85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98547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ECFC7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9D89A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B6257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C7BAE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5A92E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C17C7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D1641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FA4F7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C6E15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BFBC6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AB36D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63F99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6B497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EDF66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12B2A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5C4CF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2791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BAEB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9A49A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08FEF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29F50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A5A0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3BC5CDF3" w14:textId="77777777" w:rsidTr="00B1703E">
        <w:trPr>
          <w:trHeight w:hRule="exact" w:val="284"/>
        </w:trPr>
        <w:tc>
          <w:tcPr>
            <w:tcW w:w="284" w:type="dxa"/>
          </w:tcPr>
          <w:p w14:paraId="70016F8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20A6C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A9CE6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60C15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597E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1FB7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1A0AE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2142F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12F20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DB800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CC9BE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86190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7B043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5DE11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90F5C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32165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8F8D7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32550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609F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E87F8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1261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D0696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93F3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ABA2F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9779C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6B86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7D38B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F56A2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F6DB7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4E815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C5561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8404D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B9D80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A1C9C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67E7B3C6" w14:textId="77777777" w:rsidTr="00B1703E">
        <w:trPr>
          <w:trHeight w:hRule="exact" w:val="284"/>
        </w:trPr>
        <w:tc>
          <w:tcPr>
            <w:tcW w:w="284" w:type="dxa"/>
          </w:tcPr>
          <w:p w14:paraId="2E7ABF2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03961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A15A7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18D2A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567D2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0C204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3E245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052FC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0740D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4F0D2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B8B94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A9D64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8D4B3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8A468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C09DE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779B1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857CD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13733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37CB6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3717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A4681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39813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1DD19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FDC4A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6E02C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6C4F8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3498D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D8F21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CBF86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04788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90C45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C8E34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C49C1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53B7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9831800" w14:textId="136E16E0" w:rsidR="003D6F5F" w:rsidRDefault="003D6F5F" w:rsidP="003D6F5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553C7F68" w14:textId="77777777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0CF09698" w14:textId="18167ECC" w:rsidR="003D6F5F" w:rsidRDefault="00CB2802" w:rsidP="00CB2802">
      <w:pPr>
        <w:pStyle w:val="NoSpacing"/>
        <w:numPr>
          <w:ilvl w:val="1"/>
          <w:numId w:val="3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ence find </w:t>
      </w:r>
      <m:oMath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2</m:t>
                    </m:r>
                  </m:e>
                </m:rad>
                <m:r>
                  <w:rPr>
                    <w:rFonts w:ascii="Cambria Math" w:hAnsi="Cambria Math" w:cs="Arial"/>
                    <w:sz w:val="20"/>
                    <w:szCs w:val="20"/>
                  </w:rPr>
                  <m:t>-i</m:t>
                </m:r>
                <m:rad>
                  <m:radPr>
                    <m:degHide m:val="1"/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2</m:t>
                    </m:r>
                  </m:e>
                </m:rad>
              </m:e>
            </m:d>
          </m:e>
          <m:sup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p>
        </m:sSup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A5103D" w14:paraId="24ECE41E" w14:textId="77777777" w:rsidTr="00B1703E">
        <w:trPr>
          <w:trHeight w:hRule="exact" w:val="284"/>
        </w:trPr>
        <w:tc>
          <w:tcPr>
            <w:tcW w:w="284" w:type="dxa"/>
          </w:tcPr>
          <w:p w14:paraId="0BC8058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88640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7260E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FC10C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1D599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03F7B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43D26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EA4FA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FE2B3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CC736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74CC4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CE111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30F4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1DE1C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C222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662FB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41769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05DE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EF38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60897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8729E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600E5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12DDA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DEC1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E61BF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CAEF9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56B4D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65A54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818B2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C4173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BC17E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ED370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65FAE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56B86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6F2F6A6E" w14:textId="77777777" w:rsidTr="00B1703E">
        <w:trPr>
          <w:trHeight w:hRule="exact" w:val="284"/>
        </w:trPr>
        <w:tc>
          <w:tcPr>
            <w:tcW w:w="284" w:type="dxa"/>
          </w:tcPr>
          <w:p w14:paraId="2EF81C2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DDCE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0CC6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DF867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36F37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2669A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B0149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11E3E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60FE0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EBFC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F9EE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4F5EC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F2E85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C8C79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9DF89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55D7A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3FCB2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0B58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212EF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3D70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2C255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A07A1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7923F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64AEF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9A030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737C6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7AF1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83F57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6DC63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599FA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4EBB4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742AD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9C3C4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0E57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61E36159" w14:textId="77777777" w:rsidTr="00B1703E">
        <w:trPr>
          <w:trHeight w:hRule="exact" w:val="284"/>
        </w:trPr>
        <w:tc>
          <w:tcPr>
            <w:tcW w:w="284" w:type="dxa"/>
          </w:tcPr>
          <w:p w14:paraId="0912EF4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715CA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CCD9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68AA1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514A8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A6178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E09B9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BE912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D36B1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BF6C9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B537D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C174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861FB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7C75C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BFC85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74573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41BA2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8E813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FF22B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E3D89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F8FA7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AE5AE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1896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615DE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5C622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2F2A7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7D1A6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6BC9D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A71A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56F0E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63C01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CC9F1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00682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A7C95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F70719" w14:textId="1AFD8050" w:rsidR="003D6F5F" w:rsidRDefault="003D6F5F" w:rsidP="003D6F5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CB2802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 xml:space="preserve"> mark)</w:t>
      </w:r>
    </w:p>
    <w:p w14:paraId="63D8190E" w14:textId="77777777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74461928" w14:textId="6D8E2079" w:rsidR="003D6F5F" w:rsidRPr="00BA56CD" w:rsidRDefault="00CB2802" w:rsidP="00CB2802">
      <w:pPr>
        <w:pStyle w:val="NoSpacing"/>
        <w:numPr>
          <w:ilvl w:val="0"/>
          <w:numId w:val="3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olve </w:t>
      </w:r>
      <m:oMath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p>
        </m:sSup>
        <m:r>
          <w:rPr>
            <w:rFonts w:ascii="Cambria Math" w:hAnsi="Cambria Math" w:cs="Arial"/>
            <w:sz w:val="20"/>
            <w:szCs w:val="20"/>
          </w:rPr>
          <m:t>=-16</m:t>
        </m:r>
      </m:oMath>
      <w:r>
        <w:rPr>
          <w:rFonts w:ascii="Arial" w:eastAsiaTheme="minorEastAsia" w:hAnsi="Arial" w:cs="Arial"/>
          <w:sz w:val="20"/>
          <w:szCs w:val="20"/>
        </w:rPr>
        <w:t xml:space="preserve">, writing your answers exactly in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r</m:t>
        </m:r>
        <m:func>
          <m:func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</w:rPr>
              <m:t>cis</m:t>
            </m:r>
          </m:fName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θ</m:t>
            </m:r>
          </m:e>
        </m:func>
      </m:oMath>
      <w:r>
        <w:rPr>
          <w:rFonts w:ascii="Arial" w:eastAsiaTheme="minorEastAsia" w:hAnsi="Arial" w:cs="Arial"/>
          <w:sz w:val="20"/>
          <w:szCs w:val="20"/>
        </w:rPr>
        <w:t xml:space="preserve"> form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A5103D" w14:paraId="7C91043E" w14:textId="77777777" w:rsidTr="00B1703E">
        <w:trPr>
          <w:trHeight w:hRule="exact" w:val="284"/>
        </w:trPr>
        <w:tc>
          <w:tcPr>
            <w:tcW w:w="284" w:type="dxa"/>
          </w:tcPr>
          <w:p w14:paraId="5F88CB2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756A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47F0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B98C5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493E1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E0E94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63181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A04AE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6749C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853AE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32200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04E5B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EDB0D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A6F32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CA727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94FBA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7B15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AA389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4AF2C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1371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BAD23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2004B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1ADE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58830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6974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06576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55129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B71FD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4C838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5E630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0ACC7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34D9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D4A1E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54D58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239FDFAF" w14:textId="77777777" w:rsidTr="00B1703E">
        <w:trPr>
          <w:trHeight w:hRule="exact" w:val="284"/>
        </w:trPr>
        <w:tc>
          <w:tcPr>
            <w:tcW w:w="284" w:type="dxa"/>
          </w:tcPr>
          <w:p w14:paraId="625CBB0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80DDB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71A0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3DBF1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D841E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3FF8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4E86A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909FB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4D053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CE6DA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520CA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BCC3E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B44F3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4F795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0188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EA369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3DB57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66A7C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3FADE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FF2F4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C50DF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B54A1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E754C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AB3D3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583D4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34700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BB0AE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9DD62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2E2DC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FE6D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66B57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4D8D4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3087F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E20D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247C1181" w14:textId="77777777" w:rsidTr="00B1703E">
        <w:trPr>
          <w:trHeight w:hRule="exact" w:val="284"/>
        </w:trPr>
        <w:tc>
          <w:tcPr>
            <w:tcW w:w="284" w:type="dxa"/>
          </w:tcPr>
          <w:p w14:paraId="4754F9C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FFA39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3365D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D7CE3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0EE24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0BB6E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739D9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71B17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B271C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C3E50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36933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B668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58001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081FB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B478A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85A29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BAEC5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08D67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1944E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76889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64291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88E4F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C5C05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716C5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55A35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69003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3B6C7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BC191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1C8DA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3463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5A74B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3B7EA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77543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E5AF1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23BAA44D" w14:textId="77777777" w:rsidTr="00B1703E">
        <w:trPr>
          <w:trHeight w:hRule="exact" w:val="284"/>
        </w:trPr>
        <w:tc>
          <w:tcPr>
            <w:tcW w:w="284" w:type="dxa"/>
          </w:tcPr>
          <w:p w14:paraId="4459B97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2C617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A419A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77F19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7BAE8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E3633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62C7B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95A0D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48F3C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BD340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81810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3FC1E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FDDAD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C2090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E0587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AE6C5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7E949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17B9E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42AFB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5C34E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65928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B20E8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E3CBE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1115D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7F74D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B1CAC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BDCF8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CF123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FB575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53AD9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37E1D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DF900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4583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D955B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62BC938E" w14:textId="77777777" w:rsidTr="00B1703E">
        <w:trPr>
          <w:trHeight w:hRule="exact" w:val="284"/>
        </w:trPr>
        <w:tc>
          <w:tcPr>
            <w:tcW w:w="284" w:type="dxa"/>
          </w:tcPr>
          <w:p w14:paraId="4A3DEEB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FCE7E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58A26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5BAA2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9A83D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C180E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7A68F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18D5A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C8EA9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DC7FE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2424C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A3A7E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6E33C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C5E6E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75AC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A21C4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2361B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67F9A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E2400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BF592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D379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DA7BB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7F4F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0E76E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F3A84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C508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FA8B4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BF32F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13CCD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A6C93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8162B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B4373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B6BF5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D7A40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388C2A2" w14:textId="43F5D8C9" w:rsidR="003D6F5F" w:rsidRDefault="003D6F5F" w:rsidP="003D6F5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709FA9D3" w14:textId="77777777" w:rsidR="003D6F5F" w:rsidRDefault="003D6F5F" w:rsidP="003D6F5F">
      <w:pPr>
        <w:pStyle w:val="NoSpacing"/>
        <w:rPr>
          <w:rFonts w:ascii="Arial" w:hAnsi="Arial" w:cs="Arial"/>
          <w:sz w:val="20"/>
          <w:szCs w:val="20"/>
        </w:rPr>
      </w:pPr>
    </w:p>
    <w:p w14:paraId="3842EFD9" w14:textId="46839319" w:rsidR="003D6F5F" w:rsidRDefault="00CB2802" w:rsidP="00CB2802">
      <w:pPr>
        <w:pStyle w:val="NoSpacing"/>
        <w:numPr>
          <w:ilvl w:val="0"/>
          <w:numId w:val="3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how that 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7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+</m:t>
            </m:r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4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+16</m:t>
            </m:r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3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+16</m:t>
            </m:r>
          </m:num>
          <m:den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3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+1</m:t>
            </m:r>
          </m:den>
        </m:f>
        <m:r>
          <w:rPr>
            <w:rFonts w:ascii="Cambria Math" w:hAnsi="Cambria Math" w:cs="Arial"/>
            <w:sz w:val="20"/>
            <w:szCs w:val="20"/>
          </w:rPr>
          <m:t>=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p>
        </m:sSup>
        <m:r>
          <w:rPr>
            <w:rFonts w:ascii="Cambria Math" w:hAnsi="Cambria Math" w:cs="Arial"/>
            <w:sz w:val="20"/>
            <w:szCs w:val="20"/>
          </w:rPr>
          <m:t>+16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A5103D" w14:paraId="02EBB50F" w14:textId="77777777" w:rsidTr="00B1703E">
        <w:trPr>
          <w:trHeight w:hRule="exact" w:val="284"/>
        </w:trPr>
        <w:tc>
          <w:tcPr>
            <w:tcW w:w="284" w:type="dxa"/>
          </w:tcPr>
          <w:p w14:paraId="4D826FC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069E4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F1D43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6823F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37B11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917F5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CF317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A90AD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1233A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53404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D6357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CD12B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54723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AF73F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0184F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57636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8C640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E6D1B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090E0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6C491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3D88D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B79FD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7C892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A6428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433E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59030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D728E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47C55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6B25C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95F8F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7D379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A21C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7E902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6E1A1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37429671" w14:textId="77777777" w:rsidTr="00B1703E">
        <w:trPr>
          <w:trHeight w:hRule="exact" w:val="284"/>
        </w:trPr>
        <w:tc>
          <w:tcPr>
            <w:tcW w:w="284" w:type="dxa"/>
          </w:tcPr>
          <w:p w14:paraId="278DA59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17557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36E0D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5C88C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F8E8C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07B6F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023DC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08C97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24DF3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9377C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66D56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1493A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72187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220F3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AE4D0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CCF6C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2515C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C13E1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771D2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6D24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DE284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BC7CB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087C0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8AD75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73B9F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B1E34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696E5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9EA8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65F8A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011BC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9447F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9A777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E535A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47BDA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1D840406" w14:textId="77777777" w:rsidTr="00B1703E">
        <w:trPr>
          <w:trHeight w:hRule="exact" w:val="284"/>
        </w:trPr>
        <w:tc>
          <w:tcPr>
            <w:tcW w:w="284" w:type="dxa"/>
          </w:tcPr>
          <w:p w14:paraId="1092356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18A8A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0A295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E1BED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61E5D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BC20E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6508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8BF70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092E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61376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9687A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DF4F5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27FA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17664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BCB33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34795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F93B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7375A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765AA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803BE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866C7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C453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7E7A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E0DF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E9931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BCD09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9A2FC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6DA3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8EB81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3A10A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9E4BA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CA511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94C08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AA121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0920A629" w14:textId="77777777" w:rsidTr="00B1703E">
        <w:trPr>
          <w:trHeight w:hRule="exact" w:val="284"/>
        </w:trPr>
        <w:tc>
          <w:tcPr>
            <w:tcW w:w="284" w:type="dxa"/>
          </w:tcPr>
          <w:p w14:paraId="6266F17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9BE0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0C69B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4144E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FD82E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93A3B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FDA95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55FEA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16AE7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302A2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DFDF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5113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C19FE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203A9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75366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B5156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0350F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6A67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6E0C8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E3B8A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3023E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DD4B9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A9224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9458B4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1BCE9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D1C24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174A4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89650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5923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F7053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8F385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722287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A3473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F10A3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03D" w14:paraId="4A917180" w14:textId="77777777" w:rsidTr="00B1703E">
        <w:trPr>
          <w:trHeight w:hRule="exact" w:val="284"/>
        </w:trPr>
        <w:tc>
          <w:tcPr>
            <w:tcW w:w="284" w:type="dxa"/>
          </w:tcPr>
          <w:p w14:paraId="44933AC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41B90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6352B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696A9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2BAFA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FD558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C6218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015F49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B1372D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9EBA6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60C6A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B0A21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48495E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337E4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804FA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7B5AD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586F9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BD3E35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084EFF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CB5B0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6F5BC8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20CB6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279CF6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BD56EA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BC4F2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34BC9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2F220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7F7B3C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A77CD1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C5DD3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586A4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F10A2B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1FE33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5BCB42" w14:textId="77777777" w:rsidR="00A5103D" w:rsidRDefault="00A5103D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45C3B7D" w14:textId="3F97C081" w:rsidR="003D6F5F" w:rsidRDefault="003D6F5F" w:rsidP="003D6F5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CB2802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 xml:space="preserve"> mark)</w:t>
      </w:r>
    </w:p>
    <w:p w14:paraId="3AF3C1B1" w14:textId="77777777" w:rsidR="00CB2802" w:rsidRDefault="00CB2802" w:rsidP="00CB2802">
      <w:pPr>
        <w:pStyle w:val="NoSpacing"/>
        <w:rPr>
          <w:rFonts w:ascii="Arial" w:hAnsi="Arial" w:cs="Arial"/>
          <w:sz w:val="20"/>
          <w:szCs w:val="20"/>
        </w:rPr>
      </w:pPr>
    </w:p>
    <w:p w14:paraId="732371A3" w14:textId="77777777" w:rsidR="00821F6D" w:rsidRDefault="00CB2802" w:rsidP="00821F6D">
      <w:pPr>
        <w:pStyle w:val="NoSpacing"/>
        <w:numPr>
          <w:ilvl w:val="0"/>
          <w:numId w:val="3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 your results from parts (b) and (c) to solve the </w:t>
      </w:r>
      <w:proofErr w:type="gramStart"/>
      <w:r>
        <w:rPr>
          <w:rFonts w:ascii="Arial" w:hAnsi="Arial" w:cs="Arial"/>
          <w:sz w:val="20"/>
          <w:szCs w:val="20"/>
        </w:rPr>
        <w:t>equation</w:t>
      </w:r>
      <w:proofErr w:type="gramEnd"/>
    </w:p>
    <w:p w14:paraId="59B9C4B0" w14:textId="6BE87297" w:rsidR="00821F6D" w:rsidRPr="00821F6D" w:rsidRDefault="006D7AD2" w:rsidP="00821F6D">
      <w:pPr>
        <w:pStyle w:val="NoSpacing"/>
        <w:spacing w:after="120"/>
        <w:jc w:val="center"/>
        <w:rPr>
          <w:rFonts w:ascii="Arial" w:eastAsiaTheme="minorEastAsia" w:hAnsi="Arial" w:cs="Arial"/>
          <w:sz w:val="20"/>
          <w:szCs w:val="20"/>
        </w:rPr>
      </w:pPr>
      <m:oMath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7</m:t>
            </m:r>
          </m:sup>
        </m:sSup>
        <m:r>
          <w:rPr>
            <w:rFonts w:ascii="Cambria Math" w:hAnsi="Cambria Math" w:cs="Arial"/>
            <w:sz w:val="20"/>
            <w:szCs w:val="20"/>
          </w:rPr>
          <m:t>+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sup>
        </m:sSup>
        <m:r>
          <w:rPr>
            <w:rFonts w:ascii="Cambria Math" w:hAnsi="Cambria Math" w:cs="Arial"/>
            <w:sz w:val="20"/>
            <w:szCs w:val="20"/>
          </w:rPr>
          <m:t>+16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p>
        </m:sSup>
        <m:r>
          <w:rPr>
            <w:rFonts w:ascii="Cambria Math" w:hAnsi="Cambria Math" w:cs="Arial"/>
            <w:sz w:val="20"/>
            <w:szCs w:val="20"/>
          </w:rPr>
          <m:t>+16=0</m:t>
        </m:r>
      </m:oMath>
      <w:r w:rsidR="00821F6D">
        <w:rPr>
          <w:rFonts w:ascii="Arial" w:eastAsiaTheme="minorEastAsia" w:hAnsi="Arial" w:cs="Arial"/>
          <w:sz w:val="20"/>
          <w:szCs w:val="20"/>
        </w:rPr>
        <w:t>.</w:t>
      </w:r>
    </w:p>
    <w:p w14:paraId="3E784BEE" w14:textId="77777777" w:rsidR="00821F6D" w:rsidRDefault="00821F6D" w:rsidP="00821F6D">
      <w:pPr>
        <w:pStyle w:val="NoSpacing"/>
        <w:spacing w:after="120"/>
        <w:ind w:left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rite your </w:t>
      </w:r>
      <w:r>
        <w:rPr>
          <w:rFonts w:ascii="Arial" w:eastAsiaTheme="minorEastAsia" w:hAnsi="Arial" w:cs="Arial"/>
          <w:sz w:val="20"/>
          <w:szCs w:val="20"/>
        </w:rPr>
        <w:t xml:space="preserve">answers exactly in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r</m:t>
        </m:r>
        <m:func>
          <m:func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</w:rPr>
              <m:t>cis</m:t>
            </m:r>
          </m:fName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θ</m:t>
            </m:r>
          </m:e>
        </m:func>
      </m:oMath>
      <w:r>
        <w:rPr>
          <w:rFonts w:ascii="Arial" w:eastAsiaTheme="minorEastAsia" w:hAnsi="Arial" w:cs="Arial"/>
          <w:sz w:val="20"/>
          <w:szCs w:val="20"/>
        </w:rPr>
        <w:t xml:space="preserve"> form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013311" w14:paraId="6A7543B8" w14:textId="77777777" w:rsidTr="00B1703E">
        <w:trPr>
          <w:trHeight w:hRule="exact" w:val="284"/>
        </w:trPr>
        <w:tc>
          <w:tcPr>
            <w:tcW w:w="284" w:type="dxa"/>
          </w:tcPr>
          <w:p w14:paraId="18692F4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47E53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31B68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33B4A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A553B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88608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ECE45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01368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9586C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F45F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B38B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8BC29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B4C2F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A7783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BB6F3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A717F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4E512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8C35A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F27A6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4F2A4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166DC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7DCEF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79FDF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11194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04120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3C6A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59763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18417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94623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9F9E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4600A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9383F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3AAC9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FCF5F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3BDF0A47" w14:textId="77777777" w:rsidTr="00B1703E">
        <w:trPr>
          <w:trHeight w:hRule="exact" w:val="284"/>
        </w:trPr>
        <w:tc>
          <w:tcPr>
            <w:tcW w:w="284" w:type="dxa"/>
          </w:tcPr>
          <w:p w14:paraId="2FB3EA1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297FE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1C962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BA7E0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820DD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5AB50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DF639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FBC15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33FBC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4E890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EB06C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6F5C6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38B50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85D70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975A0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65654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EB687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13EAA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1F17A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DB914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6207D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D2DCC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BAD5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E4775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2C43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EF44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1ED62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09BDF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CA01A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AF2C3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4099D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5BA99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86252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4C297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285BF8D2" w14:textId="77777777" w:rsidTr="00B1703E">
        <w:trPr>
          <w:trHeight w:hRule="exact" w:val="284"/>
        </w:trPr>
        <w:tc>
          <w:tcPr>
            <w:tcW w:w="284" w:type="dxa"/>
          </w:tcPr>
          <w:p w14:paraId="769A160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C6C1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DB0B3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4A0F8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43748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9625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9F5A0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4DD35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1F37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D713D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21350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FC85D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A8693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D86AF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8BA03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8DC00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0BF3C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93039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FD6E7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84282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040A0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015D1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5C7F7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93B33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4FA99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29C08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BB72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D871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7555B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66938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360BB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6C406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EE750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0B377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2434E796" w14:textId="77777777" w:rsidTr="00B1703E">
        <w:trPr>
          <w:trHeight w:hRule="exact" w:val="284"/>
        </w:trPr>
        <w:tc>
          <w:tcPr>
            <w:tcW w:w="284" w:type="dxa"/>
          </w:tcPr>
          <w:p w14:paraId="6B655E7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E4D9D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85B6F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C9F65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FCD0D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54C8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B6CC1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C136E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64D30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007E7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00B40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06989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18362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E2BF4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D0CE5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89181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6D98C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89BD4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2F9AE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571DE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22523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BA315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0403D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14272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2EA0B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D76FA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E3533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FBBD5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9BAF6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A626B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27275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1C588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7CB71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88BFD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438B902E" w14:textId="77777777" w:rsidTr="00B1703E">
        <w:trPr>
          <w:trHeight w:hRule="exact" w:val="284"/>
        </w:trPr>
        <w:tc>
          <w:tcPr>
            <w:tcW w:w="284" w:type="dxa"/>
          </w:tcPr>
          <w:p w14:paraId="1CA533B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BDE59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1DEA8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BC50D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75CFF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B8601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4A597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58378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56059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212E6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FDCFE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1DAA6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1E552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B5F6F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CF60E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C5A31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0F9C1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E3AA0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F4EB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7BEA2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D3611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4097A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06DBE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2E041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60509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0036A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3C717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D8C34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97D9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E33C0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81D6C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19065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4984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3053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0A8E95D6" w14:textId="77777777" w:rsidTr="00B1703E">
        <w:trPr>
          <w:trHeight w:hRule="exact" w:val="284"/>
        </w:trPr>
        <w:tc>
          <w:tcPr>
            <w:tcW w:w="284" w:type="dxa"/>
          </w:tcPr>
          <w:p w14:paraId="5C270AF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DC0F1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3C37D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36A2A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09891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DD6E0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D2FC9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3175B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EACA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B33A9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DBB99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B2CE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A54A2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A2CD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36B47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B6A90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7E486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AD7F3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690A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1987C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79CC7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A57A1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48EF0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6243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A797C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75E88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65A6C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BD160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03320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A24F4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8BE8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2D39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BBC2F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341EC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062C1AC3" w14:textId="77777777" w:rsidTr="00B1703E">
        <w:trPr>
          <w:trHeight w:hRule="exact" w:val="284"/>
        </w:trPr>
        <w:tc>
          <w:tcPr>
            <w:tcW w:w="284" w:type="dxa"/>
          </w:tcPr>
          <w:p w14:paraId="1B16F3C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30C9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57850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982F6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5F103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FD84E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E0DFA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F19B1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D7470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CD901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CCDE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147FD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7A5D2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53DA5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CE2A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C0C5D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737FE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FED23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D2F67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45604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8BA77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A3422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2D196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33377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E4986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B80AD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84253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9432F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73862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EEFD0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6EEF5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E0634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4D54A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B4D3B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6D545FAF" w14:textId="77777777" w:rsidTr="00B1703E">
        <w:trPr>
          <w:trHeight w:hRule="exact" w:val="284"/>
        </w:trPr>
        <w:tc>
          <w:tcPr>
            <w:tcW w:w="284" w:type="dxa"/>
          </w:tcPr>
          <w:p w14:paraId="650B4C5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7C3A2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CF21B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D2A9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67DD2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9B725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7E394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68A30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3009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7B3C0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BA02A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057A8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3AFC4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ED7BE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B6F84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60825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74C0F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1C4FA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29684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93449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BC119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FB2CD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F2FD8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F424D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352F6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69701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D259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984E3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DD34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9EF3E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0C09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90D2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A9DF0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DE6EF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23CA9FB9" w14:textId="77777777" w:rsidTr="00B1703E">
        <w:trPr>
          <w:trHeight w:hRule="exact" w:val="284"/>
        </w:trPr>
        <w:tc>
          <w:tcPr>
            <w:tcW w:w="284" w:type="dxa"/>
          </w:tcPr>
          <w:p w14:paraId="58E7A7D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1FF40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E248A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8FAE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8EC63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56F25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9BBC9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9E9D3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00F3F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9CD13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129CB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14119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F3D5A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573A0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5B309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649E5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1C8A3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EF227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09275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35EED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19AD7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1F860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5299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FA1D9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4CF99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1409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E70BE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BFDE0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B689C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D0E7E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5D158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0EE37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39DBE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B6B85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258DC143" w14:textId="77777777" w:rsidTr="00B1703E">
        <w:trPr>
          <w:trHeight w:hRule="exact" w:val="284"/>
        </w:trPr>
        <w:tc>
          <w:tcPr>
            <w:tcW w:w="284" w:type="dxa"/>
          </w:tcPr>
          <w:p w14:paraId="2F5E45F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ADD7D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3E09C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0AEE3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2823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2B1D1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08381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5D062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C0DAC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97013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16F99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7208C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8460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32BB0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3CEE0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8371A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AB227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55845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C40E4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6369A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D8A1D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609F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79973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ABA35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A6834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06C42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A0277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17FB5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1322E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2E1AE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CC0CC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1312D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6DF8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7A2FE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0797FC83" w14:textId="77777777" w:rsidTr="00B1703E">
        <w:trPr>
          <w:trHeight w:hRule="exact" w:val="284"/>
        </w:trPr>
        <w:tc>
          <w:tcPr>
            <w:tcW w:w="284" w:type="dxa"/>
          </w:tcPr>
          <w:p w14:paraId="4A3BEE4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31B3F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D2338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103E7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9A62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A7620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69AF0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C16E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B8603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4FB07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32801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6862D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A4E1A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7237D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D5CB7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EC48B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AE40D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A3FF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74A19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9481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00B4B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228A9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2B3A6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6BD40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B14E1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0D510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EB15E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B3D88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872AF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88BAE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6C99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2197D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CB5DC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D9DA4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4EF56208" w14:textId="77777777" w:rsidTr="00B1703E">
        <w:trPr>
          <w:trHeight w:hRule="exact" w:val="284"/>
        </w:trPr>
        <w:tc>
          <w:tcPr>
            <w:tcW w:w="284" w:type="dxa"/>
          </w:tcPr>
          <w:p w14:paraId="6CBEE6E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AD50C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0013B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0058D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5C634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A7A3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0F193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67A3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CA7A4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1AC6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00484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E2C47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979A7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0D98A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A70FC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4DA3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03A40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B7A42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21A50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C4686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67BC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286AB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940FB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2BDE6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00307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4F582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F4FE9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D7084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661C9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644DB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060C1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9D6E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86E13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79FD4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1C1D0BDF" w14:textId="77777777" w:rsidTr="00B1703E">
        <w:trPr>
          <w:trHeight w:hRule="exact" w:val="284"/>
        </w:trPr>
        <w:tc>
          <w:tcPr>
            <w:tcW w:w="284" w:type="dxa"/>
          </w:tcPr>
          <w:p w14:paraId="17828A7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07464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1F26F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25EB0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B55E1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E7018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317C5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C049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C855B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8C3C6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F6BBE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93370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B2E4A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FBB89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E5100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A3FB6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F1C1F1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AA149C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E5B19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DBA12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C1920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C2BD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FA9AA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0BDC0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04A67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73571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DFBD5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701CE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11C9B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5799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610D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80B51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AF000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A1D96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311" w14:paraId="7021C0A4" w14:textId="77777777" w:rsidTr="00B1703E">
        <w:trPr>
          <w:trHeight w:hRule="exact" w:val="284"/>
        </w:trPr>
        <w:tc>
          <w:tcPr>
            <w:tcW w:w="284" w:type="dxa"/>
          </w:tcPr>
          <w:p w14:paraId="2A8CF0F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05A65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CB8403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465A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0C3CD8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86CC0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4E5D7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5A97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238D1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E8175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D49E8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D1874B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40063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3B27C6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71AED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4C8A9A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6E076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1E722D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0F02F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F07BD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CAD777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B8E89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BEE895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ED50CE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1BCE9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F91AD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86E4DF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071F2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42AA0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80C10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7918A2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B2CD74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80A36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085140" w14:textId="77777777" w:rsidR="00013311" w:rsidRDefault="00013311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CFBE87" w14:textId="40C05700" w:rsidR="00CB2802" w:rsidRDefault="00CB2802" w:rsidP="00CB2802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5F0118E7" w14:textId="5815837F" w:rsidR="00CB2802" w:rsidRDefault="00193776" w:rsidP="00CB2802">
      <w:pPr>
        <w:pStyle w:val="NoSpacing"/>
        <w:numPr>
          <w:ilvl w:val="0"/>
          <w:numId w:val="3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Plot your solutions from part (d) on the Argand diagram below, labelling them </w:t>
      </w:r>
      <m:oMath>
        <m:sSub>
          <m:sSub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sub>
        </m:sSub>
      </m:oMath>
      <w:r>
        <w:rPr>
          <w:rFonts w:ascii="Arial" w:hAnsi="Arial" w:cs="Arial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b>
        </m:sSub>
      </m:oMath>
      <w:r>
        <w:rPr>
          <w:rFonts w:ascii="Arial" w:hAnsi="Arial" w:cs="Arial"/>
          <w:sz w:val="20"/>
          <w:szCs w:val="20"/>
        </w:rPr>
        <w:t xml:space="preserve">, …, </w:t>
      </w:r>
      <m:oMath>
        <m:sSub>
          <m:sSub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z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7</m:t>
            </m:r>
          </m:sub>
        </m:sSub>
      </m:oMath>
      <w:r>
        <w:rPr>
          <w:rFonts w:ascii="Arial" w:hAnsi="Arial" w:cs="Arial"/>
          <w:sz w:val="20"/>
          <w:szCs w:val="20"/>
        </w:rPr>
        <w:t xml:space="preserve"> anticlockwise from the smallest positive argument.</w:t>
      </w:r>
    </w:p>
    <w:p w14:paraId="04FFB810" w14:textId="610BB172" w:rsidR="00193776" w:rsidRDefault="00A852D2" w:rsidP="00193776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8A35043" wp14:editId="711E241C">
                <wp:simplePos x="0" y="0"/>
                <wp:positionH relativeFrom="column">
                  <wp:posOffset>2160270</wp:posOffset>
                </wp:positionH>
                <wp:positionV relativeFrom="paragraph">
                  <wp:posOffset>-180340</wp:posOffset>
                </wp:positionV>
                <wp:extent cx="2520000" cy="2160000"/>
                <wp:effectExtent l="0" t="0" r="0" b="1206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20000" cy="2160000"/>
                          <a:chOff x="0" y="0"/>
                          <a:chExt cx="2521091" cy="2161091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356755"/>
                            <a:ext cx="1801091" cy="1801091"/>
                            <a:chOff x="0" y="0"/>
                            <a:chExt cx="1801091" cy="1801091"/>
                          </a:xfrm>
                        </wpg:grpSpPr>
                        <wps:wsp>
                          <wps:cNvPr id="3" name="Straight Connector 3"/>
                          <wps:cNvCnPr/>
                          <wps:spPr>
                            <a:xfrm flipV="1">
                              <a:off x="0" y="0"/>
                              <a:ext cx="0" cy="18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Straight Connector 4"/>
                          <wps:cNvCnPr/>
                          <wps:spPr>
                            <a:xfrm flipV="1">
                              <a:off x="180109" y="0"/>
                              <a:ext cx="0" cy="18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Straight Connector 5"/>
                          <wps:cNvCnPr/>
                          <wps:spPr>
                            <a:xfrm flipV="1">
                              <a:off x="360218" y="0"/>
                              <a:ext cx="0" cy="18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Straight Connector 6"/>
                          <wps:cNvCnPr/>
                          <wps:spPr>
                            <a:xfrm flipV="1">
                              <a:off x="540327" y="0"/>
                              <a:ext cx="0" cy="18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" name="Straight Connector 7"/>
                          <wps:cNvCnPr/>
                          <wps:spPr>
                            <a:xfrm flipV="1">
                              <a:off x="720436" y="0"/>
                              <a:ext cx="0" cy="18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Straight Connector 8"/>
                          <wps:cNvCnPr/>
                          <wps:spPr>
                            <a:xfrm flipV="1">
                              <a:off x="900546" y="0"/>
                              <a:ext cx="0" cy="18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prstDash val="solid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Straight Connector 9"/>
                          <wps:cNvCnPr/>
                          <wps:spPr>
                            <a:xfrm flipV="1">
                              <a:off x="1080655" y="0"/>
                              <a:ext cx="0" cy="18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Straight Connector 10"/>
                          <wps:cNvCnPr/>
                          <wps:spPr>
                            <a:xfrm flipV="1">
                              <a:off x="1260764" y="0"/>
                              <a:ext cx="0" cy="18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Straight Connector 11"/>
                          <wps:cNvCnPr/>
                          <wps:spPr>
                            <a:xfrm flipV="1">
                              <a:off x="1440873" y="0"/>
                              <a:ext cx="0" cy="18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Connector 12"/>
                          <wps:cNvCnPr/>
                          <wps:spPr>
                            <a:xfrm flipV="1">
                              <a:off x="1620982" y="0"/>
                              <a:ext cx="0" cy="18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Connector 13"/>
                          <wps:cNvCnPr/>
                          <wps:spPr>
                            <a:xfrm flipV="1">
                              <a:off x="1801091" y="0"/>
                              <a:ext cx="0" cy="18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17" name="Straight Connector 2917"/>
                          <wps:cNvCnPr/>
                          <wps:spPr>
                            <a:xfrm>
                              <a:off x="0" y="1801091"/>
                              <a:ext cx="18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18" name="Straight Connector 2918"/>
                          <wps:cNvCnPr/>
                          <wps:spPr>
                            <a:xfrm>
                              <a:off x="0" y="1620982"/>
                              <a:ext cx="18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19" name="Straight Connector 2919"/>
                          <wps:cNvCnPr/>
                          <wps:spPr>
                            <a:xfrm>
                              <a:off x="0" y="1440873"/>
                              <a:ext cx="18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20" name="Straight Connector 2920"/>
                          <wps:cNvCnPr/>
                          <wps:spPr>
                            <a:xfrm>
                              <a:off x="0" y="1260764"/>
                              <a:ext cx="18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24" name="Straight Connector 2924"/>
                          <wps:cNvCnPr/>
                          <wps:spPr>
                            <a:xfrm>
                              <a:off x="0" y="1080655"/>
                              <a:ext cx="18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25" name="Straight Connector 2925"/>
                          <wps:cNvCnPr/>
                          <wps:spPr>
                            <a:xfrm>
                              <a:off x="0" y="900546"/>
                              <a:ext cx="18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tx1"/>
                              </a:solidFill>
                              <a:prstDash val="solid"/>
                              <a:tailEnd type="triangle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26" name="Straight Connector 2926"/>
                          <wps:cNvCnPr/>
                          <wps:spPr>
                            <a:xfrm>
                              <a:off x="0" y="720437"/>
                              <a:ext cx="18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27" name="Straight Connector 2927"/>
                          <wps:cNvCnPr/>
                          <wps:spPr>
                            <a:xfrm>
                              <a:off x="0" y="540328"/>
                              <a:ext cx="18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28" name="Straight Connector 2928"/>
                          <wps:cNvCnPr/>
                          <wps:spPr>
                            <a:xfrm>
                              <a:off x="0" y="360219"/>
                              <a:ext cx="18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29" name="Straight Connector 2929"/>
                          <wps:cNvCnPr/>
                          <wps:spPr>
                            <a:xfrm>
                              <a:off x="0" y="180110"/>
                              <a:ext cx="18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30" name="Straight Connector 2930"/>
                          <wps:cNvCnPr/>
                          <wps:spPr>
                            <a:xfrm>
                              <a:off x="0" y="0"/>
                              <a:ext cx="180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931" name="Straight Connector 2931"/>
                        <wps:cNvCnPr/>
                        <wps:spPr>
                          <a:xfrm flipV="1">
                            <a:off x="180109" y="1219200"/>
                            <a:ext cx="0" cy="72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32" name="Straight Connector 2932"/>
                        <wps:cNvCnPr/>
                        <wps:spPr>
                          <a:xfrm flipV="1">
                            <a:off x="360218" y="1219200"/>
                            <a:ext cx="0" cy="72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38" name="Straight Connector 2938"/>
                        <wps:cNvCnPr/>
                        <wps:spPr>
                          <a:xfrm flipV="1">
                            <a:off x="540327" y="1219200"/>
                            <a:ext cx="0" cy="72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39" name="Straight Connector 2939"/>
                        <wps:cNvCnPr/>
                        <wps:spPr>
                          <a:xfrm flipV="1">
                            <a:off x="720436" y="1219200"/>
                            <a:ext cx="0" cy="72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40" name="Straight Connector 2940"/>
                        <wps:cNvCnPr/>
                        <wps:spPr>
                          <a:xfrm flipV="1">
                            <a:off x="1080655" y="1219200"/>
                            <a:ext cx="0" cy="72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41" name="Straight Connector 2941"/>
                        <wps:cNvCnPr/>
                        <wps:spPr>
                          <a:xfrm flipV="1">
                            <a:off x="1260764" y="1219200"/>
                            <a:ext cx="0" cy="72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42" name="Straight Connector 2942"/>
                        <wps:cNvCnPr/>
                        <wps:spPr>
                          <a:xfrm flipV="1">
                            <a:off x="1440873" y="1219200"/>
                            <a:ext cx="0" cy="72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8" name="Straight Connector 3168"/>
                        <wps:cNvCnPr/>
                        <wps:spPr>
                          <a:xfrm flipV="1">
                            <a:off x="1620982" y="1219200"/>
                            <a:ext cx="0" cy="72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70" name="Straight Connector 3170"/>
                        <wps:cNvCnPr/>
                        <wps:spPr>
                          <a:xfrm>
                            <a:off x="865909" y="1981200"/>
                            <a:ext cx="72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71" name="Straight Connector 3171"/>
                        <wps:cNvCnPr/>
                        <wps:spPr>
                          <a:xfrm>
                            <a:off x="865909" y="1801091"/>
                            <a:ext cx="72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72" name="Straight Connector 3172"/>
                        <wps:cNvCnPr/>
                        <wps:spPr>
                          <a:xfrm>
                            <a:off x="865909" y="1620982"/>
                            <a:ext cx="72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75" name="Straight Connector 3175"/>
                        <wps:cNvCnPr/>
                        <wps:spPr>
                          <a:xfrm>
                            <a:off x="865909" y="1440873"/>
                            <a:ext cx="72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76" name="Straight Connector 3176"/>
                        <wps:cNvCnPr/>
                        <wps:spPr>
                          <a:xfrm>
                            <a:off x="865909" y="1080655"/>
                            <a:ext cx="72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77" name="Straight Connector 3177"/>
                        <wps:cNvCnPr/>
                        <wps:spPr>
                          <a:xfrm>
                            <a:off x="865909" y="900546"/>
                            <a:ext cx="72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86" name="Straight Connector 3186"/>
                        <wps:cNvCnPr/>
                        <wps:spPr>
                          <a:xfrm>
                            <a:off x="865909" y="720437"/>
                            <a:ext cx="72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87" name="Straight Connector 3187"/>
                        <wps:cNvCnPr/>
                        <wps:spPr>
                          <a:xfrm>
                            <a:off x="865909" y="540328"/>
                            <a:ext cx="72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88" name="Text Box 3188"/>
                        <wps:cNvSpPr txBox="1"/>
                        <wps:spPr>
                          <a:xfrm>
                            <a:off x="0" y="1260764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F6C6AE" w14:textId="77777777" w:rsidR="00A852D2" w:rsidRPr="00140A1B" w:rsidRDefault="00A852D2" w:rsidP="00A852D2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9" name="Text Box 3189"/>
                        <wps:cNvSpPr txBox="1"/>
                        <wps:spPr>
                          <a:xfrm>
                            <a:off x="360218" y="1260764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00B092" w14:textId="77777777" w:rsidR="00A852D2" w:rsidRPr="00140A1B" w:rsidRDefault="00A852D2" w:rsidP="00A852D2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06" name="Text Box 3206"/>
                        <wps:cNvSpPr txBox="1"/>
                        <wps:spPr>
                          <a:xfrm>
                            <a:off x="1080655" y="1260764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FA7AF2" w14:textId="77777777" w:rsidR="00A852D2" w:rsidRPr="00140A1B" w:rsidRDefault="00A852D2" w:rsidP="00A852D2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07" name="Text Box 3207"/>
                        <wps:cNvSpPr txBox="1"/>
                        <wps:spPr>
                          <a:xfrm>
                            <a:off x="1440873" y="1260764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658AD4A" w14:textId="77777777" w:rsidR="00A852D2" w:rsidRPr="00140A1B" w:rsidRDefault="00A852D2" w:rsidP="00A852D2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08" name="Text Box 3208"/>
                        <wps:cNvSpPr txBox="1"/>
                        <wps:spPr>
                          <a:xfrm>
                            <a:off x="540327" y="1801091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D1787C9" w14:textId="77777777" w:rsidR="00A852D2" w:rsidRPr="00140A1B" w:rsidRDefault="00A852D2" w:rsidP="00A852D2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09" name="Text Box 3209"/>
                        <wps:cNvSpPr txBox="1"/>
                        <wps:spPr>
                          <a:xfrm>
                            <a:off x="540327" y="1440873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0CDEF40" w14:textId="77777777" w:rsidR="00A852D2" w:rsidRPr="00140A1B" w:rsidRDefault="00A852D2" w:rsidP="00A852D2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-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10" name="Text Box 3210"/>
                        <wps:cNvSpPr txBox="1"/>
                        <wps:spPr>
                          <a:xfrm>
                            <a:off x="540327" y="720437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FCB3E6F" w14:textId="77777777" w:rsidR="00A852D2" w:rsidRPr="00140A1B" w:rsidRDefault="00A852D2" w:rsidP="00A852D2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11" name="Text Box 3211"/>
                        <wps:cNvSpPr txBox="1"/>
                        <wps:spPr>
                          <a:xfrm>
                            <a:off x="540327" y="360218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FAC7BD3" w14:textId="77777777" w:rsidR="00A852D2" w:rsidRPr="00140A1B" w:rsidRDefault="00A852D2" w:rsidP="00A852D2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12" name="Text Box 3212"/>
                        <wps:cNvSpPr txBox="1"/>
                        <wps:spPr>
                          <a:xfrm>
                            <a:off x="1801091" y="1080655"/>
                            <a:ext cx="72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7A433C" w14:textId="77777777" w:rsidR="00A852D2" w:rsidRPr="00093BBD" w:rsidRDefault="00A852D2" w:rsidP="00A852D2">
                              <w:pPr>
                                <w:pStyle w:val="NoSpacing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ParaPr>
                                  <m:jc m:val="left"/>
                                </m:oMathParaPr>
                                <m:oMath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Re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(z)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13" name="Text Box 3213"/>
                        <wps:cNvSpPr txBox="1"/>
                        <wps:spPr>
                          <a:xfrm>
                            <a:off x="540327" y="0"/>
                            <a:ext cx="72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BB611EA" w14:textId="77777777" w:rsidR="00A852D2" w:rsidRPr="00093BBD" w:rsidRDefault="00A852D2" w:rsidP="00A852D2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Im</m:t>
                                  </m:r>
                                  <w:proofErr w:type="spellEnd"/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(z)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46800" tIns="45720" rIns="4680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214" name="Group 3214" hidden="1"/>
                        <wpg:cNvGrpSpPr/>
                        <wpg:grpSpPr>
                          <a:xfrm>
                            <a:off x="180109" y="540328"/>
                            <a:ext cx="1440000" cy="1440000"/>
                            <a:chOff x="0" y="0"/>
                            <a:chExt cx="1440000" cy="1440000"/>
                          </a:xfrm>
                        </wpg:grpSpPr>
                        <wps:wsp>
                          <wps:cNvPr id="3219" name="Oval 3219"/>
                          <wps:cNvSpPr/>
                          <wps:spPr>
                            <a:xfrm>
                              <a:off x="1212273" y="193963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  <a:ln w="9525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28" name="Oval 3228"/>
                          <wps:cNvSpPr/>
                          <wps:spPr>
                            <a:xfrm>
                              <a:off x="879764" y="387927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  <a:ln w="9525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33" name="Oval 3233"/>
                          <wps:cNvSpPr/>
                          <wps:spPr>
                            <a:xfrm>
                              <a:off x="193964" y="193963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  <a:ln w="9525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34" name="Oval 3234"/>
                          <wps:cNvSpPr/>
                          <wps:spPr>
                            <a:xfrm>
                              <a:off x="339437" y="699654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  <a:ln w="9525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37" name="Oval 3237"/>
                          <wps:cNvSpPr/>
                          <wps:spPr>
                            <a:xfrm>
                              <a:off x="193964" y="1212272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  <a:ln w="9525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44" name="Oval 3244"/>
                          <wps:cNvSpPr/>
                          <wps:spPr>
                            <a:xfrm>
                              <a:off x="879764" y="1011381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  <a:ln w="9525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46" name="Oval 3246"/>
                          <wps:cNvSpPr/>
                          <wps:spPr>
                            <a:xfrm>
                              <a:off x="1212273" y="1212272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  <a:ln w="9525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47" name="Oval 3247"/>
                          <wps:cNvSpPr/>
                          <wps:spPr>
                            <a:xfrm>
                              <a:off x="0" y="0"/>
                              <a:ext cx="1440000" cy="1440000"/>
                            </a:xfrm>
                            <a:prstGeom prst="ellipse">
                              <a:avLst/>
                            </a:prstGeom>
                            <a:noFill/>
                            <a:ln w="6350">
                              <a:solidFill>
                                <a:srgbClr val="0070C0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48" name="Oval 3248"/>
                          <wps:cNvSpPr/>
                          <wps:spPr>
                            <a:xfrm>
                              <a:off x="360218" y="360218"/>
                              <a:ext cx="720000" cy="720000"/>
                            </a:xfrm>
                            <a:prstGeom prst="ellipse">
                              <a:avLst/>
                            </a:prstGeom>
                            <a:noFill/>
                            <a:ln w="6350">
                              <a:solidFill>
                                <a:srgbClr val="0070C0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A35043" id="Group 1" o:spid="_x0000_s1110" style="position:absolute;margin-left:170.1pt;margin-top:-14.2pt;width:198.45pt;height:170.1pt;z-index:251661312;mso-width-relative:margin;mso-height-relative:margin" coordsize="25210,21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">
                <v:group id="Group 2" o:spid="_x0000_s1111" style="position:absolute;top:3567;width:18010;height:18011" coordsize="18010,18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line id="Straight Connector 3" o:spid="_x0000_s1112" style="position:absolute;flip:y;visibility:visible;mso-wrap-style:square" from="0,0" to="0,18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" strokecolor="#bfbfbf [2412]" strokeweight=".5pt">
                    <v:stroke joinstyle="miter"/>
                  </v:line>
                  <v:line id="Straight Connector 4" o:spid="_x0000_s1113" style="position:absolute;flip:y;visibility:visible;mso-wrap-style:square" from="1801,0" to="1801,18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" strokecolor="#bfbfbf [2412]" strokeweight=".5pt">
                    <v:stroke joinstyle="miter"/>
                  </v:line>
                  <v:line id="Straight Connector 5" o:spid="_x0000_s1114" style="position:absolute;flip:y;visibility:visible;mso-wrap-style:square" from="3602,0" to="3602,18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" strokecolor="#bfbfbf [2412]" strokeweight=".5pt">
                    <v:stroke joinstyle="miter"/>
                  </v:line>
                  <v:line id="Straight Connector 6" o:spid="_x0000_s1115" style="position:absolute;flip:y;visibility:visible;mso-wrap-style:square" from="5403,0" to="5403,18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" strokecolor="#bfbfbf [2412]" strokeweight=".5pt">
                    <v:stroke joinstyle="miter"/>
                  </v:line>
                  <v:line id="Straight Connector 7" o:spid="_x0000_s1116" style="position:absolute;flip:y;visibility:visible;mso-wrap-style:square" from="7204,0" to="7204,18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" strokecolor="#bfbfbf [2412]" strokeweight=".5pt">
                    <v:stroke joinstyle="miter"/>
                  </v:line>
                  <v:line id="Straight Connector 8" o:spid="_x0000_s1117" style="position:absolute;flip:y;visibility:visible;mso-wrap-style:square" from="9005,0" to="9005,18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" strokecolor="black [3213]" strokeweight=".5pt">
                    <v:stroke endarrow="block" endarrowwidth="narrow" endarrowlength="short" joinstyle="miter"/>
                  </v:line>
                  <v:line id="Straight Connector 9" o:spid="_x0000_s1118" style="position:absolute;flip:y;visibility:visible;mso-wrap-style:square" from="10806,0" to="10806,18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" strokecolor="#bfbfbf [2412]" strokeweight=".5pt">
                    <v:stroke joinstyle="miter"/>
                  </v:line>
                  <v:line id="Straight Connector 10" o:spid="_x0000_s1119" style="position:absolute;flip:y;visibility:visible;mso-wrap-style:square" from="12607,0" to="12607,18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" strokecolor="#bfbfbf [2412]" strokeweight=".5pt">
                    <v:stroke joinstyle="miter"/>
                  </v:line>
                  <v:line id="Straight Connector 11" o:spid="_x0000_s1120" style="position:absolute;flip:y;visibility:visible;mso-wrap-style:square" from="14408,0" to="14408,18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" strokecolor="#bfbfbf [2412]" strokeweight=".5pt">
                    <v:stroke joinstyle="miter"/>
                  </v:line>
                  <v:line id="Straight Connector 12" o:spid="_x0000_s1121" style="position:absolute;flip:y;visibility:visible;mso-wrap-style:square" from="16209,0" to="16209,18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" strokecolor="#bfbfbf [2412]" strokeweight=".5pt">
                    <v:stroke joinstyle="miter"/>
                  </v:line>
                  <v:line id="Straight Connector 13" o:spid="_x0000_s1122" style="position:absolute;flip:y;visibility:visible;mso-wrap-style:square" from="18010,0" to="18010,18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" strokecolor="#bfbfbf [2412]" strokeweight=".5pt">
                    <v:stroke joinstyle="miter"/>
                  </v:line>
                  <v:line id="Straight Connector 2917" o:spid="_x0000_s1123" style="position:absolute;visibility:visible;mso-wrap-style:square" from="0,18010" to="18000,180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" strokecolor="#bfbfbf [2412]" strokeweight=".5pt">
                    <v:stroke joinstyle="miter"/>
                  </v:line>
                  <v:line id="Straight Connector 2918" o:spid="_x0000_s1124" style="position:absolute;visibility:visible;mso-wrap-style:square" from="0,16209" to="18000,162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" strokecolor="#bfbfbf [2412]" strokeweight=".5pt">
                    <v:stroke joinstyle="miter"/>
                  </v:line>
                  <v:line id="Straight Connector 2919" o:spid="_x0000_s1125" style="position:absolute;visibility:visible;mso-wrap-style:square" from="0,14408" to="18000,144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" strokecolor="#bfbfbf [2412]" strokeweight=".5pt">
                    <v:stroke joinstyle="miter"/>
                  </v:line>
                  <v:line id="Straight Connector 2920" o:spid="_x0000_s1126" style="position:absolute;visibility:visible;mso-wrap-style:square" from="0,12607" to="18000,126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" strokecolor="#bfbfbf [2412]" strokeweight=".5pt">
                    <v:stroke joinstyle="miter"/>
                  </v:line>
                  <v:line id="Straight Connector 2924" o:spid="_x0000_s1127" style="position:absolute;visibility:visible;mso-wrap-style:square" from="0,10806" to="18000,108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" strokecolor="#bfbfbf [2412]" strokeweight=".5pt">
                    <v:stroke joinstyle="miter"/>
                  </v:line>
                  <v:line id="Straight Connector 2925" o:spid="_x0000_s1128" style="position:absolute;visibility:visible;mso-wrap-style:square" from="0,9005" to="18000,90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" strokecolor="black [3213]" strokeweight=".5pt">
                    <v:stroke endarrow="block" endarrowwidth="narrow" endarrowlength="short" joinstyle="miter"/>
                  </v:line>
                  <v:line id="Straight Connector 2926" o:spid="_x0000_s1129" style="position:absolute;visibility:visible;mso-wrap-style:square" from="0,7204" to="18000,7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" strokecolor="#bfbfbf [2412]" strokeweight=".5pt">
                    <v:stroke joinstyle="miter"/>
                  </v:line>
                  <v:line id="Straight Connector 2927" o:spid="_x0000_s1130" style="position:absolute;visibility:visible;mso-wrap-style:square" from="0,5403" to="18000,54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" strokecolor="#bfbfbf [2412]" strokeweight=".5pt">
                    <v:stroke joinstyle="miter"/>
                  </v:line>
                  <v:line id="Straight Connector 2928" o:spid="_x0000_s1131" style="position:absolute;visibility:visible;mso-wrap-style:square" from="0,3602" to="18000,36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" strokecolor="#bfbfbf [2412]" strokeweight=".5pt">
                    <v:stroke joinstyle="miter"/>
                  </v:line>
                  <v:line id="Straight Connector 2929" o:spid="_x0000_s1132" style="position:absolute;visibility:visible;mso-wrap-style:square" from="0,1801" to="18000,18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" strokecolor="#bfbfbf [2412]" strokeweight=".5pt">
                    <v:stroke joinstyle="miter"/>
                  </v:line>
                  <v:line id="Straight Connector 2930" o:spid="_x0000_s1133" style="position:absolute;visibility:visible;mso-wrap-style:square" from="0,0" to="180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" strokecolor="#bfbfbf [2412]" strokeweight=".5pt">
                    <v:stroke joinstyle="miter"/>
                  </v:line>
                </v:group>
                <v:line id="Straight Connector 2931" o:spid="_x0000_s1134" style="position:absolute;flip:y;visibility:visible;mso-wrap-style:square" from="1801,12192" to="1801,12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" strokeweight=".5pt">
                  <v:stroke joinstyle="miter"/>
                </v:line>
                <v:line id="Straight Connector 2932" o:spid="_x0000_s1135" style="position:absolute;flip:y;visibility:visible;mso-wrap-style:square" from="3602,12192" to="3602,12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" strokeweight=".5pt">
                  <v:stroke joinstyle="miter"/>
                </v:line>
                <v:line id="Straight Connector 2938" o:spid="_x0000_s1136" style="position:absolute;flip:y;visibility:visible;mso-wrap-style:square" from="5403,12192" to="5403,12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" strokeweight=".5pt">
                  <v:stroke joinstyle="miter"/>
                </v:line>
                <v:line id="Straight Connector 2939" o:spid="_x0000_s1137" style="position:absolute;flip:y;visibility:visible;mso-wrap-style:square" from="7204,12192" to="7204,12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" strokeweight=".5pt">
                  <v:stroke joinstyle="miter"/>
                </v:line>
                <v:line id="Straight Connector 2940" o:spid="_x0000_s1138" style="position:absolute;flip:y;visibility:visible;mso-wrap-style:square" from="10806,12192" to="10806,12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" strokeweight=".5pt">
                  <v:stroke joinstyle="miter"/>
                </v:line>
                <v:line id="Straight Connector 2941" o:spid="_x0000_s1139" style="position:absolute;flip:y;visibility:visible;mso-wrap-style:square" from="12607,12192" to="12607,12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" strokeweight=".5pt">
                  <v:stroke joinstyle="miter"/>
                </v:line>
                <v:line id="Straight Connector 2942" o:spid="_x0000_s1140" style="position:absolute;flip:y;visibility:visible;mso-wrap-style:square" from="14408,12192" to="14408,12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" strokeweight=".5pt">
                  <v:stroke joinstyle="miter"/>
                </v:line>
                <v:line id="Straight Connector 3168" o:spid="_x0000_s1141" style="position:absolute;flip:y;visibility:visible;mso-wrap-style:square" from="16209,12192" to="16209,12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" strokeweight=".5pt">
                  <v:stroke joinstyle="miter"/>
                </v:line>
                <v:line id="Straight Connector 3170" o:spid="_x0000_s1142" style="position:absolute;visibility:visible;mso-wrap-style:square" from="8659,19812" to="9379,19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" strokeweight=".5pt">
                  <v:stroke joinstyle="miter"/>
                </v:line>
                <v:line id="Straight Connector 3171" o:spid="_x0000_s1143" style="position:absolute;visibility:visible;mso-wrap-style:square" from="8659,18010" to="9379,180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" strokeweight=".5pt">
                  <v:stroke joinstyle="miter"/>
                </v:line>
                <v:line id="Straight Connector 3172" o:spid="_x0000_s1144" style="position:absolute;visibility:visible;mso-wrap-style:square" from="8659,16209" to="9379,162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" strokeweight=".5pt">
                  <v:stroke joinstyle="miter"/>
                </v:line>
                <v:line id="Straight Connector 3175" o:spid="_x0000_s1145" style="position:absolute;visibility:visible;mso-wrap-style:square" from="8659,14408" to="9379,144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" strokeweight=".5pt">
                  <v:stroke joinstyle="miter"/>
                </v:line>
                <v:line id="Straight Connector 3176" o:spid="_x0000_s1146" style="position:absolute;visibility:visible;mso-wrap-style:square" from="8659,10806" to="9379,108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" strokeweight=".5pt">
                  <v:stroke joinstyle="miter"/>
                </v:line>
                <v:line id="Straight Connector 3177" o:spid="_x0000_s1147" style="position:absolute;visibility:visible;mso-wrap-style:square" from="8659,9005" to="9379,90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" strokeweight=".5pt">
                  <v:stroke joinstyle="miter"/>
                </v:line>
                <v:line id="Straight Connector 3186" o:spid="_x0000_s1148" style="position:absolute;visibility:visible;mso-wrap-style:square" from="8659,7204" to="9379,7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" strokeweight=".5pt">
                  <v:stroke joinstyle="miter"/>
                </v:line>
                <v:line id="Straight Connector 3187" o:spid="_x0000_s1149" style="position:absolute;visibility:visible;mso-wrap-style:square" from="8659,5403" to="9379,54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" strokeweight=".5pt">
                  <v:stroke joinstyle="miter"/>
                </v:line>
                <v:shape id="Text Box 3188" o:spid="_x0000_s1150" type="#_x0000_t202" style="position:absolute;top:12607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" filled="f" stroked="f" strokeweight=".5pt">
                  <v:textbox inset="1.3mm,,1.3mm">
                    <w:txbxContent>
                      <w:p w14:paraId="12F6C6AE" w14:textId="77777777" w:rsidR="00A852D2" w:rsidRPr="00140A1B" w:rsidRDefault="00A852D2" w:rsidP="00A852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189" o:spid="_x0000_s1151" type="#_x0000_t202" style="position:absolute;left:3602;top:12607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" filled="f" stroked="f" strokeweight=".5pt">
                  <v:textbox inset="1.3mm,,1.3mm">
                    <w:txbxContent>
                      <w:p w14:paraId="0800B092" w14:textId="77777777" w:rsidR="00A852D2" w:rsidRPr="00140A1B" w:rsidRDefault="00A852D2" w:rsidP="00A852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06" o:spid="_x0000_s1152" type="#_x0000_t202" style="position:absolute;left:10806;top:12607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" filled="f" stroked="f" strokeweight=".5pt">
                  <v:textbox inset="1.3mm,,1.3mm">
                    <w:txbxContent>
                      <w:p w14:paraId="31FA7AF2" w14:textId="77777777" w:rsidR="00A852D2" w:rsidRPr="00140A1B" w:rsidRDefault="00A852D2" w:rsidP="00A852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07" o:spid="_x0000_s1153" type="#_x0000_t202" style="position:absolute;left:14408;top:12607;width:36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" filled="f" stroked="f" strokeweight=".5pt">
                  <v:textbox inset="1.3mm,,1.3mm">
                    <w:txbxContent>
                      <w:p w14:paraId="7658AD4A" w14:textId="77777777" w:rsidR="00A852D2" w:rsidRPr="00140A1B" w:rsidRDefault="00A852D2" w:rsidP="00A852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08" o:spid="_x0000_s1154" type="#_x0000_t202" style="position:absolute;left:5403;top:18010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" filled="f" stroked="f" strokeweight=".5pt">
                  <v:textbox inset="1.3mm,,1.3mm">
                    <w:txbxContent>
                      <w:p w14:paraId="7D1787C9" w14:textId="77777777" w:rsidR="00A852D2" w:rsidRPr="00140A1B" w:rsidRDefault="00A852D2" w:rsidP="00A852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09" o:spid="_x0000_s1155" type="#_x0000_t202" style="position:absolute;left:5403;top:14408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" filled="f" stroked="f" strokeweight=".5pt">
                  <v:textbox inset="1.3mm,,1.3mm">
                    <w:txbxContent>
                      <w:p w14:paraId="30CDEF40" w14:textId="77777777" w:rsidR="00A852D2" w:rsidRPr="00140A1B" w:rsidRDefault="00A852D2" w:rsidP="00A852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-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10" o:spid="_x0000_s1156" type="#_x0000_t202" style="position:absolute;left:5403;top:7204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" filled="f" stroked="f" strokeweight=".5pt">
                  <v:textbox inset="1.3mm,,1.3mm">
                    <w:txbxContent>
                      <w:p w14:paraId="6FCB3E6F" w14:textId="77777777" w:rsidR="00A852D2" w:rsidRPr="00140A1B" w:rsidRDefault="00A852D2" w:rsidP="00A852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11" o:spid="_x0000_s1157" type="#_x0000_t202" style="position:absolute;left:5403;top:3602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" filled="f" stroked="f" strokeweight=".5pt">
                  <v:textbox inset="1.3mm,,1.3mm">
                    <w:txbxContent>
                      <w:p w14:paraId="6FAC7BD3" w14:textId="77777777" w:rsidR="00A852D2" w:rsidRPr="00140A1B" w:rsidRDefault="00A852D2" w:rsidP="00A852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12" o:spid="_x0000_s1158" type="#_x0000_t202" style="position:absolute;left:18010;top:10806;width:72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" filled="f" stroked="f" strokeweight=".5pt">
                  <v:textbox inset="1.3mm,,1.3mm">
                    <w:txbxContent>
                      <w:p w14:paraId="637A433C" w14:textId="77777777" w:rsidR="00A852D2" w:rsidRPr="00093BBD" w:rsidRDefault="00A852D2" w:rsidP="00A852D2">
                        <w:pPr>
                          <w:pStyle w:val="NoSpacing"/>
                          <w:rPr>
                            <w:sz w:val="20"/>
                            <w:szCs w:val="20"/>
                          </w:rPr>
                        </w:pPr>
                        <m:oMathPara>
                          <m:oMathParaPr>
                            <m:jc m:val="left"/>
                          </m:oMathParaPr>
                          <m:oMath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Re</m:t>
                            </m:r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(z)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213" o:spid="_x0000_s1159" type="#_x0000_t202" style="position:absolute;left:5403;width:7200;height:360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" filled="f" stroked="f" strokeweight=".5pt">
                  <v:textbox inset="1.3mm,,1.3mm">
                    <w:txbxContent>
                      <w:p w14:paraId="0BB611EA" w14:textId="77777777" w:rsidR="00A852D2" w:rsidRPr="00093BBD" w:rsidRDefault="00A852D2" w:rsidP="00A852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m:oMathPara>
                          <m:oMathParaPr>
                            <m:jc m:val="center"/>
                          </m:oMathParaPr>
                          <m:oMath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Im</m:t>
                            </m:r>
                            <w:proofErr w:type="spellEnd"/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(z)</m:t>
                            </m:r>
                          </m:oMath>
                        </m:oMathPara>
                      </w:p>
                    </w:txbxContent>
                  </v:textbox>
                </v:shape>
                <v:group id="Group 3214" o:spid="_x0000_s1160" style="position:absolute;left:1801;top:5403;width:14400;height:14400;visibility:hidden" coordsize="14400,1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">
                  <v:oval id="Oval 3219" o:spid="_x0000_s1161" style="position:absolute;left:12122;top:1939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" fillcolor="#0070c0" strokecolor="#0070c0">
                    <v:stroke joinstyle="miter"/>
                  </v:oval>
                  <v:oval id="Oval 3228" o:spid="_x0000_s1162" style="position:absolute;left:8797;top:3879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" fillcolor="#0070c0" strokecolor="#0070c0">
                    <v:stroke joinstyle="miter"/>
                  </v:oval>
                  <v:oval id="Oval 3233" o:spid="_x0000_s1163" style="position:absolute;left:1939;top:1939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" fillcolor="#0070c0" strokecolor="#0070c0">
                    <v:stroke joinstyle="miter"/>
                  </v:oval>
                  <v:oval id="Oval 3234" o:spid="_x0000_s1164" style="position:absolute;left:3394;top:6996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" fillcolor="#0070c0" strokecolor="#0070c0">
                    <v:stroke joinstyle="miter"/>
                  </v:oval>
                  <v:oval id="Oval 3237" o:spid="_x0000_s1165" style="position:absolute;left:1939;top:12122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" fillcolor="#0070c0" strokecolor="#0070c0">
                    <v:stroke joinstyle="miter"/>
                  </v:oval>
                  <v:oval id="Oval 3244" o:spid="_x0000_s1166" style="position:absolute;left:8797;top:10113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" fillcolor="#0070c0" strokecolor="#0070c0">
                    <v:stroke joinstyle="miter"/>
                  </v:oval>
                  <v:oval id="Oval 3246" o:spid="_x0000_s1167" style="position:absolute;left:12122;top:12122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" fillcolor="#0070c0" strokecolor="#0070c0">
                    <v:stroke joinstyle="miter"/>
                  </v:oval>
                  <v:oval id="Oval 3247" o:spid="_x0000_s1168" style="position:absolute;width:14400;height:14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" filled="f" strokecolor="#0070c0" strokeweight=".5pt">
                    <v:stroke dashstyle="dash" joinstyle="miter"/>
                  </v:oval>
                  <v:oval id="Oval 3248" o:spid="_x0000_s1169" style="position:absolute;left:3602;top:3602;width:7200;height:7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" filled="f" strokecolor="#0070c0" strokeweight=".5pt">
                    <v:stroke dashstyle="dash" joinstyle="miter"/>
                  </v:oval>
                </v:group>
              </v:group>
            </w:pict>
          </mc:Fallback>
        </mc:AlternateContent>
      </w:r>
    </w:p>
    <w:p w14:paraId="57D5D56D" w14:textId="41698A4B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08EB34F8" w14:textId="425BB9C7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53F2DD29" w14:textId="271B4DE1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5D877E5D" w14:textId="32079685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682632E6" w14:textId="1C7B7F71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48D4DC61" w14:textId="29175646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7F557785" w14:textId="0CD71D16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33837A88" w14:textId="56008D52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6E3A5B6D" w14:textId="4FD2603B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54C2862F" w14:textId="45A28F3E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085E1305" w14:textId="1C0C63F6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2263903D" w14:textId="60A12CA8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223B0139" w14:textId="4CAAB987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0F329D5D" w14:textId="3C7AF576" w:rsidR="00A31CCE" w:rsidRDefault="00A31CCE" w:rsidP="00A31CC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A852D2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mark</w:t>
      </w:r>
      <w:r w:rsidR="00A852D2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)</w:t>
      </w:r>
    </w:p>
    <w:p w14:paraId="100DD820" w14:textId="77777777" w:rsidR="00A31CCE" w:rsidRDefault="00A31CCE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6144F6FB" w14:textId="46FF1AD1" w:rsidR="00193776" w:rsidRPr="003849C9" w:rsidRDefault="00193776" w:rsidP="00193776">
      <w:pPr>
        <w:pStyle w:val="NoSpacing"/>
        <w:numPr>
          <w:ilvl w:val="0"/>
          <w:numId w:val="3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LISTNUM  \l 2 \s 1 </w:instrText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ab/>
        <w:t xml:space="preserve">Find </w:t>
      </w:r>
      <m:oMath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1</m:t>
                </m:r>
              </m:sub>
            </m:sSub>
          </m:e>
        </m:d>
        <m:r>
          <w:rPr>
            <w:rFonts w:ascii="Cambria Math" w:hAnsi="Cambria Math" w:cs="Arial"/>
            <w:sz w:val="20"/>
            <w:szCs w:val="20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b>
            </m:sSub>
          </m:e>
        </m:d>
        <m:r>
          <w:rPr>
            <w:rFonts w:ascii="Cambria Math" w:hAnsi="Cambria Math" w:cs="Arial"/>
            <w:sz w:val="20"/>
            <w:szCs w:val="20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3</m:t>
                </m:r>
              </m:sub>
            </m:sSub>
          </m:e>
        </m:d>
        <m:r>
          <w:rPr>
            <w:rFonts w:ascii="Cambria Math" w:hAnsi="Cambria Math" w:cs="Arial"/>
            <w:sz w:val="20"/>
            <w:szCs w:val="20"/>
          </w:rPr>
          <m:t>+…</m:t>
        </m:r>
        <m:r>
          <w:rPr>
            <w:rFonts w:ascii="Cambria Math" w:eastAsiaTheme="minorEastAsia" w:hAnsi="Cambria Math" w:cs="Arial"/>
            <w:sz w:val="20"/>
            <w:szCs w:val="20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7</m:t>
                </m:r>
              </m:sub>
            </m:sSub>
          </m:e>
        </m:d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5F5DF4" w14:paraId="552456F0" w14:textId="77777777" w:rsidTr="00B1703E">
        <w:trPr>
          <w:trHeight w:hRule="exact" w:val="284"/>
        </w:trPr>
        <w:tc>
          <w:tcPr>
            <w:tcW w:w="284" w:type="dxa"/>
          </w:tcPr>
          <w:p w14:paraId="72B94CD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52F6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B7E92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78E84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745EA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5F617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29F7C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465D0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92BD7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7A92E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63B07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75B6A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EDBE9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B6C74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08EAC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22CBC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F046B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D5DEE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D4361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2B7D0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682E4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C3AD6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1672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3EF5E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6C2AF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9C26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633CA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1BF4E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8FB210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AEEFC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3232B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D1370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38F47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083D4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5DF4" w14:paraId="766A9268" w14:textId="77777777" w:rsidTr="00B1703E">
        <w:trPr>
          <w:trHeight w:hRule="exact" w:val="284"/>
        </w:trPr>
        <w:tc>
          <w:tcPr>
            <w:tcW w:w="284" w:type="dxa"/>
          </w:tcPr>
          <w:p w14:paraId="6E28163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E944C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013A0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BD1F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51FB9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2EB9E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9EED80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09F07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5BAC9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9447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C4961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BF032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E84F8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40950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A258A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30DFF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0C7E4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54BC6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CBF8F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1AA46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229FC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582EF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0FABB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BED2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0641F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E900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845D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EB44A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B4CF4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81654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1770B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4C1C7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EC97A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82079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5DF4" w14:paraId="659E12C4" w14:textId="77777777" w:rsidTr="00B1703E">
        <w:trPr>
          <w:trHeight w:hRule="exact" w:val="284"/>
        </w:trPr>
        <w:tc>
          <w:tcPr>
            <w:tcW w:w="284" w:type="dxa"/>
          </w:tcPr>
          <w:p w14:paraId="717F9C8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A51E3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860EB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EF1BF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10568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D5432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7EFB0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710D4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17B03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D104A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AB609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A655D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387ED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66AE2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3338D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17D4C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4A1C1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23D99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5E999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382B9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ED675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A1A45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AF4A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F869F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06AEA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82F1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E4469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74437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4D838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BA99B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A807F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46DD7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AAB0F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3B6F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5DF4" w14:paraId="7B5A9C0F" w14:textId="77777777" w:rsidTr="00B1703E">
        <w:trPr>
          <w:trHeight w:hRule="exact" w:val="284"/>
        </w:trPr>
        <w:tc>
          <w:tcPr>
            <w:tcW w:w="284" w:type="dxa"/>
          </w:tcPr>
          <w:p w14:paraId="7C42D38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B9B23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6CF9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874F2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F4E0A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5ABA0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9ED50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5FB33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6AB25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7EB3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17E67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F1274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7C49D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29E41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214E6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C8C64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6AEF2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66E5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A39CA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BE84F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FFFC0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75766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4B6A8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42066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FD271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D2611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E4B71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506BC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43B89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0E3A8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E7F83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29AE5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123C7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A55FD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5DF4" w14:paraId="59BB9708" w14:textId="77777777" w:rsidTr="00B1703E">
        <w:trPr>
          <w:trHeight w:hRule="exact" w:val="284"/>
        </w:trPr>
        <w:tc>
          <w:tcPr>
            <w:tcW w:w="284" w:type="dxa"/>
          </w:tcPr>
          <w:p w14:paraId="5E21ED7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9F344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A6AB3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043C9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96641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8ADFB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B6022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7E016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09188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FE9E6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109C0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3EAFF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1F83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CB38A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48679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BB8D7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2EADC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CD70D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6E3E1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0163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707E50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AB08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339C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C887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DC4320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08132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D42BB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9DF62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FA0F5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2C35A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1343D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DCEB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9127B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AE59E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C319819" w14:textId="027DC188" w:rsidR="00193776" w:rsidRDefault="00193776" w:rsidP="00193776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05A4C78F" w14:textId="77777777" w:rsidR="00193776" w:rsidRDefault="00193776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1D886F93" w14:textId="22A9B29C" w:rsidR="00193776" w:rsidRDefault="00193776" w:rsidP="00193776">
      <w:pPr>
        <w:pStyle w:val="NoSpacing"/>
        <w:numPr>
          <w:ilvl w:val="1"/>
          <w:numId w:val="3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xplain why </w:t>
      </w:r>
      <m:oMath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1</m:t>
                </m:r>
              </m:sub>
            </m:sSub>
          </m:e>
        </m:d>
        <m:r>
          <w:rPr>
            <w:rFonts w:ascii="Cambria Math" w:hAnsi="Cambria Math" w:cs="Arial"/>
            <w:sz w:val="20"/>
            <w:szCs w:val="20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b>
            </m:sSub>
          </m:e>
        </m:d>
        <m:r>
          <w:rPr>
            <w:rFonts w:ascii="Cambria Math" w:hAnsi="Cambria Math" w:cs="Arial"/>
            <w:sz w:val="20"/>
            <w:szCs w:val="20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3</m:t>
                </m:r>
              </m:sub>
            </m:sSub>
          </m:e>
        </m:d>
        <m:r>
          <w:rPr>
            <w:rFonts w:ascii="Cambria Math" w:hAnsi="Cambria Math" w:cs="Arial"/>
            <w:sz w:val="20"/>
            <w:szCs w:val="20"/>
          </w:rPr>
          <m:t>+…</m:t>
        </m:r>
        <m:r>
          <w:rPr>
            <w:rFonts w:ascii="Cambria Math" w:eastAsiaTheme="minorEastAsia" w:hAnsi="Cambria Math" w:cs="Arial"/>
            <w:sz w:val="20"/>
            <w:szCs w:val="20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7</m:t>
                </m:r>
              </m:sub>
            </m:sSub>
          </m:e>
        </m:d>
        <m:r>
          <w:rPr>
            <w:rFonts w:ascii="Cambria Math" w:hAnsi="Cambria Math" w:cs="Arial"/>
            <w:sz w:val="20"/>
            <w:szCs w:val="20"/>
          </w:rPr>
          <m:t>≥</m:t>
        </m:r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Arial"/>
                <w:sz w:val="20"/>
                <w:szCs w:val="20"/>
              </w:rPr>
              <m:t>+</m:t>
            </m:r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="Arial"/>
                <w:sz w:val="20"/>
                <w:szCs w:val="20"/>
              </w:rPr>
              <m:t>+</m:t>
            </m:r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3</m:t>
                </m:r>
              </m:sub>
            </m:sSub>
            <m:r>
              <w:rPr>
                <w:rFonts w:ascii="Cambria Math" w:hAnsi="Cambria Math" w:cs="Arial"/>
                <w:sz w:val="20"/>
                <w:szCs w:val="20"/>
              </w:rPr>
              <m:t>+…+</m:t>
            </m:r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7</m:t>
                </m:r>
              </m:sub>
            </m:sSub>
          </m:e>
        </m:d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521B88" w14:paraId="6A0D3B62" w14:textId="77777777" w:rsidTr="00B1703E">
        <w:trPr>
          <w:trHeight w:hRule="exact" w:val="284"/>
        </w:trPr>
        <w:tc>
          <w:tcPr>
            <w:tcW w:w="284" w:type="dxa"/>
          </w:tcPr>
          <w:p w14:paraId="7CD491C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E881F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CDB28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468C7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8743D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15E3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C7A9F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D1121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B1067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5260A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526A1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BDC22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CE80C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2E282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C666C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61FCF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3288A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B1C20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DE32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AF5F9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F35F0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915F5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03779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10377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CDF5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810A4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73775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B63DF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4F6A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26C25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AC93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05361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F9E42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B2A26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1225DB78" w14:textId="77777777" w:rsidTr="00B1703E">
        <w:trPr>
          <w:trHeight w:hRule="exact" w:val="284"/>
        </w:trPr>
        <w:tc>
          <w:tcPr>
            <w:tcW w:w="284" w:type="dxa"/>
          </w:tcPr>
          <w:p w14:paraId="18AC030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FC267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5D5D2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C8A6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6390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7AB4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E35AF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24FC1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E8A43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F107A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C08A6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A9CB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AABF4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797D8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D1A9C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6B8CF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0CA13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92D7D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6F006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709E6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9CDD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DA13E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39A51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7F0AA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C7472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0C73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8012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80BE3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0EDCD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39E95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B85C0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B0758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9A94B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47F8F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75170A13" w14:textId="77777777" w:rsidTr="00B1703E">
        <w:trPr>
          <w:trHeight w:hRule="exact" w:val="284"/>
        </w:trPr>
        <w:tc>
          <w:tcPr>
            <w:tcW w:w="284" w:type="dxa"/>
          </w:tcPr>
          <w:p w14:paraId="51613A9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12D02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C88C0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B118A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0A866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D39DF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6030E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40C06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22B30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3B95A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E9B7C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3D4F3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1615E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54109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0E705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F8858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26A63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C36B9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03510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47626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97482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B91E7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D1E06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9B3D0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809B9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DEDC1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ADE9D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EFEF1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B4EC7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1B07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3C51B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1712E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3CD75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1E4A5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7A325DBB" w14:textId="77777777" w:rsidTr="00B1703E">
        <w:trPr>
          <w:trHeight w:hRule="exact" w:val="284"/>
        </w:trPr>
        <w:tc>
          <w:tcPr>
            <w:tcW w:w="284" w:type="dxa"/>
          </w:tcPr>
          <w:p w14:paraId="0FEA81A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7BA16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EAE04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ABD08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6C7E4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342C9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9FD12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26E06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7B2A6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16959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75E2C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8AB29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F2BFF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BA866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1D41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F2273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D7069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242BF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B67DA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FFB6A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0FF57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48E8A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11B29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FC608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1024E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64E0E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13D03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287CF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4FE50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1225B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3CE39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F343E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82173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2834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7556FF7D" w14:textId="77777777" w:rsidTr="00B1703E">
        <w:trPr>
          <w:trHeight w:hRule="exact" w:val="284"/>
        </w:trPr>
        <w:tc>
          <w:tcPr>
            <w:tcW w:w="284" w:type="dxa"/>
          </w:tcPr>
          <w:p w14:paraId="7942B83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1AB0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B53C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390B0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67CA7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E9A9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0E1DA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9548D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19506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2D6A0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48C7B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235E8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F063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CF22C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763D9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25385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EE8EA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E3C06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586B6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1C6B2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47041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73DED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3794D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56270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23AAB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599F7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46DE9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D6ECB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445E2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DF6E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56073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5F6FC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509C0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7EBE4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7AF1D9E9" w14:textId="77777777" w:rsidTr="00B1703E">
        <w:trPr>
          <w:trHeight w:hRule="exact" w:val="284"/>
        </w:trPr>
        <w:tc>
          <w:tcPr>
            <w:tcW w:w="284" w:type="dxa"/>
          </w:tcPr>
          <w:p w14:paraId="2594454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317A9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390AF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64ED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EC69C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A2A39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A25A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35D0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8565F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A6391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E9A25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06B6A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9A21F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1535B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BB013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2AF40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E1525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21AA1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878BF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12ACB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81A8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9F970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71880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7DACB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578AB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71B56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49BE6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19A0C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38B5D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5265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BCAFA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AB373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711C0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4C3DF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48B72C93" w14:textId="77777777" w:rsidTr="00B1703E">
        <w:trPr>
          <w:trHeight w:hRule="exact" w:val="284"/>
        </w:trPr>
        <w:tc>
          <w:tcPr>
            <w:tcW w:w="284" w:type="dxa"/>
          </w:tcPr>
          <w:p w14:paraId="2B41ADC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B4F8D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BA735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E7D5C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001E5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989F3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1FB51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7376E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A5F25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4F76D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8F9BA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54402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2EA96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26CBC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659EC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89760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8127A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DA43D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68C48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49505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9B911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18F7E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EAC0F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F8B29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E8514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82E56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A6E39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756BB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B2729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2272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3D98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BD074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CC221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442E7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4D53B777" w14:textId="77777777" w:rsidTr="00B1703E">
        <w:trPr>
          <w:trHeight w:hRule="exact" w:val="284"/>
        </w:trPr>
        <w:tc>
          <w:tcPr>
            <w:tcW w:w="284" w:type="dxa"/>
          </w:tcPr>
          <w:p w14:paraId="3635D6C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7E305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1075F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8A0C6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09869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CD57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15760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5D5E1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005C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1B7B1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4CFCB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88B60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BBFC7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D042F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A67F6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72AC0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E239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847A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11857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392D9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70FA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3FBDD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64162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B3105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87A82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4B07B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738A4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8D032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BE2FC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3BCBD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08F70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FA09F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5DC9C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13EC0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149BA8B1" w14:textId="77777777" w:rsidTr="00B1703E">
        <w:trPr>
          <w:trHeight w:hRule="exact" w:val="284"/>
        </w:trPr>
        <w:tc>
          <w:tcPr>
            <w:tcW w:w="284" w:type="dxa"/>
          </w:tcPr>
          <w:p w14:paraId="1FB23D0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DC057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CB855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C7614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EABDD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811EF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8CF4D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99CE8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94AC2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9DBE2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955B9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E6FC1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6177C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3C4E4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93E85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41BD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EC7AE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3365B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D275C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FDFC2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BF7DB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45F67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D4D8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634E1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B6B3E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21451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473F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C1F19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5E41C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DD09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8A12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1B1CA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26F13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01580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49FB3DC5" w14:textId="77777777" w:rsidTr="00B1703E">
        <w:trPr>
          <w:trHeight w:hRule="exact" w:val="284"/>
        </w:trPr>
        <w:tc>
          <w:tcPr>
            <w:tcW w:w="284" w:type="dxa"/>
          </w:tcPr>
          <w:p w14:paraId="32A34A2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61327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DA70E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29133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D24C7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CD43C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AD35F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FCA31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0A93E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DA102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AAFB0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6CA7B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69DF9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B420E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5E8DB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706D5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20839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652CE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781C6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E601F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E56C1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6FA92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B858D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3501A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8C48F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D71C0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5AB6D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24695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E8F66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42C80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00AE4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2BA02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CE73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3009F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7D8881B4" w14:textId="77777777" w:rsidTr="00B1703E">
        <w:trPr>
          <w:trHeight w:hRule="exact" w:val="284"/>
        </w:trPr>
        <w:tc>
          <w:tcPr>
            <w:tcW w:w="284" w:type="dxa"/>
          </w:tcPr>
          <w:p w14:paraId="467D7DC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EA1D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A2B20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95A8D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7B0D5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BC405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FC184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3B424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69FD9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31C63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8D452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A3C77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27B3F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2ECF5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D4E53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6A5A0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0DAB3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E5EF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3EA2A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F2574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0C0A2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ED4FB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7A3A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EF044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840F3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49127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541E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CD43D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B110B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DADC0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37BE1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83CE5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8EFD7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9E009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2DDD1460" w14:textId="77777777" w:rsidTr="00B1703E">
        <w:trPr>
          <w:trHeight w:hRule="exact" w:val="284"/>
        </w:trPr>
        <w:tc>
          <w:tcPr>
            <w:tcW w:w="284" w:type="dxa"/>
          </w:tcPr>
          <w:p w14:paraId="78E4DE1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28CA0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DB7F3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ACCAA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E863A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43F3D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DF70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2A169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26DD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2D6F2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0F24E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06BE9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CB054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95108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A9338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A024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A647E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20D77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6975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18DDC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00770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E324A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02F89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07500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953B6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1601F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5554B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9ED17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D74B1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69021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82A19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E31B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45155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4F78E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1D596D00" w14:textId="77777777" w:rsidTr="00B1703E">
        <w:trPr>
          <w:trHeight w:hRule="exact" w:val="284"/>
        </w:trPr>
        <w:tc>
          <w:tcPr>
            <w:tcW w:w="284" w:type="dxa"/>
          </w:tcPr>
          <w:p w14:paraId="531262D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65F4A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6830E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29775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D3577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CE249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5E00C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50C94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4693B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9DB50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7072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19C70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F3F31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C173A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7E8D6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04A4E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3719F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ED0A9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BB996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F98CE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9FCE5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BBB79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7E3F5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4FFA1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3B15C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BE8A8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D5D2E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08008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8AEA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22242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D2B07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7FBB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10E12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9A025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09404D2D" w14:textId="77777777" w:rsidTr="00B1703E">
        <w:trPr>
          <w:trHeight w:hRule="exact" w:val="284"/>
        </w:trPr>
        <w:tc>
          <w:tcPr>
            <w:tcW w:w="284" w:type="dxa"/>
          </w:tcPr>
          <w:p w14:paraId="1563690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C1670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9A021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4FB71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02C8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27EBF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95194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F8C1B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2C776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ED6FC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E6ECF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D328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28D98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2E2AD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2E84A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A3A89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87DCB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29FD0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DC5B5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A81C9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5E022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868E6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12E52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ED14A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3E399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331C9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DB6C3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D3A21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EEDD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F7353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125D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D699F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DDEDF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FF67D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5B509E07" w14:textId="77777777" w:rsidTr="00B1703E">
        <w:trPr>
          <w:trHeight w:hRule="exact" w:val="284"/>
        </w:trPr>
        <w:tc>
          <w:tcPr>
            <w:tcW w:w="284" w:type="dxa"/>
          </w:tcPr>
          <w:p w14:paraId="02DD5A3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D9CF0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E85FD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B0B3B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EAE4D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5B08D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6E108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7D7D7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41FC7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7F45B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A220D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D2F47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F9EFB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6F53C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EE71A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8BFF5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D0AD3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91D85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24843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F2698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C68D8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310E3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FB7CC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EF5AA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75898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29666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4AEC1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4F0FC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1E448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38B29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27E48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78010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CCB439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2AD59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B88" w14:paraId="217ECFA5" w14:textId="77777777" w:rsidTr="00B1703E">
        <w:trPr>
          <w:trHeight w:hRule="exact" w:val="284"/>
        </w:trPr>
        <w:tc>
          <w:tcPr>
            <w:tcW w:w="284" w:type="dxa"/>
          </w:tcPr>
          <w:p w14:paraId="3ECB57C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F3099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C4BF3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7E855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C8F8C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FD5D8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F9354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7E5BC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92EF53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F438C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337DF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744BB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8A77C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2249F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7C4A7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0B65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A0A1B7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68CF7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EB9D96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09546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F846F1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C65C9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DC2E22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E2972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CEAED4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15E32C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B8AE88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0C5CF0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6699D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1E5A6B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7F7F0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3A212A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17235F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B4C88E" w14:textId="77777777" w:rsidR="00521B88" w:rsidRDefault="00521B88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9987790" w14:textId="231EF416" w:rsidR="00193776" w:rsidRDefault="00193776" w:rsidP="00193776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27B6DD24" w14:textId="77777777" w:rsidR="00193776" w:rsidRDefault="00193776" w:rsidP="00193776">
      <w:pPr>
        <w:pStyle w:val="NoSpacing"/>
        <w:rPr>
          <w:rFonts w:ascii="Arial" w:hAnsi="Arial" w:cs="Arial"/>
          <w:sz w:val="20"/>
          <w:szCs w:val="20"/>
        </w:rPr>
      </w:pPr>
    </w:p>
    <w:p w14:paraId="2D4E70B1" w14:textId="0B34F269" w:rsidR="00193776" w:rsidRDefault="00193776" w:rsidP="00193776">
      <w:pPr>
        <w:pStyle w:val="NoSpacing"/>
        <w:numPr>
          <w:ilvl w:val="1"/>
          <w:numId w:val="3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nd </w:t>
      </w:r>
      <m:oMath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Arial"/>
                <w:sz w:val="20"/>
                <w:szCs w:val="20"/>
              </w:rPr>
              <m:t>+</m:t>
            </m:r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="Arial"/>
                <w:sz w:val="20"/>
                <w:szCs w:val="20"/>
              </w:rPr>
              <m:t>+</m:t>
            </m:r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3</m:t>
                </m:r>
              </m:sub>
            </m:sSub>
            <m:r>
              <w:rPr>
                <w:rFonts w:ascii="Cambria Math" w:hAnsi="Cambria Math" w:cs="Arial"/>
                <w:sz w:val="20"/>
                <w:szCs w:val="20"/>
              </w:rPr>
              <m:t>+…+</m:t>
            </m:r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z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7</m:t>
                </m:r>
              </m:sub>
            </m:sSub>
          </m:e>
        </m:d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5F5DF4" w14:paraId="386D0B56" w14:textId="77777777" w:rsidTr="00B1703E">
        <w:trPr>
          <w:trHeight w:hRule="exact" w:val="284"/>
        </w:trPr>
        <w:tc>
          <w:tcPr>
            <w:tcW w:w="284" w:type="dxa"/>
          </w:tcPr>
          <w:p w14:paraId="16CC5CD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2926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73B4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FA060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C648A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DF2B0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819F8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D0DF0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09984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23386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3891A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793D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FB4C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38664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B7AB9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3EDA3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4603F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13C77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D90AA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7ABFB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19FD3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14EF9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394DC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6A7D6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58A5C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DD0F0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962E7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80CBD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18DDD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030F5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706A1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A2433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F9038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0A690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5DF4" w14:paraId="25215D3A" w14:textId="77777777" w:rsidTr="00B1703E">
        <w:trPr>
          <w:trHeight w:hRule="exact" w:val="284"/>
        </w:trPr>
        <w:tc>
          <w:tcPr>
            <w:tcW w:w="284" w:type="dxa"/>
          </w:tcPr>
          <w:p w14:paraId="4A58C67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C3D15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42392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97DC3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E73F2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6DD47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7BCBC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44FA70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488B8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1DA92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EF720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6FC6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3E685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35B8C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EAF1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8EF3E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068E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35E47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89EAE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0501E0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25A81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AD8F2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58FEF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3A2DF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2F7B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E6DA4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52020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23E39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DDE72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FA775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C16E8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BAA2D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05CB80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5CCC9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5DF4" w14:paraId="7B0515DF" w14:textId="77777777" w:rsidTr="00B1703E">
        <w:trPr>
          <w:trHeight w:hRule="exact" w:val="284"/>
        </w:trPr>
        <w:tc>
          <w:tcPr>
            <w:tcW w:w="284" w:type="dxa"/>
          </w:tcPr>
          <w:p w14:paraId="0C023F8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4C067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A1F18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BCAFF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B8BA8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D9A93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3E3FD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4A57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ED08E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7B0F4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063DA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78439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C54DA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418F3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FC84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35EC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68C6D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A14DB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2F725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42866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2A7DC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28E270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83A8A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A9AF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48A0D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F5C8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9C992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AB5FC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863880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324CD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BB5CE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E7E09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A0A09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3D3AC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5DF4" w14:paraId="2E47B459" w14:textId="77777777" w:rsidTr="00B1703E">
        <w:trPr>
          <w:trHeight w:hRule="exact" w:val="284"/>
        </w:trPr>
        <w:tc>
          <w:tcPr>
            <w:tcW w:w="284" w:type="dxa"/>
          </w:tcPr>
          <w:p w14:paraId="0D24F89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614D9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EB3F9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F2C57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8D4E20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FB05C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1A840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48ED3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C158E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7C94E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69F70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35B01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B21EB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50CBE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AA9DE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7889F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5202A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BA6E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7F435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471C66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194D1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AF7BF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33A24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E6293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C7A9C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C9E54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6CC90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69DAC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FAE33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EC073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DE302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E9702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7F6B6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8C20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5DF4" w14:paraId="077B7736" w14:textId="77777777" w:rsidTr="00B1703E">
        <w:trPr>
          <w:trHeight w:hRule="exact" w:val="284"/>
        </w:trPr>
        <w:tc>
          <w:tcPr>
            <w:tcW w:w="284" w:type="dxa"/>
          </w:tcPr>
          <w:p w14:paraId="0FDE8A35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68DED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3A5BF7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E6D57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99168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02AF2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07830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398A8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84AD6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FDC14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EBBD3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C6E8AE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D9452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3F09B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657B5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89C6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D419C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EE517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B74DF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35F3F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DDF7C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77FA4A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C9D70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4B01FB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97DD3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0F4BF1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E15422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6598A9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9E4C0F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D8ABEC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4859B8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A6D1A4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C56CB3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E7ECFD" w14:textId="77777777" w:rsidR="005F5DF4" w:rsidRDefault="005F5DF4" w:rsidP="00B170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D2B389B" w14:textId="6E6C8EFC" w:rsidR="00193776" w:rsidRDefault="00193776" w:rsidP="00193776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sectPr w:rsidR="00193776" w:rsidSect="00F24816"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09B8D" w14:textId="77777777" w:rsidR="00271037" w:rsidRDefault="00271037" w:rsidP="00211818">
      <w:pPr>
        <w:spacing w:after="0" w:line="240" w:lineRule="auto"/>
      </w:pPr>
      <w:r>
        <w:separator/>
      </w:r>
    </w:p>
  </w:endnote>
  <w:endnote w:type="continuationSeparator" w:id="0">
    <w:p w14:paraId="2EF0BB0E" w14:textId="77777777" w:rsidR="00271037" w:rsidRDefault="00271037" w:rsidP="00211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B5AD" w14:textId="4A2FFDC5" w:rsidR="00543913" w:rsidRPr="00543913" w:rsidRDefault="00543913" w:rsidP="00D60F4F">
    <w:pPr>
      <w:pStyle w:val="Footer"/>
      <w:jc w:val="center"/>
    </w:pPr>
    <w:r w:rsidRPr="00195F98">
      <w:rPr>
        <w:rFonts w:ascii="Arial" w:hAnsi="Arial" w:cs="Arial"/>
        <w:sz w:val="18"/>
        <w:szCs w:val="18"/>
      </w:rPr>
      <w:t xml:space="preserve">page </w:t>
    </w:r>
    <w:r w:rsidRPr="00195F98">
      <w:rPr>
        <w:rFonts w:ascii="Arial" w:hAnsi="Arial" w:cs="Arial"/>
        <w:b/>
        <w:bCs/>
        <w:sz w:val="18"/>
        <w:szCs w:val="18"/>
      </w:rPr>
      <w:fldChar w:fldCharType="begin"/>
    </w:r>
    <w:r w:rsidRPr="00195F98">
      <w:rPr>
        <w:rFonts w:ascii="Arial" w:hAnsi="Arial" w:cs="Arial"/>
        <w:b/>
        <w:bCs/>
        <w:sz w:val="18"/>
        <w:szCs w:val="18"/>
      </w:rPr>
      <w:instrText xml:space="preserve"> PAGE   \* MERGEFORMAT </w:instrText>
    </w:r>
    <w:r w:rsidRPr="00195F98"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sz w:val="18"/>
        <w:szCs w:val="18"/>
      </w:rPr>
      <w:t>1</w:t>
    </w:r>
    <w:r w:rsidRPr="00195F98">
      <w:rPr>
        <w:rFonts w:ascii="Arial" w:hAnsi="Arial" w:cs="Arial"/>
        <w:b/>
        <w:bCs/>
        <w:sz w:val="18"/>
        <w:szCs w:val="18"/>
      </w:rPr>
      <w:fldChar w:fldCharType="end"/>
    </w:r>
    <w:r w:rsidRPr="00195F98">
      <w:rPr>
        <w:rFonts w:ascii="Arial" w:hAnsi="Arial" w:cs="Arial"/>
        <w:sz w:val="18"/>
        <w:szCs w:val="18"/>
      </w:rPr>
      <w:t xml:space="preserve"> of </w:t>
    </w:r>
    <w:r w:rsidRPr="00195F98">
      <w:rPr>
        <w:rFonts w:ascii="Arial" w:hAnsi="Arial" w:cs="Arial"/>
        <w:b/>
        <w:bCs/>
        <w:sz w:val="18"/>
        <w:szCs w:val="18"/>
      </w:rPr>
      <w:fldChar w:fldCharType="begin"/>
    </w:r>
    <w:r w:rsidRPr="00195F98">
      <w:rPr>
        <w:rFonts w:ascii="Arial" w:hAnsi="Arial" w:cs="Arial"/>
        <w:b/>
        <w:bCs/>
        <w:sz w:val="18"/>
        <w:szCs w:val="18"/>
      </w:rPr>
      <w:instrText xml:space="preserve"> NUMPAGES   \* MERGEFORMAT </w:instrText>
    </w:r>
    <w:r w:rsidRPr="00195F98"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sz w:val="18"/>
        <w:szCs w:val="18"/>
      </w:rPr>
      <w:t>6</w:t>
    </w:r>
    <w:r w:rsidRPr="00195F98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699AA" w14:textId="77777777" w:rsidR="00271037" w:rsidRDefault="00271037" w:rsidP="00211818">
      <w:pPr>
        <w:spacing w:after="0" w:line="240" w:lineRule="auto"/>
      </w:pPr>
      <w:r>
        <w:separator/>
      </w:r>
    </w:p>
  </w:footnote>
  <w:footnote w:type="continuationSeparator" w:id="0">
    <w:p w14:paraId="3A19E932" w14:textId="77777777" w:rsidR="00271037" w:rsidRDefault="00271037" w:rsidP="002118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12DF5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66873B3"/>
    <w:multiLevelType w:val="multilevel"/>
    <w:tmpl w:val="F7DA0982"/>
    <w:lvl w:ilvl="0">
      <w:start w:val="4"/>
      <w:numFmt w:val="lowerLetter"/>
      <w:lvlText w:val="(%1)"/>
      <w:lvlJc w:val="left"/>
      <w:pPr>
        <w:ind w:left="360" w:hanging="360"/>
      </w:pPr>
    </w:lvl>
    <w:lvl w:ilvl="1">
      <w:start w:val="2"/>
      <w:numFmt w:val="lowerRoman"/>
      <w:lvlText w:val="(%2)"/>
      <w:lvlJc w:val="left"/>
      <w:pPr>
        <w:ind w:left="720" w:hanging="360"/>
      </w:pPr>
    </w:lvl>
    <w:lvl w:ilvl="2">
      <w:start w:val="1"/>
      <w:numFmt w:val="decimal"/>
      <w:lvlText w:val="(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BA854E4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0302D8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1227C91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B01F03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60D30FD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780459C"/>
    <w:multiLevelType w:val="multilevel"/>
    <w:tmpl w:val="143EEB6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ACC3A3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BAD65A0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C8D10C4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CD14119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F7746BF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133677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4C000EE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800381A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8352F90"/>
    <w:multiLevelType w:val="hybridMultilevel"/>
    <w:tmpl w:val="3E6C3182"/>
    <w:lvl w:ilvl="0" w:tplc="69903A78">
      <w:start w:val="1"/>
      <w:numFmt w:val="decimal"/>
      <w:lvlText w:val="Question %1"/>
      <w:lvlJc w:val="left"/>
      <w:pPr>
        <w:ind w:left="1985" w:hanging="1985"/>
      </w:pPr>
      <w:rPr>
        <w:rFonts w:ascii="Arial" w:hAnsi="Arial" w:hint="default"/>
        <w:b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F43DBF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F8F2D22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3EC26CB"/>
    <w:multiLevelType w:val="hybridMultilevel"/>
    <w:tmpl w:val="C3D427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054155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FD807A7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2FB6802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A0202C4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BFF3E11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4C2020FC"/>
    <w:multiLevelType w:val="hybridMultilevel"/>
    <w:tmpl w:val="F3F251FA"/>
    <w:lvl w:ilvl="0" w:tplc="0914A02A">
      <w:start w:val="1"/>
      <w:numFmt w:val="decimal"/>
      <w:lvlText w:val="QUESTION %1"/>
      <w:lvlJc w:val="left"/>
      <w:pPr>
        <w:ind w:left="1985" w:hanging="1985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3665D9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8B601BF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5A74621A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B3E23E1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5F65675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6813851"/>
    <w:multiLevelType w:val="multilevel"/>
    <w:tmpl w:val="AFD65838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8D164ED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CAB3779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E26796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746A4F49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76EC17E0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79807DCA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7B2F0B56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7C910A50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301354334">
    <w:abstractNumId w:val="25"/>
  </w:num>
  <w:num w:numId="2" w16cid:durableId="23139717">
    <w:abstractNumId w:val="13"/>
  </w:num>
  <w:num w:numId="3" w16cid:durableId="418136197">
    <w:abstractNumId w:val="7"/>
  </w:num>
  <w:num w:numId="4" w16cid:durableId="1225141711">
    <w:abstractNumId w:val="35"/>
  </w:num>
  <w:num w:numId="5" w16cid:durableId="980617191">
    <w:abstractNumId w:val="14"/>
  </w:num>
  <w:num w:numId="6" w16cid:durableId="1196621958">
    <w:abstractNumId w:val="15"/>
  </w:num>
  <w:num w:numId="7" w16cid:durableId="1985624156">
    <w:abstractNumId w:val="2"/>
  </w:num>
  <w:num w:numId="8" w16cid:durableId="1381981709">
    <w:abstractNumId w:val="9"/>
  </w:num>
  <w:num w:numId="9" w16cid:durableId="21126975">
    <w:abstractNumId w:val="18"/>
  </w:num>
  <w:num w:numId="10" w16cid:durableId="1704015763">
    <w:abstractNumId w:val="8"/>
  </w:num>
  <w:num w:numId="11" w16cid:durableId="921449896">
    <w:abstractNumId w:val="5"/>
  </w:num>
  <w:num w:numId="12" w16cid:durableId="860632708">
    <w:abstractNumId w:val="4"/>
  </w:num>
  <w:num w:numId="13" w16cid:durableId="307592013">
    <w:abstractNumId w:val="6"/>
  </w:num>
  <w:num w:numId="14" w16cid:durableId="782727636">
    <w:abstractNumId w:val="0"/>
  </w:num>
  <w:num w:numId="15" w16cid:durableId="370224280">
    <w:abstractNumId w:val="39"/>
  </w:num>
  <w:num w:numId="16" w16cid:durableId="20595548">
    <w:abstractNumId w:val="31"/>
  </w:num>
  <w:num w:numId="17" w16cid:durableId="740907336">
    <w:abstractNumId w:val="24"/>
  </w:num>
  <w:num w:numId="18" w16cid:durableId="1647978558">
    <w:abstractNumId w:val="36"/>
  </w:num>
  <w:num w:numId="19" w16cid:durableId="247160966">
    <w:abstractNumId w:val="32"/>
  </w:num>
  <w:num w:numId="20" w16cid:durableId="1821920854">
    <w:abstractNumId w:val="22"/>
  </w:num>
  <w:num w:numId="21" w16cid:durableId="1919557747">
    <w:abstractNumId w:val="26"/>
  </w:num>
  <w:num w:numId="22" w16cid:durableId="635140542">
    <w:abstractNumId w:val="33"/>
  </w:num>
  <w:num w:numId="23" w16cid:durableId="1915360563">
    <w:abstractNumId w:val="37"/>
  </w:num>
  <w:num w:numId="24" w16cid:durableId="1333951300">
    <w:abstractNumId w:val="12"/>
  </w:num>
  <w:num w:numId="25" w16cid:durableId="1208684210">
    <w:abstractNumId w:val="38"/>
  </w:num>
  <w:num w:numId="26" w16cid:durableId="1231505966">
    <w:abstractNumId w:val="29"/>
  </w:num>
  <w:num w:numId="27" w16cid:durableId="146751932">
    <w:abstractNumId w:val="20"/>
  </w:num>
  <w:num w:numId="28" w16cid:durableId="1117336901">
    <w:abstractNumId w:val="10"/>
  </w:num>
  <w:num w:numId="29" w16cid:durableId="1034887907">
    <w:abstractNumId w:val="1"/>
    <w:lvlOverride w:ilvl="0">
      <w:startOverride w:val="4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46178432">
    <w:abstractNumId w:val="19"/>
  </w:num>
  <w:num w:numId="31" w16cid:durableId="1538472460">
    <w:abstractNumId w:val="3"/>
  </w:num>
  <w:num w:numId="32" w16cid:durableId="776022360">
    <w:abstractNumId w:val="30"/>
  </w:num>
  <w:num w:numId="33" w16cid:durableId="1910843843">
    <w:abstractNumId w:val="11"/>
  </w:num>
  <w:num w:numId="34" w16cid:durableId="130177225">
    <w:abstractNumId w:val="17"/>
  </w:num>
  <w:num w:numId="35" w16cid:durableId="1628466547">
    <w:abstractNumId w:val="27"/>
  </w:num>
  <w:num w:numId="36" w16cid:durableId="1874921098">
    <w:abstractNumId w:val="21"/>
  </w:num>
  <w:num w:numId="37" w16cid:durableId="503470122">
    <w:abstractNumId w:val="23"/>
  </w:num>
  <w:num w:numId="38" w16cid:durableId="1776288858">
    <w:abstractNumId w:val="28"/>
  </w:num>
  <w:num w:numId="39" w16cid:durableId="474223741">
    <w:abstractNumId w:val="34"/>
  </w:num>
  <w:num w:numId="40" w16cid:durableId="4850146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A1NDU2MDMzsrBQ0lEKTi0uzszPAykwNKsFAMcRKrItAAAA"/>
  </w:docVars>
  <w:rsids>
    <w:rsidRoot w:val="003076A3"/>
    <w:rsid w:val="00011347"/>
    <w:rsid w:val="00013311"/>
    <w:rsid w:val="0001471C"/>
    <w:rsid w:val="00017D23"/>
    <w:rsid w:val="000205E6"/>
    <w:rsid w:val="000505DB"/>
    <w:rsid w:val="00057FCA"/>
    <w:rsid w:val="00061784"/>
    <w:rsid w:val="000619EB"/>
    <w:rsid w:val="00061F37"/>
    <w:rsid w:val="0006663C"/>
    <w:rsid w:val="00070597"/>
    <w:rsid w:val="0007419C"/>
    <w:rsid w:val="00077C27"/>
    <w:rsid w:val="0008655A"/>
    <w:rsid w:val="00091142"/>
    <w:rsid w:val="0009221C"/>
    <w:rsid w:val="000965B0"/>
    <w:rsid w:val="000A1872"/>
    <w:rsid w:val="000B028C"/>
    <w:rsid w:val="000B3C36"/>
    <w:rsid w:val="000B4E92"/>
    <w:rsid w:val="000B51BD"/>
    <w:rsid w:val="000B57A5"/>
    <w:rsid w:val="000C3F90"/>
    <w:rsid w:val="000D13D5"/>
    <w:rsid w:val="000D1F86"/>
    <w:rsid w:val="000D7469"/>
    <w:rsid w:val="000E3324"/>
    <w:rsid w:val="000E4BD7"/>
    <w:rsid w:val="000F1019"/>
    <w:rsid w:val="000F7926"/>
    <w:rsid w:val="00100915"/>
    <w:rsid w:val="00143D8C"/>
    <w:rsid w:val="00163F94"/>
    <w:rsid w:val="001714B3"/>
    <w:rsid w:val="001742CD"/>
    <w:rsid w:val="00175440"/>
    <w:rsid w:val="001767A2"/>
    <w:rsid w:val="00183F16"/>
    <w:rsid w:val="00187990"/>
    <w:rsid w:val="00193776"/>
    <w:rsid w:val="00195080"/>
    <w:rsid w:val="001B06EC"/>
    <w:rsid w:val="001C4ECD"/>
    <w:rsid w:val="001E09E3"/>
    <w:rsid w:val="001E723E"/>
    <w:rsid w:val="001F1B71"/>
    <w:rsid w:val="00211165"/>
    <w:rsid w:val="00211818"/>
    <w:rsid w:val="0021251B"/>
    <w:rsid w:val="00220397"/>
    <w:rsid w:val="0022112E"/>
    <w:rsid w:val="00223EB2"/>
    <w:rsid w:val="00241D0E"/>
    <w:rsid w:val="00246966"/>
    <w:rsid w:val="002522E2"/>
    <w:rsid w:val="00262EAD"/>
    <w:rsid w:val="00271037"/>
    <w:rsid w:val="00273436"/>
    <w:rsid w:val="00275EBD"/>
    <w:rsid w:val="0027784A"/>
    <w:rsid w:val="00282A56"/>
    <w:rsid w:val="002841B3"/>
    <w:rsid w:val="00285C5E"/>
    <w:rsid w:val="00290DB4"/>
    <w:rsid w:val="00297F9E"/>
    <w:rsid w:val="002A155F"/>
    <w:rsid w:val="002A4D9A"/>
    <w:rsid w:val="002A6D44"/>
    <w:rsid w:val="002B1473"/>
    <w:rsid w:val="002B2968"/>
    <w:rsid w:val="002D42F7"/>
    <w:rsid w:val="002E0223"/>
    <w:rsid w:val="002E200C"/>
    <w:rsid w:val="002E4F10"/>
    <w:rsid w:val="002E6AD1"/>
    <w:rsid w:val="002F1896"/>
    <w:rsid w:val="00300414"/>
    <w:rsid w:val="003041D2"/>
    <w:rsid w:val="003076A3"/>
    <w:rsid w:val="00310043"/>
    <w:rsid w:val="00311963"/>
    <w:rsid w:val="00312E66"/>
    <w:rsid w:val="00320799"/>
    <w:rsid w:val="00321434"/>
    <w:rsid w:val="00326537"/>
    <w:rsid w:val="003374F8"/>
    <w:rsid w:val="00337C80"/>
    <w:rsid w:val="00337EFA"/>
    <w:rsid w:val="00345051"/>
    <w:rsid w:val="00345D11"/>
    <w:rsid w:val="00346482"/>
    <w:rsid w:val="003519F7"/>
    <w:rsid w:val="00352847"/>
    <w:rsid w:val="00353D6F"/>
    <w:rsid w:val="00357C56"/>
    <w:rsid w:val="003604B9"/>
    <w:rsid w:val="00361BC2"/>
    <w:rsid w:val="00363031"/>
    <w:rsid w:val="00367142"/>
    <w:rsid w:val="00370674"/>
    <w:rsid w:val="0037577B"/>
    <w:rsid w:val="0038289E"/>
    <w:rsid w:val="003849C9"/>
    <w:rsid w:val="0038700F"/>
    <w:rsid w:val="003A09EA"/>
    <w:rsid w:val="003A0CE1"/>
    <w:rsid w:val="003A43F9"/>
    <w:rsid w:val="003B0C8A"/>
    <w:rsid w:val="003B2087"/>
    <w:rsid w:val="003D28FF"/>
    <w:rsid w:val="003D6F5F"/>
    <w:rsid w:val="003E2A4C"/>
    <w:rsid w:val="003E5DF1"/>
    <w:rsid w:val="003E6C00"/>
    <w:rsid w:val="003F47D1"/>
    <w:rsid w:val="004226AC"/>
    <w:rsid w:val="004308BA"/>
    <w:rsid w:val="00432876"/>
    <w:rsid w:val="004376F8"/>
    <w:rsid w:val="004474F4"/>
    <w:rsid w:val="00455090"/>
    <w:rsid w:val="00457362"/>
    <w:rsid w:val="004576F9"/>
    <w:rsid w:val="004605AB"/>
    <w:rsid w:val="00471783"/>
    <w:rsid w:val="00474FCD"/>
    <w:rsid w:val="004753B0"/>
    <w:rsid w:val="00475DA1"/>
    <w:rsid w:val="00475FC7"/>
    <w:rsid w:val="0049019A"/>
    <w:rsid w:val="00491B17"/>
    <w:rsid w:val="004921A1"/>
    <w:rsid w:val="004A13BE"/>
    <w:rsid w:val="004A58CC"/>
    <w:rsid w:val="004A6C4F"/>
    <w:rsid w:val="004B208E"/>
    <w:rsid w:val="004C14EA"/>
    <w:rsid w:val="004C2F83"/>
    <w:rsid w:val="004C5C69"/>
    <w:rsid w:val="004C6C81"/>
    <w:rsid w:val="004C6DDF"/>
    <w:rsid w:val="004C7233"/>
    <w:rsid w:val="004F3C9F"/>
    <w:rsid w:val="004F62C6"/>
    <w:rsid w:val="00502978"/>
    <w:rsid w:val="0050371A"/>
    <w:rsid w:val="005173A8"/>
    <w:rsid w:val="00521B88"/>
    <w:rsid w:val="005228B9"/>
    <w:rsid w:val="00525117"/>
    <w:rsid w:val="00526069"/>
    <w:rsid w:val="00533CA3"/>
    <w:rsid w:val="005363C4"/>
    <w:rsid w:val="005419C0"/>
    <w:rsid w:val="00543913"/>
    <w:rsid w:val="005457AE"/>
    <w:rsid w:val="00545BF3"/>
    <w:rsid w:val="005467E6"/>
    <w:rsid w:val="0054726D"/>
    <w:rsid w:val="00551694"/>
    <w:rsid w:val="00553899"/>
    <w:rsid w:val="0055497C"/>
    <w:rsid w:val="0057059C"/>
    <w:rsid w:val="00580566"/>
    <w:rsid w:val="00582F9F"/>
    <w:rsid w:val="00583674"/>
    <w:rsid w:val="005874B2"/>
    <w:rsid w:val="0058786C"/>
    <w:rsid w:val="005965A4"/>
    <w:rsid w:val="005A51E0"/>
    <w:rsid w:val="005A70DA"/>
    <w:rsid w:val="005A7A55"/>
    <w:rsid w:val="005A7BCD"/>
    <w:rsid w:val="005B3EC5"/>
    <w:rsid w:val="005C4133"/>
    <w:rsid w:val="005E1309"/>
    <w:rsid w:val="005E24D9"/>
    <w:rsid w:val="005E4830"/>
    <w:rsid w:val="005F50CA"/>
    <w:rsid w:val="005F5DF4"/>
    <w:rsid w:val="00600C97"/>
    <w:rsid w:val="00603205"/>
    <w:rsid w:val="00605283"/>
    <w:rsid w:val="00627BC9"/>
    <w:rsid w:val="0063415F"/>
    <w:rsid w:val="00641E48"/>
    <w:rsid w:val="006420B5"/>
    <w:rsid w:val="0064695D"/>
    <w:rsid w:val="00655E0F"/>
    <w:rsid w:val="00656A7F"/>
    <w:rsid w:val="00657D79"/>
    <w:rsid w:val="006830BA"/>
    <w:rsid w:val="006845E5"/>
    <w:rsid w:val="0068606E"/>
    <w:rsid w:val="00693D8C"/>
    <w:rsid w:val="006A3E7F"/>
    <w:rsid w:val="006B2D6A"/>
    <w:rsid w:val="006B3D10"/>
    <w:rsid w:val="006C0258"/>
    <w:rsid w:val="006C055E"/>
    <w:rsid w:val="006C3A1D"/>
    <w:rsid w:val="006C56AF"/>
    <w:rsid w:val="006D2068"/>
    <w:rsid w:val="006D7AD2"/>
    <w:rsid w:val="006E0847"/>
    <w:rsid w:val="006E341F"/>
    <w:rsid w:val="007209BC"/>
    <w:rsid w:val="0072118D"/>
    <w:rsid w:val="00730470"/>
    <w:rsid w:val="00741894"/>
    <w:rsid w:val="0075195B"/>
    <w:rsid w:val="00753695"/>
    <w:rsid w:val="00795F51"/>
    <w:rsid w:val="007B1DDB"/>
    <w:rsid w:val="007C18CB"/>
    <w:rsid w:val="007C25D2"/>
    <w:rsid w:val="007C43D7"/>
    <w:rsid w:val="007C480A"/>
    <w:rsid w:val="007C5347"/>
    <w:rsid w:val="007D472A"/>
    <w:rsid w:val="007D6117"/>
    <w:rsid w:val="007E326D"/>
    <w:rsid w:val="007E44BE"/>
    <w:rsid w:val="007E4968"/>
    <w:rsid w:val="007F440D"/>
    <w:rsid w:val="00803DFE"/>
    <w:rsid w:val="00805D07"/>
    <w:rsid w:val="00810D39"/>
    <w:rsid w:val="00811D39"/>
    <w:rsid w:val="00816A71"/>
    <w:rsid w:val="00821F6D"/>
    <w:rsid w:val="00826573"/>
    <w:rsid w:val="00826ABE"/>
    <w:rsid w:val="00844556"/>
    <w:rsid w:val="00853297"/>
    <w:rsid w:val="008560B2"/>
    <w:rsid w:val="00856BC3"/>
    <w:rsid w:val="00857711"/>
    <w:rsid w:val="008609B7"/>
    <w:rsid w:val="00862EFA"/>
    <w:rsid w:val="0088014A"/>
    <w:rsid w:val="00881A45"/>
    <w:rsid w:val="008849A5"/>
    <w:rsid w:val="008C4C3D"/>
    <w:rsid w:val="008D0387"/>
    <w:rsid w:val="008D1467"/>
    <w:rsid w:val="008E4C0E"/>
    <w:rsid w:val="008E4F9B"/>
    <w:rsid w:val="008E600F"/>
    <w:rsid w:val="008E6FC4"/>
    <w:rsid w:val="008F39C3"/>
    <w:rsid w:val="0090430B"/>
    <w:rsid w:val="00905BF1"/>
    <w:rsid w:val="0090708F"/>
    <w:rsid w:val="00914B8C"/>
    <w:rsid w:val="009160EF"/>
    <w:rsid w:val="00916478"/>
    <w:rsid w:val="00916C32"/>
    <w:rsid w:val="00921B31"/>
    <w:rsid w:val="00930718"/>
    <w:rsid w:val="00942D58"/>
    <w:rsid w:val="00955646"/>
    <w:rsid w:val="0095593B"/>
    <w:rsid w:val="00956430"/>
    <w:rsid w:val="009672A1"/>
    <w:rsid w:val="009739CA"/>
    <w:rsid w:val="00981784"/>
    <w:rsid w:val="00985845"/>
    <w:rsid w:val="0098753F"/>
    <w:rsid w:val="009929BF"/>
    <w:rsid w:val="0099336C"/>
    <w:rsid w:val="009A0EB6"/>
    <w:rsid w:val="009A181D"/>
    <w:rsid w:val="009A2B3B"/>
    <w:rsid w:val="009A6ADD"/>
    <w:rsid w:val="009C323C"/>
    <w:rsid w:val="009C77E8"/>
    <w:rsid w:val="009D29E4"/>
    <w:rsid w:val="009E5D8D"/>
    <w:rsid w:val="009F46F7"/>
    <w:rsid w:val="009F4A55"/>
    <w:rsid w:val="009F742D"/>
    <w:rsid w:val="00A041AF"/>
    <w:rsid w:val="00A0523B"/>
    <w:rsid w:val="00A11B29"/>
    <w:rsid w:val="00A1608C"/>
    <w:rsid w:val="00A16235"/>
    <w:rsid w:val="00A1742D"/>
    <w:rsid w:val="00A245F1"/>
    <w:rsid w:val="00A249FC"/>
    <w:rsid w:val="00A252F7"/>
    <w:rsid w:val="00A268D4"/>
    <w:rsid w:val="00A31CCE"/>
    <w:rsid w:val="00A322A9"/>
    <w:rsid w:val="00A46D40"/>
    <w:rsid w:val="00A5103D"/>
    <w:rsid w:val="00A53D9A"/>
    <w:rsid w:val="00A62102"/>
    <w:rsid w:val="00A632A9"/>
    <w:rsid w:val="00A702BC"/>
    <w:rsid w:val="00A7247F"/>
    <w:rsid w:val="00A730B3"/>
    <w:rsid w:val="00A768D9"/>
    <w:rsid w:val="00A82A42"/>
    <w:rsid w:val="00A852D2"/>
    <w:rsid w:val="00AA136D"/>
    <w:rsid w:val="00AA2588"/>
    <w:rsid w:val="00AB7960"/>
    <w:rsid w:val="00AC5057"/>
    <w:rsid w:val="00AD29E5"/>
    <w:rsid w:val="00AE0ABB"/>
    <w:rsid w:val="00AE75E7"/>
    <w:rsid w:val="00AF5E4E"/>
    <w:rsid w:val="00AF743C"/>
    <w:rsid w:val="00B05038"/>
    <w:rsid w:val="00B06D78"/>
    <w:rsid w:val="00B10897"/>
    <w:rsid w:val="00B110E1"/>
    <w:rsid w:val="00B16900"/>
    <w:rsid w:val="00B22272"/>
    <w:rsid w:val="00B23BA2"/>
    <w:rsid w:val="00B34333"/>
    <w:rsid w:val="00B37C54"/>
    <w:rsid w:val="00B40919"/>
    <w:rsid w:val="00B41DC3"/>
    <w:rsid w:val="00B42FDC"/>
    <w:rsid w:val="00B4733E"/>
    <w:rsid w:val="00B47DE9"/>
    <w:rsid w:val="00B55FA9"/>
    <w:rsid w:val="00B57082"/>
    <w:rsid w:val="00B675BC"/>
    <w:rsid w:val="00B94DA2"/>
    <w:rsid w:val="00BA1181"/>
    <w:rsid w:val="00BA3368"/>
    <w:rsid w:val="00BA56CD"/>
    <w:rsid w:val="00BA7649"/>
    <w:rsid w:val="00BC0C88"/>
    <w:rsid w:val="00BC3409"/>
    <w:rsid w:val="00BD5B33"/>
    <w:rsid w:val="00BF3E3F"/>
    <w:rsid w:val="00C002A8"/>
    <w:rsid w:val="00C0698D"/>
    <w:rsid w:val="00C0706B"/>
    <w:rsid w:val="00C0761E"/>
    <w:rsid w:val="00C10669"/>
    <w:rsid w:val="00C15792"/>
    <w:rsid w:val="00C344D3"/>
    <w:rsid w:val="00C37B51"/>
    <w:rsid w:val="00C44505"/>
    <w:rsid w:val="00C571AE"/>
    <w:rsid w:val="00C61F81"/>
    <w:rsid w:val="00C6276D"/>
    <w:rsid w:val="00C64654"/>
    <w:rsid w:val="00C65077"/>
    <w:rsid w:val="00C671FA"/>
    <w:rsid w:val="00C752FF"/>
    <w:rsid w:val="00C87714"/>
    <w:rsid w:val="00C9138E"/>
    <w:rsid w:val="00C91550"/>
    <w:rsid w:val="00C96956"/>
    <w:rsid w:val="00CA60D8"/>
    <w:rsid w:val="00CB1720"/>
    <w:rsid w:val="00CB2802"/>
    <w:rsid w:val="00CC40EC"/>
    <w:rsid w:val="00CD5071"/>
    <w:rsid w:val="00CD7608"/>
    <w:rsid w:val="00CD7825"/>
    <w:rsid w:val="00CF7349"/>
    <w:rsid w:val="00D0496D"/>
    <w:rsid w:val="00D07BF2"/>
    <w:rsid w:val="00D16454"/>
    <w:rsid w:val="00D37C6D"/>
    <w:rsid w:val="00D60F4F"/>
    <w:rsid w:val="00D667E2"/>
    <w:rsid w:val="00D8053A"/>
    <w:rsid w:val="00D87D6D"/>
    <w:rsid w:val="00D91A44"/>
    <w:rsid w:val="00DA220D"/>
    <w:rsid w:val="00DA36FA"/>
    <w:rsid w:val="00DC0B07"/>
    <w:rsid w:val="00DD1214"/>
    <w:rsid w:val="00DD6299"/>
    <w:rsid w:val="00DE03E0"/>
    <w:rsid w:val="00DE1489"/>
    <w:rsid w:val="00E04B10"/>
    <w:rsid w:val="00E04D28"/>
    <w:rsid w:val="00E0726B"/>
    <w:rsid w:val="00E10095"/>
    <w:rsid w:val="00E14284"/>
    <w:rsid w:val="00E20848"/>
    <w:rsid w:val="00E21375"/>
    <w:rsid w:val="00E26A51"/>
    <w:rsid w:val="00E27487"/>
    <w:rsid w:val="00E30BF0"/>
    <w:rsid w:val="00E370A3"/>
    <w:rsid w:val="00E435B5"/>
    <w:rsid w:val="00E43FBA"/>
    <w:rsid w:val="00E4647E"/>
    <w:rsid w:val="00E50DD1"/>
    <w:rsid w:val="00E557E4"/>
    <w:rsid w:val="00E55C5E"/>
    <w:rsid w:val="00E57A21"/>
    <w:rsid w:val="00E64B0C"/>
    <w:rsid w:val="00E818AF"/>
    <w:rsid w:val="00E85966"/>
    <w:rsid w:val="00E91BD8"/>
    <w:rsid w:val="00E95159"/>
    <w:rsid w:val="00E95720"/>
    <w:rsid w:val="00EA75CA"/>
    <w:rsid w:val="00EB0999"/>
    <w:rsid w:val="00EB3BD6"/>
    <w:rsid w:val="00EC4EB5"/>
    <w:rsid w:val="00EC79A7"/>
    <w:rsid w:val="00ED1D34"/>
    <w:rsid w:val="00ED4F82"/>
    <w:rsid w:val="00ED6465"/>
    <w:rsid w:val="00ED7963"/>
    <w:rsid w:val="00EE04C6"/>
    <w:rsid w:val="00EE17A0"/>
    <w:rsid w:val="00EE2C95"/>
    <w:rsid w:val="00EF306D"/>
    <w:rsid w:val="00EF5852"/>
    <w:rsid w:val="00EF7A0E"/>
    <w:rsid w:val="00F14D94"/>
    <w:rsid w:val="00F167F8"/>
    <w:rsid w:val="00F229EA"/>
    <w:rsid w:val="00F24816"/>
    <w:rsid w:val="00F255C0"/>
    <w:rsid w:val="00F31D82"/>
    <w:rsid w:val="00F366E0"/>
    <w:rsid w:val="00F3754A"/>
    <w:rsid w:val="00F4278C"/>
    <w:rsid w:val="00F4394C"/>
    <w:rsid w:val="00F444F5"/>
    <w:rsid w:val="00F45743"/>
    <w:rsid w:val="00F469DE"/>
    <w:rsid w:val="00F56208"/>
    <w:rsid w:val="00F727B4"/>
    <w:rsid w:val="00F80218"/>
    <w:rsid w:val="00F837A0"/>
    <w:rsid w:val="00F93D62"/>
    <w:rsid w:val="00FA2FC5"/>
    <w:rsid w:val="00FC5EA1"/>
    <w:rsid w:val="00FC6B34"/>
    <w:rsid w:val="00FD1BA3"/>
    <w:rsid w:val="00FD4069"/>
    <w:rsid w:val="00FE7083"/>
    <w:rsid w:val="00FF0CDE"/>
    <w:rsid w:val="00FF0E94"/>
    <w:rsid w:val="00FF5368"/>
    <w:rsid w:val="00FF6A93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70EF"/>
  <w15:chartTrackingRefBased/>
  <w15:docId w15:val="{3A724E75-9851-4516-A1FB-C313FE5D6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B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076A3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249FC"/>
    <w:rPr>
      <w:color w:val="808080"/>
    </w:rPr>
  </w:style>
  <w:style w:type="table" w:styleId="TableGrid">
    <w:name w:val="Table Grid"/>
    <w:basedOn w:val="TableNormal"/>
    <w:uiPriority w:val="39"/>
    <w:rsid w:val="00A24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818"/>
  </w:style>
  <w:style w:type="paragraph" w:styleId="Footer">
    <w:name w:val="footer"/>
    <w:basedOn w:val="Normal"/>
    <w:link w:val="FooterChar"/>
    <w:uiPriority w:val="99"/>
    <w:unhideWhenUsed/>
    <w:rsid w:val="0021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1818"/>
  </w:style>
  <w:style w:type="paragraph" w:styleId="Caption">
    <w:name w:val="caption"/>
    <w:basedOn w:val="Normal"/>
    <w:next w:val="Normal"/>
    <w:uiPriority w:val="35"/>
    <w:unhideWhenUsed/>
    <w:qFormat/>
    <w:rsid w:val="00F4394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0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56116D3E2CF84F86D3F8EA5D6A6E77" ma:contentTypeVersion="9" ma:contentTypeDescription="Create a new document." ma:contentTypeScope="" ma:versionID="80b741c84bfce5c4871f6c73b8353db0">
  <xsd:schema xmlns:xsd="http://www.w3.org/2001/XMLSchema" xmlns:xs="http://www.w3.org/2001/XMLSchema" xmlns:p="http://schemas.microsoft.com/office/2006/metadata/properties" xmlns:ns3="b532cbf0-3b11-46a0-b959-8842921ee21b" targetNamespace="http://schemas.microsoft.com/office/2006/metadata/properties" ma:root="true" ma:fieldsID="ab941f473bf378e5eca7a302dabfdfe4" ns3:_="">
    <xsd:import namespace="b532cbf0-3b11-46a0-b959-8842921ee2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2cbf0-3b11-46a0-b959-8842921ee2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9B5051-22DE-49DA-9D1E-24872525B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32cbf0-3b11-46a0-b959-8842921ee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1CB052-CF2A-47AD-8094-88BB2B24D3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150C44-FA2A-4EC0-A1B2-C614CB7F88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3B12869-5535-437A-AA76-EF9D95AEAF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</TotalTime>
  <Pages>7</Pages>
  <Words>1538</Words>
  <Characters>877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402</cp:revision>
  <cp:lastPrinted>2023-04-14T05:24:00Z</cp:lastPrinted>
  <dcterms:created xsi:type="dcterms:W3CDTF">2020-05-19T10:26:00Z</dcterms:created>
  <dcterms:modified xsi:type="dcterms:W3CDTF">2023-04-14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56116D3E2CF84F86D3F8EA5D6A6E77</vt:lpwstr>
  </property>
</Properties>
</file>